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43849E" w14:textId="2DF22D0A" w:rsidR="001D4245" w:rsidRPr="00687ADC" w:rsidRDefault="00372637" w:rsidP="00A31F77">
      <w:pPr>
        <w:jc w:val="center"/>
        <w:rPr>
          <w:rFonts w:asciiTheme="majorBidi" w:hAnsiTheme="majorBidi" w:cstheme="majorBidi"/>
          <w:b/>
        </w:rPr>
      </w:pPr>
      <w:bookmarkStart w:id="0" w:name="_GoBack"/>
      <w:bookmarkEnd w:id="0"/>
      <w:r w:rsidRPr="00687ADC">
        <w:rPr>
          <w:rFonts w:asciiTheme="majorBidi" w:hAnsiTheme="majorBidi" w:cstheme="majorBidi"/>
          <w:b/>
        </w:rPr>
        <w:t>FINAL ASSESSMENT</w:t>
      </w:r>
      <w:r w:rsidR="001C40B3" w:rsidRPr="00687ADC">
        <w:rPr>
          <w:rFonts w:asciiTheme="majorBidi" w:hAnsiTheme="majorBidi" w:cstheme="majorBidi"/>
          <w:b/>
        </w:rPr>
        <w:t xml:space="preserve"> </w:t>
      </w:r>
      <w:r w:rsidR="00387E1F">
        <w:rPr>
          <w:rFonts w:asciiTheme="majorBidi" w:hAnsiTheme="majorBidi" w:cstheme="majorBidi"/>
          <w:b/>
        </w:rPr>
        <w:t>2018</w:t>
      </w:r>
      <w:r w:rsidR="00D15802" w:rsidRPr="00687ADC">
        <w:rPr>
          <w:rFonts w:asciiTheme="majorBidi" w:hAnsiTheme="majorBidi" w:cstheme="majorBidi"/>
          <w:b/>
        </w:rPr>
        <w:t xml:space="preserve"> </w:t>
      </w:r>
      <w:r w:rsidR="00FA7FD1" w:rsidRPr="00687ADC">
        <w:rPr>
          <w:rFonts w:asciiTheme="majorBidi" w:hAnsiTheme="majorBidi" w:cstheme="majorBidi"/>
          <w:b/>
        </w:rPr>
        <w:t>–</w:t>
      </w:r>
      <w:r w:rsidR="00D15802" w:rsidRPr="00687ADC">
        <w:rPr>
          <w:rFonts w:asciiTheme="majorBidi" w:hAnsiTheme="majorBidi" w:cstheme="majorBidi"/>
          <w:b/>
        </w:rPr>
        <w:t xml:space="preserve"> </w:t>
      </w:r>
      <w:r w:rsidR="00387E1F">
        <w:rPr>
          <w:rFonts w:asciiTheme="majorBidi" w:hAnsiTheme="majorBidi" w:cstheme="majorBidi"/>
          <w:b/>
        </w:rPr>
        <w:t>2019</w:t>
      </w:r>
    </w:p>
    <w:p w14:paraId="7F43AA70" w14:textId="77777777" w:rsidR="001D4245" w:rsidRPr="00687ADC" w:rsidRDefault="001D4245" w:rsidP="00A8713C">
      <w:pPr>
        <w:jc w:val="both"/>
        <w:rPr>
          <w:rFonts w:asciiTheme="majorBidi" w:hAnsiTheme="majorBidi" w:cstheme="majorBidi"/>
          <w:b/>
        </w:rPr>
      </w:pPr>
    </w:p>
    <w:tbl>
      <w:tblPr>
        <w:tblW w:w="489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10"/>
        <w:gridCol w:w="279"/>
        <w:gridCol w:w="1108"/>
        <w:gridCol w:w="279"/>
        <w:gridCol w:w="1417"/>
        <w:gridCol w:w="279"/>
        <w:gridCol w:w="2878"/>
      </w:tblGrid>
      <w:tr w:rsidR="00F719AA" w:rsidRPr="00687ADC" w14:paraId="5D6DAF7F" w14:textId="77777777" w:rsidTr="00F719AA">
        <w:trPr>
          <w:trHeight w:val="80"/>
          <w:jc w:val="center"/>
        </w:trPr>
        <w:tc>
          <w:tcPr>
            <w:tcW w:w="1865" w:type="pct"/>
            <w:vAlign w:val="center"/>
          </w:tcPr>
          <w:p w14:paraId="61EE936E" w14:textId="77777777" w:rsidR="005D763A" w:rsidRPr="00687ADC" w:rsidRDefault="005D763A" w:rsidP="002F7EC0">
            <w:pPr>
              <w:ind w:left="-54"/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687ADC">
              <w:rPr>
                <w:rFonts w:asciiTheme="majorBidi" w:hAnsiTheme="majorBidi" w:cstheme="majorBidi"/>
                <w:b/>
                <w:sz w:val="28"/>
                <w:szCs w:val="28"/>
              </w:rPr>
              <w:t>Program</w:t>
            </w:r>
          </w:p>
        </w:tc>
        <w:tc>
          <w:tcPr>
            <w:tcW w:w="140" w:type="pct"/>
            <w:tcBorders>
              <w:top w:val="nil"/>
              <w:bottom w:val="nil"/>
            </w:tcBorders>
            <w:vAlign w:val="center"/>
          </w:tcPr>
          <w:p w14:paraId="189ACFD6" w14:textId="77777777" w:rsidR="005D763A" w:rsidRPr="00687ADC" w:rsidRDefault="005D763A" w:rsidP="002F7EC0">
            <w:pPr>
              <w:ind w:left="-54"/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</w:p>
        </w:tc>
        <w:tc>
          <w:tcPr>
            <w:tcW w:w="557" w:type="pct"/>
            <w:vAlign w:val="center"/>
          </w:tcPr>
          <w:p w14:paraId="0623F54D" w14:textId="77777777" w:rsidR="005D763A" w:rsidRPr="00687ADC" w:rsidRDefault="00D173BB" w:rsidP="002F7EC0">
            <w:pPr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687ADC">
              <w:rPr>
                <w:rFonts w:asciiTheme="majorBidi" w:hAnsiTheme="majorBidi" w:cstheme="majorBidi"/>
                <w:b/>
                <w:sz w:val="28"/>
                <w:szCs w:val="28"/>
              </w:rPr>
              <w:t>Year</w:t>
            </w:r>
          </w:p>
        </w:tc>
        <w:tc>
          <w:tcPr>
            <w:tcW w:w="14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C863310" w14:textId="77777777" w:rsidR="005D763A" w:rsidRPr="00687ADC" w:rsidRDefault="005D763A" w:rsidP="002F7EC0">
            <w:pPr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</w:p>
        </w:tc>
        <w:tc>
          <w:tcPr>
            <w:tcW w:w="712" w:type="pct"/>
            <w:shd w:val="clear" w:color="auto" w:fill="FFFFFF"/>
            <w:vAlign w:val="center"/>
          </w:tcPr>
          <w:p w14:paraId="3361A71C" w14:textId="77777777" w:rsidR="005D763A" w:rsidRPr="00687ADC" w:rsidRDefault="005D763A" w:rsidP="002F7EC0">
            <w:pPr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687ADC">
              <w:rPr>
                <w:rFonts w:asciiTheme="majorBidi" w:hAnsiTheme="majorBidi" w:cstheme="majorBidi"/>
                <w:b/>
                <w:sz w:val="28"/>
                <w:szCs w:val="28"/>
              </w:rPr>
              <w:t>Semester</w:t>
            </w:r>
          </w:p>
        </w:tc>
        <w:tc>
          <w:tcPr>
            <w:tcW w:w="14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4549CC9" w14:textId="77777777" w:rsidR="005D763A" w:rsidRPr="00687ADC" w:rsidRDefault="005D763A" w:rsidP="002F7EC0">
            <w:pPr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</w:p>
        </w:tc>
        <w:tc>
          <w:tcPr>
            <w:tcW w:w="1447" w:type="pct"/>
            <w:shd w:val="clear" w:color="auto" w:fill="FFFFFF"/>
            <w:vAlign w:val="center"/>
          </w:tcPr>
          <w:p w14:paraId="7D0FAD06" w14:textId="77777777" w:rsidR="005D763A" w:rsidRPr="00687ADC" w:rsidRDefault="005D763A" w:rsidP="002F7EC0">
            <w:pPr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687ADC">
              <w:rPr>
                <w:rFonts w:asciiTheme="majorBidi" w:hAnsiTheme="majorBidi" w:cstheme="majorBidi"/>
                <w:b/>
                <w:sz w:val="28"/>
                <w:szCs w:val="28"/>
              </w:rPr>
              <w:t>Paper</w:t>
            </w:r>
          </w:p>
        </w:tc>
      </w:tr>
      <w:tr w:rsidR="00D057EC" w:rsidRPr="00687ADC" w14:paraId="4EC3F095" w14:textId="77777777" w:rsidTr="00F719AA">
        <w:trPr>
          <w:trHeight w:val="618"/>
          <w:jc w:val="center"/>
        </w:trPr>
        <w:tc>
          <w:tcPr>
            <w:tcW w:w="1865" w:type="pct"/>
            <w:shd w:val="clear" w:color="auto" w:fill="DDD9C3"/>
            <w:vAlign w:val="center"/>
          </w:tcPr>
          <w:p w14:paraId="53F27FC4" w14:textId="2CD74B7C" w:rsidR="0081218C" w:rsidRPr="00687ADC" w:rsidRDefault="00372637" w:rsidP="00EE6308">
            <w:pPr>
              <w:ind w:left="-54"/>
              <w:jc w:val="center"/>
              <w:rPr>
                <w:rFonts w:asciiTheme="majorBidi" w:hAnsiTheme="majorBidi" w:cstheme="majorBidi"/>
                <w:b/>
              </w:rPr>
            </w:pPr>
            <w:r w:rsidRPr="00687ADC">
              <w:rPr>
                <w:rFonts w:asciiTheme="majorBidi" w:hAnsiTheme="majorBidi" w:cstheme="majorBidi"/>
                <w:b/>
                <w:color w:val="FF0000"/>
              </w:rPr>
              <w:t>Bachelor</w:t>
            </w:r>
            <w:r w:rsidR="00436C70" w:rsidRPr="00687ADC">
              <w:rPr>
                <w:rFonts w:asciiTheme="majorBidi" w:hAnsiTheme="majorBidi" w:cstheme="majorBidi"/>
                <w:b/>
                <w:color w:val="FF0000"/>
              </w:rPr>
              <w:t xml:space="preserve"> </w:t>
            </w:r>
            <w:r w:rsidR="00436C70" w:rsidRPr="00687ADC">
              <w:rPr>
                <w:rFonts w:asciiTheme="majorBidi" w:hAnsiTheme="majorBidi" w:cstheme="majorBidi"/>
                <w:b/>
              </w:rPr>
              <w:t xml:space="preserve">in </w:t>
            </w:r>
            <w:r w:rsidR="00E55913">
              <w:rPr>
                <w:rFonts w:asciiTheme="majorBidi" w:hAnsiTheme="majorBidi" w:cstheme="majorBidi"/>
                <w:b/>
              </w:rPr>
              <w:t>DO/ME</w:t>
            </w:r>
            <w:r w:rsidR="00EE6308">
              <w:rPr>
                <w:rFonts w:asciiTheme="majorBidi" w:hAnsiTheme="majorBidi" w:cstheme="majorBidi"/>
                <w:b/>
              </w:rPr>
              <w:t>/LTM</w:t>
            </w:r>
          </w:p>
        </w:tc>
        <w:tc>
          <w:tcPr>
            <w:tcW w:w="140" w:type="pct"/>
            <w:tcBorders>
              <w:top w:val="nil"/>
              <w:bottom w:val="nil"/>
            </w:tcBorders>
            <w:vAlign w:val="center"/>
          </w:tcPr>
          <w:p w14:paraId="191C59DF" w14:textId="77777777" w:rsidR="0081218C" w:rsidRPr="00687ADC" w:rsidRDefault="0081218C" w:rsidP="002F7EC0">
            <w:pPr>
              <w:ind w:left="-54"/>
              <w:jc w:val="center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557" w:type="pct"/>
            <w:shd w:val="clear" w:color="auto" w:fill="DDD9C3"/>
            <w:vAlign w:val="center"/>
          </w:tcPr>
          <w:p w14:paraId="6FB0876A" w14:textId="536BC848" w:rsidR="0081218C" w:rsidRPr="00687ADC" w:rsidRDefault="00E55913" w:rsidP="002F7EC0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  <w:color w:val="FF0000"/>
              </w:rPr>
              <w:t>1</w:t>
            </w:r>
          </w:p>
        </w:tc>
        <w:tc>
          <w:tcPr>
            <w:tcW w:w="14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247F1AE" w14:textId="77777777" w:rsidR="0081218C" w:rsidRPr="00687ADC" w:rsidRDefault="0081218C" w:rsidP="002F7EC0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712" w:type="pct"/>
            <w:shd w:val="clear" w:color="auto" w:fill="DDD9C3"/>
            <w:vAlign w:val="center"/>
          </w:tcPr>
          <w:p w14:paraId="7D0F89EE" w14:textId="17B55BF0" w:rsidR="0081218C" w:rsidRPr="00687ADC" w:rsidRDefault="00535E3D" w:rsidP="002F7EC0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  <w:color w:val="FF0000"/>
              </w:rPr>
              <w:t>1</w:t>
            </w:r>
          </w:p>
        </w:tc>
        <w:tc>
          <w:tcPr>
            <w:tcW w:w="140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82B7AFA" w14:textId="77777777" w:rsidR="0081218C" w:rsidRPr="00687ADC" w:rsidRDefault="0081218C" w:rsidP="002F7EC0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447" w:type="pct"/>
            <w:shd w:val="clear" w:color="auto" w:fill="DDD9C3"/>
            <w:vAlign w:val="center"/>
          </w:tcPr>
          <w:p w14:paraId="1719AB0E" w14:textId="13B74513" w:rsidR="0081218C" w:rsidRPr="00687ADC" w:rsidRDefault="00387E1F" w:rsidP="00436C70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R2</w:t>
            </w:r>
          </w:p>
        </w:tc>
      </w:tr>
    </w:tbl>
    <w:p w14:paraId="4DF15C52" w14:textId="77777777" w:rsidR="005D763A" w:rsidRPr="00687ADC" w:rsidRDefault="005D763A" w:rsidP="005D763A">
      <w:pPr>
        <w:jc w:val="center"/>
        <w:rPr>
          <w:rFonts w:asciiTheme="majorBidi" w:hAnsiTheme="majorBidi" w:cstheme="majorBidi"/>
          <w:b/>
        </w:rPr>
      </w:pPr>
    </w:p>
    <w:tbl>
      <w:tblPr>
        <w:tblW w:w="490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14"/>
        <w:gridCol w:w="4378"/>
        <w:gridCol w:w="222"/>
        <w:gridCol w:w="1603"/>
        <w:gridCol w:w="1457"/>
      </w:tblGrid>
      <w:tr w:rsidR="00D63176" w:rsidRPr="00687ADC" w14:paraId="3826ECFC" w14:textId="77777777" w:rsidTr="007B563A">
        <w:trPr>
          <w:trHeight w:val="528"/>
          <w:jc w:val="center"/>
        </w:trPr>
        <w:tc>
          <w:tcPr>
            <w:tcW w:w="1189" w:type="pct"/>
            <w:tcBorders>
              <w:bottom w:val="single" w:sz="4" w:space="0" w:color="auto"/>
            </w:tcBorders>
            <w:vAlign w:val="center"/>
          </w:tcPr>
          <w:p w14:paraId="3F6F879C" w14:textId="77777777" w:rsidR="002B5CCD" w:rsidRPr="00687ADC" w:rsidRDefault="002B5CCD" w:rsidP="002F7EC0">
            <w:pPr>
              <w:jc w:val="right"/>
              <w:rPr>
                <w:rFonts w:asciiTheme="majorBidi" w:hAnsiTheme="majorBidi" w:cstheme="majorBidi"/>
                <w:b/>
              </w:rPr>
            </w:pPr>
            <w:r w:rsidRPr="00687ADC">
              <w:rPr>
                <w:rFonts w:asciiTheme="majorBidi" w:hAnsiTheme="majorBidi" w:cstheme="majorBidi"/>
                <w:b/>
              </w:rPr>
              <w:t>MODULE NAME:</w:t>
            </w:r>
          </w:p>
        </w:tc>
        <w:tc>
          <w:tcPr>
            <w:tcW w:w="3811" w:type="pct"/>
            <w:gridSpan w:val="4"/>
            <w:tcBorders>
              <w:bottom w:val="single" w:sz="4" w:space="0" w:color="auto"/>
            </w:tcBorders>
            <w:shd w:val="clear" w:color="auto" w:fill="DDD9C3"/>
            <w:vAlign w:val="center"/>
          </w:tcPr>
          <w:p w14:paraId="34B25300" w14:textId="22A50B5E" w:rsidR="002B5CCD" w:rsidRPr="00687ADC" w:rsidRDefault="00E55913" w:rsidP="00436C70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  <w:color w:val="FF0000"/>
              </w:rPr>
              <w:t>Entrepreneurship</w:t>
            </w:r>
          </w:p>
        </w:tc>
      </w:tr>
      <w:tr w:rsidR="00F719AA" w:rsidRPr="00687ADC" w14:paraId="355C5DD7" w14:textId="77777777" w:rsidTr="007B563A">
        <w:trPr>
          <w:trHeight w:val="70"/>
          <w:jc w:val="center"/>
        </w:trPr>
        <w:tc>
          <w:tcPr>
            <w:tcW w:w="1189" w:type="pct"/>
            <w:tcBorders>
              <w:left w:val="nil"/>
              <w:right w:val="nil"/>
            </w:tcBorders>
            <w:vAlign w:val="center"/>
          </w:tcPr>
          <w:p w14:paraId="485E4C0C" w14:textId="77777777" w:rsidR="005D763A" w:rsidRPr="00687ADC" w:rsidRDefault="005D763A" w:rsidP="002F7EC0">
            <w:pPr>
              <w:jc w:val="right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2224" w:type="pct"/>
            <w:tcBorders>
              <w:left w:val="nil"/>
              <w:right w:val="nil"/>
            </w:tcBorders>
            <w:vAlign w:val="center"/>
          </w:tcPr>
          <w:p w14:paraId="649853A8" w14:textId="77777777" w:rsidR="005D763A" w:rsidRPr="00687ADC" w:rsidRDefault="005D763A" w:rsidP="00350532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828" w:type="pct"/>
            <w:gridSpan w:val="2"/>
            <w:tcBorders>
              <w:left w:val="nil"/>
              <w:right w:val="nil"/>
            </w:tcBorders>
            <w:vAlign w:val="center"/>
          </w:tcPr>
          <w:p w14:paraId="42CE3211" w14:textId="77777777" w:rsidR="005D763A" w:rsidRPr="00687ADC" w:rsidRDefault="005D763A" w:rsidP="00350532">
            <w:pPr>
              <w:jc w:val="right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759" w:type="pct"/>
            <w:tcBorders>
              <w:left w:val="nil"/>
              <w:right w:val="nil"/>
            </w:tcBorders>
            <w:vAlign w:val="center"/>
          </w:tcPr>
          <w:p w14:paraId="7B638E70" w14:textId="77777777" w:rsidR="005D763A" w:rsidRPr="00687ADC" w:rsidRDefault="005D763A" w:rsidP="00350532">
            <w:pPr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7B563A" w:rsidRPr="00687ADC" w14:paraId="78A94D41" w14:textId="77777777" w:rsidTr="007B563A">
        <w:trPr>
          <w:trHeight w:val="438"/>
          <w:jc w:val="center"/>
        </w:trPr>
        <w:tc>
          <w:tcPr>
            <w:tcW w:w="1189" w:type="pct"/>
            <w:tcBorders>
              <w:bottom w:val="single" w:sz="4" w:space="0" w:color="auto"/>
            </w:tcBorders>
            <w:vAlign w:val="center"/>
          </w:tcPr>
          <w:p w14:paraId="3388E463" w14:textId="77777777" w:rsidR="002B5CCD" w:rsidRPr="00687ADC" w:rsidRDefault="002B5CCD" w:rsidP="008778C8">
            <w:pPr>
              <w:rPr>
                <w:rFonts w:asciiTheme="majorBidi" w:hAnsiTheme="majorBidi" w:cstheme="majorBidi"/>
                <w:b/>
              </w:rPr>
            </w:pPr>
            <w:r w:rsidRPr="00687ADC">
              <w:rPr>
                <w:rFonts w:asciiTheme="majorBidi" w:hAnsiTheme="majorBidi" w:cstheme="majorBidi"/>
                <w:b/>
              </w:rPr>
              <w:t>MODULE CODE:</w:t>
            </w:r>
          </w:p>
        </w:tc>
        <w:tc>
          <w:tcPr>
            <w:tcW w:w="2224" w:type="pct"/>
            <w:tcBorders>
              <w:bottom w:val="single" w:sz="4" w:space="0" w:color="auto"/>
            </w:tcBorders>
            <w:shd w:val="clear" w:color="auto" w:fill="DDD9C3"/>
            <w:vAlign w:val="center"/>
          </w:tcPr>
          <w:p w14:paraId="25AE774B" w14:textId="77D76E0D" w:rsidR="002B5CCD" w:rsidRPr="00687ADC" w:rsidRDefault="00E55913" w:rsidP="008778C8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  <w:color w:val="FF0000"/>
              </w:rPr>
              <w:t>TENTR</w:t>
            </w:r>
          </w:p>
        </w:tc>
        <w:tc>
          <w:tcPr>
            <w:tcW w:w="14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233D1B" w14:textId="77777777" w:rsidR="002B5CCD" w:rsidRPr="00687ADC" w:rsidRDefault="002B5CCD" w:rsidP="008778C8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688" w:type="pct"/>
            <w:tcBorders>
              <w:bottom w:val="single" w:sz="4" w:space="0" w:color="auto"/>
            </w:tcBorders>
            <w:vAlign w:val="center"/>
          </w:tcPr>
          <w:p w14:paraId="2FEC0BE0" w14:textId="77777777" w:rsidR="002B5CCD" w:rsidRPr="00687ADC" w:rsidRDefault="002B5CCD" w:rsidP="008778C8">
            <w:pPr>
              <w:rPr>
                <w:rFonts w:asciiTheme="majorBidi" w:hAnsiTheme="majorBidi" w:cstheme="majorBidi"/>
                <w:b/>
              </w:rPr>
            </w:pPr>
            <w:r w:rsidRPr="00687ADC">
              <w:rPr>
                <w:rFonts w:asciiTheme="majorBidi" w:hAnsiTheme="majorBidi" w:cstheme="majorBidi"/>
                <w:b/>
              </w:rPr>
              <w:t>EXAM DATE:</w:t>
            </w:r>
          </w:p>
        </w:tc>
        <w:tc>
          <w:tcPr>
            <w:tcW w:w="759" w:type="pct"/>
            <w:tcBorders>
              <w:bottom w:val="single" w:sz="4" w:space="0" w:color="auto"/>
            </w:tcBorders>
            <w:shd w:val="clear" w:color="auto" w:fill="DDD9C3"/>
            <w:vAlign w:val="center"/>
          </w:tcPr>
          <w:p w14:paraId="0D906CC4" w14:textId="309AEB49" w:rsidR="002B5CCD" w:rsidRPr="00687ADC" w:rsidRDefault="001A2369" w:rsidP="00372637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  <w:color w:val="FF0000"/>
              </w:rPr>
              <w:t>1-2</w:t>
            </w:r>
            <w:r w:rsidR="005033AF">
              <w:rPr>
                <w:rFonts w:asciiTheme="majorBidi" w:hAnsiTheme="majorBidi" w:cstheme="majorBidi"/>
                <w:b/>
                <w:color w:val="FF0000"/>
              </w:rPr>
              <w:t xml:space="preserve"> </w:t>
            </w:r>
            <w:r w:rsidR="00387E1F">
              <w:rPr>
                <w:rFonts w:asciiTheme="majorBidi" w:hAnsiTheme="majorBidi" w:cstheme="majorBidi"/>
                <w:b/>
                <w:color w:val="FF0000"/>
              </w:rPr>
              <w:t>JULY</w:t>
            </w:r>
            <w:r w:rsidR="00372637" w:rsidRPr="00687ADC">
              <w:rPr>
                <w:rFonts w:asciiTheme="majorBidi" w:hAnsiTheme="majorBidi" w:cstheme="majorBidi"/>
                <w:b/>
                <w:color w:val="FF0000"/>
              </w:rPr>
              <w:t xml:space="preserve"> </w:t>
            </w:r>
            <w:r w:rsidR="00436C70" w:rsidRPr="00687ADC">
              <w:rPr>
                <w:rFonts w:asciiTheme="majorBidi" w:hAnsiTheme="majorBidi" w:cstheme="majorBidi"/>
                <w:b/>
                <w:color w:val="FF0000"/>
              </w:rPr>
              <w:t>2020</w:t>
            </w:r>
          </w:p>
        </w:tc>
      </w:tr>
      <w:tr w:rsidR="007B563A" w:rsidRPr="00687ADC" w14:paraId="4D527F74" w14:textId="77777777" w:rsidTr="007B563A">
        <w:trPr>
          <w:trHeight w:val="80"/>
          <w:jc w:val="center"/>
        </w:trPr>
        <w:tc>
          <w:tcPr>
            <w:tcW w:w="1189" w:type="pct"/>
            <w:tcBorders>
              <w:left w:val="nil"/>
              <w:right w:val="nil"/>
            </w:tcBorders>
            <w:vAlign w:val="center"/>
          </w:tcPr>
          <w:p w14:paraId="12059D58" w14:textId="77777777" w:rsidR="00D63176" w:rsidRPr="00687ADC" w:rsidRDefault="00D63176" w:rsidP="008778C8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2224" w:type="pct"/>
            <w:tcBorders>
              <w:left w:val="nil"/>
              <w:right w:val="nil"/>
            </w:tcBorders>
            <w:vAlign w:val="center"/>
          </w:tcPr>
          <w:p w14:paraId="7C71EDA4" w14:textId="77777777" w:rsidR="00D63176" w:rsidRPr="00687ADC" w:rsidRDefault="00D63176" w:rsidP="008778C8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6A104" w14:textId="77777777" w:rsidR="00D63176" w:rsidRPr="00687ADC" w:rsidRDefault="00D63176" w:rsidP="008778C8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688" w:type="pct"/>
            <w:tcBorders>
              <w:left w:val="nil"/>
              <w:right w:val="nil"/>
            </w:tcBorders>
            <w:vAlign w:val="center"/>
          </w:tcPr>
          <w:p w14:paraId="2E4BFAC9" w14:textId="77777777" w:rsidR="00D63176" w:rsidRPr="00687ADC" w:rsidRDefault="00D63176" w:rsidP="008778C8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759" w:type="pct"/>
            <w:tcBorders>
              <w:left w:val="nil"/>
              <w:right w:val="nil"/>
            </w:tcBorders>
            <w:vAlign w:val="center"/>
          </w:tcPr>
          <w:p w14:paraId="33E0ACD0" w14:textId="77777777" w:rsidR="00D63176" w:rsidRPr="00687ADC" w:rsidRDefault="00D63176" w:rsidP="008778C8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F719AA" w:rsidRPr="00687ADC" w14:paraId="13BEE73C" w14:textId="77777777" w:rsidTr="007B563A">
        <w:trPr>
          <w:trHeight w:val="458"/>
          <w:jc w:val="center"/>
        </w:trPr>
        <w:tc>
          <w:tcPr>
            <w:tcW w:w="1189" w:type="pct"/>
            <w:vAlign w:val="center"/>
          </w:tcPr>
          <w:p w14:paraId="70F06173" w14:textId="77777777" w:rsidR="00EF4AA2" w:rsidRPr="00687ADC" w:rsidRDefault="00EF4AA2" w:rsidP="008778C8">
            <w:pPr>
              <w:rPr>
                <w:rFonts w:asciiTheme="majorBidi" w:hAnsiTheme="majorBidi" w:cstheme="majorBidi"/>
                <w:b/>
              </w:rPr>
            </w:pPr>
            <w:r w:rsidRPr="00687ADC">
              <w:rPr>
                <w:rFonts w:asciiTheme="majorBidi" w:hAnsiTheme="majorBidi" w:cstheme="majorBidi"/>
                <w:b/>
              </w:rPr>
              <w:t>TEACHER’S NAME:</w:t>
            </w:r>
          </w:p>
        </w:tc>
        <w:tc>
          <w:tcPr>
            <w:tcW w:w="2224" w:type="pct"/>
            <w:shd w:val="clear" w:color="auto" w:fill="DDD9C3"/>
            <w:vAlign w:val="center"/>
          </w:tcPr>
          <w:p w14:paraId="50D77096" w14:textId="7E3C65A9" w:rsidR="00EF4AA2" w:rsidRPr="00687ADC" w:rsidRDefault="00631B26" w:rsidP="008778C8">
            <w:pPr>
              <w:rPr>
                <w:rFonts w:asciiTheme="majorBidi" w:hAnsiTheme="majorBidi" w:cstheme="majorBidi"/>
                <w:b/>
              </w:rPr>
            </w:pPr>
            <w:r w:rsidRPr="00687ADC">
              <w:rPr>
                <w:rFonts w:asciiTheme="majorBidi" w:hAnsiTheme="majorBidi" w:cstheme="majorBidi"/>
                <w:b/>
                <w:color w:val="FF0000"/>
              </w:rPr>
              <w:t>Mr. Rashidalhindasi</w:t>
            </w:r>
          </w:p>
        </w:tc>
        <w:tc>
          <w:tcPr>
            <w:tcW w:w="140" w:type="pct"/>
            <w:tcBorders>
              <w:top w:val="nil"/>
              <w:bottom w:val="nil"/>
            </w:tcBorders>
            <w:vAlign w:val="center"/>
          </w:tcPr>
          <w:p w14:paraId="74071569" w14:textId="77777777" w:rsidR="00EF4AA2" w:rsidRPr="00687ADC" w:rsidRDefault="00EF4AA2" w:rsidP="008778C8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688" w:type="pct"/>
            <w:vAlign w:val="center"/>
          </w:tcPr>
          <w:p w14:paraId="4ECD6510" w14:textId="77777777" w:rsidR="00EF4AA2" w:rsidRPr="00687ADC" w:rsidRDefault="00EF4AA2" w:rsidP="008778C8">
            <w:pPr>
              <w:rPr>
                <w:rFonts w:asciiTheme="majorBidi" w:hAnsiTheme="majorBidi" w:cstheme="majorBidi"/>
                <w:b/>
              </w:rPr>
            </w:pPr>
            <w:r w:rsidRPr="00687ADC">
              <w:rPr>
                <w:rFonts w:asciiTheme="majorBidi" w:hAnsiTheme="majorBidi" w:cstheme="majorBidi"/>
                <w:b/>
              </w:rPr>
              <w:t>DURATION:</w:t>
            </w:r>
          </w:p>
        </w:tc>
        <w:tc>
          <w:tcPr>
            <w:tcW w:w="759" w:type="pct"/>
            <w:shd w:val="clear" w:color="auto" w:fill="DDD9C3"/>
            <w:vAlign w:val="center"/>
          </w:tcPr>
          <w:p w14:paraId="38AB03D5" w14:textId="4B40285E" w:rsidR="00EF4AA2" w:rsidRPr="00687ADC" w:rsidRDefault="00535E3D" w:rsidP="00411CD0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48</w:t>
            </w:r>
            <w:r w:rsidR="00411CD0" w:rsidRPr="00687ADC">
              <w:rPr>
                <w:rFonts w:asciiTheme="majorBidi" w:hAnsiTheme="majorBidi" w:cstheme="majorBidi"/>
                <w:b/>
              </w:rPr>
              <w:t xml:space="preserve"> hours</w:t>
            </w:r>
          </w:p>
        </w:tc>
      </w:tr>
    </w:tbl>
    <w:p w14:paraId="1DB9AF02" w14:textId="77777777" w:rsidR="005D763A" w:rsidRPr="00687ADC" w:rsidRDefault="005D763A" w:rsidP="005D763A">
      <w:pPr>
        <w:jc w:val="center"/>
        <w:rPr>
          <w:rFonts w:asciiTheme="majorBidi" w:hAnsiTheme="majorBidi" w:cstheme="majorBidi"/>
          <w:b/>
        </w:rPr>
      </w:pPr>
    </w:p>
    <w:p w14:paraId="777B9AC4" w14:textId="77777777" w:rsidR="005D763A" w:rsidRPr="00687ADC" w:rsidRDefault="005D763A" w:rsidP="005D763A">
      <w:pPr>
        <w:pBdr>
          <w:top w:val="thinThickSmallGap" w:sz="24" w:space="1" w:color="auto"/>
        </w:pBdr>
        <w:jc w:val="center"/>
        <w:rPr>
          <w:rFonts w:asciiTheme="majorBidi" w:hAnsiTheme="majorBidi" w:cstheme="majorBidi"/>
          <w:b/>
        </w:rPr>
      </w:pPr>
    </w:p>
    <w:tbl>
      <w:tblPr>
        <w:tblW w:w="1011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4587"/>
        <w:gridCol w:w="2833"/>
        <w:gridCol w:w="2690"/>
      </w:tblGrid>
      <w:tr w:rsidR="008D4204" w:rsidRPr="00687ADC" w14:paraId="50ACCA4F" w14:textId="77777777" w:rsidTr="00524D78">
        <w:trPr>
          <w:trHeight w:val="286"/>
          <w:jc w:val="center"/>
        </w:trPr>
        <w:tc>
          <w:tcPr>
            <w:tcW w:w="4587" w:type="dxa"/>
            <w:vAlign w:val="center"/>
          </w:tcPr>
          <w:p w14:paraId="5BED5680" w14:textId="77777777" w:rsidR="008D4204" w:rsidRPr="00687ADC" w:rsidRDefault="008D4204" w:rsidP="0012373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b/>
                <w:sz w:val="22"/>
                <w:szCs w:val="22"/>
              </w:rPr>
              <w:t>Questions to be answered on:</w:t>
            </w:r>
          </w:p>
        </w:tc>
        <w:tc>
          <w:tcPr>
            <w:tcW w:w="283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1C4BBC" w14:textId="77777777" w:rsidR="008D4204" w:rsidRPr="00687ADC" w:rsidRDefault="0035499A" w:rsidP="008D4204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b/>
                <w:sz w:val="22"/>
                <w:szCs w:val="22"/>
              </w:rPr>
              <w:t>Allowed r</w:t>
            </w:r>
            <w:r w:rsidR="008D4204" w:rsidRPr="00687ADC">
              <w:rPr>
                <w:rFonts w:asciiTheme="majorBidi" w:hAnsiTheme="majorBidi" w:cstheme="majorBidi"/>
                <w:b/>
                <w:sz w:val="22"/>
                <w:szCs w:val="22"/>
              </w:rPr>
              <w:t>equirements</w:t>
            </w:r>
          </w:p>
        </w:tc>
        <w:tc>
          <w:tcPr>
            <w:tcW w:w="269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7923FF7" w14:textId="77777777" w:rsidR="008D4204" w:rsidRPr="00687ADC" w:rsidRDefault="0035499A" w:rsidP="008D4204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b/>
                <w:sz w:val="22"/>
                <w:szCs w:val="22"/>
              </w:rPr>
              <w:t>Number of p</w:t>
            </w:r>
            <w:r w:rsidR="008D4204" w:rsidRPr="00687ADC">
              <w:rPr>
                <w:rFonts w:asciiTheme="majorBidi" w:hAnsiTheme="majorBidi" w:cstheme="majorBidi"/>
                <w:b/>
                <w:sz w:val="22"/>
                <w:szCs w:val="22"/>
              </w:rPr>
              <w:t>ages</w:t>
            </w:r>
          </w:p>
        </w:tc>
      </w:tr>
      <w:tr w:rsidR="008D4204" w:rsidRPr="00687ADC" w14:paraId="67C5A1DC" w14:textId="77777777" w:rsidTr="00524D78">
        <w:trPr>
          <w:trHeight w:val="427"/>
          <w:jc w:val="center"/>
        </w:trPr>
        <w:tc>
          <w:tcPr>
            <w:tcW w:w="4587" w:type="dxa"/>
            <w:tcBorders>
              <w:bottom w:val="single" w:sz="2" w:space="0" w:color="auto"/>
            </w:tcBorders>
            <w:vAlign w:val="center"/>
          </w:tcPr>
          <w:p w14:paraId="0FDA21E7" w14:textId="77777777" w:rsidR="008D4204" w:rsidRPr="00687ADC" w:rsidRDefault="00E34AD6" w:rsidP="00AC221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sz w:val="22"/>
                <w:szCs w:val="22"/>
              </w:rPr>
              <w:t>Space provided on the question paper</w:t>
            </w:r>
          </w:p>
        </w:tc>
        <w:tc>
          <w:tcPr>
            <w:tcW w:w="2833" w:type="dxa"/>
            <w:tcBorders>
              <w:top w:val="single" w:sz="4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14:paraId="3E534F4B" w14:textId="3B96BFFF" w:rsidR="008D4204" w:rsidRPr="00687ADC" w:rsidRDefault="00535E3D" w:rsidP="00411CD0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color w:val="FF0000"/>
                <w:sz w:val="22"/>
                <w:szCs w:val="22"/>
              </w:rPr>
              <w:t>Typing device and internet</w:t>
            </w:r>
          </w:p>
        </w:tc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</w:tcBorders>
            <w:vAlign w:val="center"/>
          </w:tcPr>
          <w:p w14:paraId="1D15C8D0" w14:textId="1BF66C75" w:rsidR="008D4204" w:rsidRPr="00687ADC" w:rsidRDefault="00980B99" w:rsidP="0012373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sz w:val="22"/>
                <w:szCs w:val="22"/>
              </w:rPr>
              <w:t>-</w:t>
            </w:r>
          </w:p>
        </w:tc>
      </w:tr>
    </w:tbl>
    <w:p w14:paraId="23DF6E02" w14:textId="77777777" w:rsidR="005D763A" w:rsidRPr="00687ADC" w:rsidRDefault="005D763A" w:rsidP="005D763A">
      <w:pPr>
        <w:outlineLvl w:val="0"/>
        <w:rPr>
          <w:rFonts w:asciiTheme="majorBidi" w:hAnsiTheme="majorBidi" w:cstheme="majorBidi"/>
          <w:b/>
          <w:bCs/>
          <w:sz w:val="22"/>
          <w:szCs w:val="22"/>
        </w:rPr>
      </w:pPr>
    </w:p>
    <w:p w14:paraId="4D8C0A95" w14:textId="77777777" w:rsidR="008A2AAD" w:rsidRPr="00687ADC" w:rsidRDefault="008A2AAD" w:rsidP="005D763A">
      <w:pPr>
        <w:outlineLvl w:val="0"/>
        <w:rPr>
          <w:rFonts w:asciiTheme="majorBidi" w:hAnsiTheme="majorBidi" w:cstheme="majorBidi"/>
          <w:b/>
          <w:bCs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0206"/>
      </w:tblGrid>
      <w:tr w:rsidR="005D763A" w:rsidRPr="00687ADC" w14:paraId="42D4BC4F" w14:textId="77777777" w:rsidTr="009370BB">
        <w:tc>
          <w:tcPr>
            <w:tcW w:w="10206" w:type="dxa"/>
          </w:tcPr>
          <w:p w14:paraId="107ED764" w14:textId="77777777" w:rsidR="005D763A" w:rsidRPr="00687ADC" w:rsidRDefault="003B6687" w:rsidP="00350532">
            <w:pPr>
              <w:outlineLvl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oints of A</w:t>
            </w:r>
            <w:r w:rsidR="005D763A" w:rsidRPr="00687AD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tention:</w:t>
            </w:r>
          </w:p>
          <w:p w14:paraId="6D19C1F6" w14:textId="77777777" w:rsidR="00186044" w:rsidRPr="00687ADC" w:rsidRDefault="00186044" w:rsidP="00186044">
            <w:pPr>
              <w:jc w:val="both"/>
              <w:outlineLvl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1032E1C5" w14:textId="77777777" w:rsidR="001363A7" w:rsidRPr="00687ADC" w:rsidRDefault="001363A7" w:rsidP="00186044">
            <w:pPr>
              <w:numPr>
                <w:ilvl w:val="0"/>
                <w:numId w:val="1"/>
              </w:numPr>
              <w:tabs>
                <w:tab w:val="clear" w:pos="720"/>
              </w:tabs>
              <w:ind w:left="270" w:hanging="27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687ADC">
              <w:rPr>
                <w:rFonts w:asciiTheme="majorBidi" w:hAnsiTheme="majorBidi" w:cstheme="majorBidi"/>
                <w:sz w:val="20"/>
                <w:szCs w:val="20"/>
              </w:rPr>
              <w:t>For each question, the maximum earned points are mentioned between brackets at the end of each question.</w:t>
            </w:r>
          </w:p>
          <w:p w14:paraId="0B0C0F85" w14:textId="77777777" w:rsidR="001363A7" w:rsidRPr="00687ADC" w:rsidRDefault="001363A7" w:rsidP="003E35D4">
            <w:pPr>
              <w:numPr>
                <w:ilvl w:val="0"/>
                <w:numId w:val="1"/>
              </w:numPr>
              <w:tabs>
                <w:tab w:val="clear" w:pos="720"/>
              </w:tabs>
              <w:ind w:left="270" w:hanging="27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687ADC">
              <w:rPr>
                <w:rFonts w:asciiTheme="majorBidi" w:hAnsiTheme="majorBidi" w:cstheme="majorBidi"/>
                <w:sz w:val="20"/>
                <w:szCs w:val="20"/>
              </w:rPr>
              <w:t>Write very clearly! Answers that are not readable are not marked and do</w:t>
            </w:r>
            <w:r w:rsidR="003E35D4" w:rsidRPr="00687ADC">
              <w:rPr>
                <w:rFonts w:asciiTheme="majorBidi" w:hAnsiTheme="majorBidi" w:cstheme="majorBidi"/>
                <w:sz w:val="20"/>
                <w:szCs w:val="20"/>
              </w:rPr>
              <w:t xml:space="preserve"> no</w:t>
            </w:r>
            <w:r w:rsidRPr="00687ADC">
              <w:rPr>
                <w:rFonts w:asciiTheme="majorBidi" w:hAnsiTheme="majorBidi" w:cstheme="majorBidi"/>
                <w:sz w:val="20"/>
                <w:szCs w:val="20"/>
              </w:rPr>
              <w:t>t get points!</w:t>
            </w:r>
          </w:p>
          <w:p w14:paraId="68BC29B2" w14:textId="77777777" w:rsidR="001363A7" w:rsidRPr="00687ADC" w:rsidRDefault="001363A7" w:rsidP="00186044">
            <w:pPr>
              <w:numPr>
                <w:ilvl w:val="0"/>
                <w:numId w:val="1"/>
              </w:numPr>
              <w:tabs>
                <w:tab w:val="clear" w:pos="720"/>
              </w:tabs>
              <w:ind w:left="270" w:hanging="27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687ADC">
              <w:rPr>
                <w:rFonts w:asciiTheme="majorBidi" w:hAnsiTheme="majorBidi" w:cstheme="majorBidi"/>
                <w:sz w:val="20"/>
                <w:szCs w:val="20"/>
              </w:rPr>
              <w:t>Make sure your answers are written to the point.</w:t>
            </w:r>
          </w:p>
          <w:p w14:paraId="15987D57" w14:textId="77777777" w:rsidR="001363A7" w:rsidRPr="00687ADC" w:rsidRDefault="001363A7" w:rsidP="00186044">
            <w:pPr>
              <w:numPr>
                <w:ilvl w:val="0"/>
                <w:numId w:val="1"/>
              </w:numPr>
              <w:tabs>
                <w:tab w:val="clear" w:pos="720"/>
              </w:tabs>
              <w:ind w:left="270" w:hanging="27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687ADC">
              <w:rPr>
                <w:rFonts w:asciiTheme="majorBidi" w:hAnsiTheme="majorBidi" w:cstheme="majorBidi"/>
                <w:sz w:val="20"/>
                <w:szCs w:val="20"/>
              </w:rPr>
              <w:t xml:space="preserve">All answers should be written </w:t>
            </w:r>
            <w:r w:rsidRPr="00687AD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n English</w:t>
            </w:r>
            <w:r w:rsidRPr="00687ADC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  <w:p w14:paraId="160D26C2" w14:textId="77777777" w:rsidR="00CC064F" w:rsidRPr="00535E3D" w:rsidRDefault="00CC064F" w:rsidP="00B9137A">
            <w:pPr>
              <w:numPr>
                <w:ilvl w:val="0"/>
                <w:numId w:val="1"/>
              </w:numPr>
              <w:tabs>
                <w:tab w:val="clear" w:pos="720"/>
              </w:tabs>
              <w:ind w:left="270" w:hanging="270"/>
              <w:jc w:val="both"/>
              <w:rPr>
                <w:rFonts w:asciiTheme="majorBidi" w:hAnsiTheme="majorBidi" w:cstheme="majorBidi"/>
                <w:strike/>
                <w:sz w:val="20"/>
                <w:szCs w:val="20"/>
              </w:rPr>
            </w:pPr>
            <w:r w:rsidRPr="00687ADC">
              <w:rPr>
                <w:rFonts w:asciiTheme="majorBidi" w:hAnsiTheme="majorBidi" w:cstheme="majorBidi"/>
                <w:sz w:val="20"/>
                <w:szCs w:val="20"/>
              </w:rPr>
              <w:t xml:space="preserve">Write all the answers </w:t>
            </w:r>
            <w:r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 xml:space="preserve">in </w:t>
            </w:r>
            <w:r w:rsidR="00B9137A"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>BLUE</w:t>
            </w:r>
            <w:r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 xml:space="preserve"> or </w:t>
            </w:r>
            <w:r w:rsidR="00B9137A"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>BLACK</w:t>
            </w:r>
            <w:r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 xml:space="preserve"> pen only</w:t>
            </w:r>
            <w:r w:rsidR="00B9137A"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 xml:space="preserve"> (NO PENCIL)</w:t>
            </w:r>
            <w:r w:rsidR="006D23A3"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 xml:space="preserve"> OR TYPING</w:t>
            </w:r>
          </w:p>
          <w:p w14:paraId="1194A424" w14:textId="77777777" w:rsidR="00B9137A" w:rsidRPr="00535E3D" w:rsidRDefault="00B9137A" w:rsidP="00CC064F">
            <w:pPr>
              <w:numPr>
                <w:ilvl w:val="0"/>
                <w:numId w:val="1"/>
              </w:numPr>
              <w:tabs>
                <w:tab w:val="clear" w:pos="720"/>
              </w:tabs>
              <w:ind w:left="270" w:hanging="270"/>
              <w:jc w:val="both"/>
              <w:rPr>
                <w:rFonts w:asciiTheme="majorBidi" w:hAnsiTheme="majorBidi" w:cstheme="majorBidi"/>
                <w:strike/>
                <w:sz w:val="20"/>
                <w:szCs w:val="20"/>
              </w:rPr>
            </w:pPr>
            <w:r w:rsidRPr="00535E3D">
              <w:rPr>
                <w:rFonts w:asciiTheme="majorBidi" w:hAnsiTheme="majorBidi" w:cstheme="majorBidi"/>
                <w:strike/>
                <w:sz w:val="20"/>
                <w:szCs w:val="20"/>
              </w:rPr>
              <w:t xml:space="preserve">Answer written in </w:t>
            </w:r>
            <w:r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>PENCIL</w:t>
            </w:r>
            <w:r w:rsidRPr="00535E3D">
              <w:rPr>
                <w:rFonts w:asciiTheme="majorBidi" w:hAnsiTheme="majorBidi" w:cstheme="majorBidi"/>
                <w:strike/>
                <w:sz w:val="20"/>
                <w:szCs w:val="20"/>
              </w:rPr>
              <w:t xml:space="preserve"> will not </w:t>
            </w:r>
            <w:r w:rsidR="003E35D4" w:rsidRPr="00535E3D">
              <w:rPr>
                <w:rFonts w:asciiTheme="majorBidi" w:hAnsiTheme="majorBidi" w:cstheme="majorBidi"/>
                <w:strike/>
                <w:sz w:val="20"/>
                <w:szCs w:val="20"/>
              </w:rPr>
              <w:t xml:space="preserve">be </w:t>
            </w:r>
            <w:r w:rsidRPr="00535E3D">
              <w:rPr>
                <w:rFonts w:asciiTheme="majorBidi" w:hAnsiTheme="majorBidi" w:cstheme="majorBidi"/>
                <w:strike/>
                <w:sz w:val="20"/>
                <w:szCs w:val="20"/>
              </w:rPr>
              <w:t>marked.</w:t>
            </w:r>
          </w:p>
          <w:p w14:paraId="0E69AD62" w14:textId="77777777" w:rsidR="00B9137A" w:rsidRPr="00535E3D" w:rsidRDefault="00CC064F" w:rsidP="00B9137A">
            <w:pPr>
              <w:numPr>
                <w:ilvl w:val="0"/>
                <w:numId w:val="1"/>
              </w:numPr>
              <w:tabs>
                <w:tab w:val="clear" w:pos="720"/>
              </w:tabs>
              <w:ind w:left="270" w:hanging="270"/>
              <w:jc w:val="both"/>
              <w:rPr>
                <w:rFonts w:asciiTheme="majorBidi" w:hAnsiTheme="majorBidi" w:cstheme="majorBidi"/>
                <w:strike/>
                <w:sz w:val="20"/>
                <w:szCs w:val="20"/>
              </w:rPr>
            </w:pPr>
            <w:r w:rsidRPr="00535E3D">
              <w:rPr>
                <w:rFonts w:asciiTheme="majorBidi" w:hAnsiTheme="majorBidi" w:cstheme="majorBidi"/>
                <w:strike/>
                <w:sz w:val="20"/>
                <w:szCs w:val="20"/>
              </w:rPr>
              <w:t xml:space="preserve">Use the </w:t>
            </w:r>
            <w:r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>pencil</w:t>
            </w:r>
            <w:r w:rsidR="005A3DF9"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>/computer graphic/application</w:t>
            </w:r>
            <w:r w:rsidRPr="00535E3D">
              <w:rPr>
                <w:rFonts w:asciiTheme="majorBidi" w:hAnsiTheme="majorBidi" w:cstheme="majorBidi"/>
                <w:strike/>
                <w:sz w:val="20"/>
                <w:szCs w:val="20"/>
              </w:rPr>
              <w:t xml:space="preserve"> only for </w:t>
            </w:r>
            <w:r w:rsidR="005A3DF9"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 xml:space="preserve">diagrams, </w:t>
            </w:r>
            <w:r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>graphs</w:t>
            </w:r>
            <w:r w:rsidR="008778C8"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 xml:space="preserve"> &amp; d</w:t>
            </w:r>
            <w:r w:rsidR="009A6133"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>rawing</w:t>
            </w:r>
            <w:r w:rsidR="008778C8" w:rsidRPr="00535E3D">
              <w:rPr>
                <w:rFonts w:asciiTheme="majorBidi" w:hAnsiTheme="majorBidi" w:cstheme="majorBidi"/>
                <w:b/>
                <w:bCs/>
                <w:strike/>
                <w:sz w:val="20"/>
                <w:szCs w:val="20"/>
              </w:rPr>
              <w:t>s</w:t>
            </w:r>
            <w:r w:rsidRPr="00535E3D">
              <w:rPr>
                <w:rFonts w:asciiTheme="majorBidi" w:hAnsiTheme="majorBidi" w:cstheme="majorBidi"/>
                <w:strike/>
                <w:sz w:val="20"/>
                <w:szCs w:val="20"/>
              </w:rPr>
              <w:t>.</w:t>
            </w:r>
          </w:p>
          <w:p w14:paraId="072D33D7" w14:textId="77777777" w:rsidR="00CC064F" w:rsidRPr="00535E3D" w:rsidRDefault="00CC064F" w:rsidP="00CC064F">
            <w:pPr>
              <w:numPr>
                <w:ilvl w:val="0"/>
                <w:numId w:val="1"/>
              </w:numPr>
              <w:tabs>
                <w:tab w:val="clear" w:pos="720"/>
              </w:tabs>
              <w:ind w:left="270" w:hanging="270"/>
              <w:jc w:val="both"/>
              <w:rPr>
                <w:rFonts w:asciiTheme="majorBidi" w:hAnsiTheme="majorBidi" w:cstheme="majorBidi"/>
                <w:strike/>
                <w:sz w:val="20"/>
                <w:szCs w:val="20"/>
              </w:rPr>
            </w:pPr>
            <w:r w:rsidRPr="00535E3D">
              <w:rPr>
                <w:rFonts w:asciiTheme="majorBidi" w:hAnsiTheme="majorBidi" w:cstheme="majorBidi"/>
                <w:strike/>
                <w:sz w:val="20"/>
                <w:szCs w:val="20"/>
              </w:rPr>
              <w:t>Show all the calculation steps in the given space.</w:t>
            </w:r>
          </w:p>
          <w:p w14:paraId="6C2A6B29" w14:textId="678E36A4" w:rsidR="001363A7" w:rsidRPr="00687ADC" w:rsidRDefault="001363A7" w:rsidP="00186044">
            <w:pPr>
              <w:numPr>
                <w:ilvl w:val="0"/>
                <w:numId w:val="1"/>
              </w:numPr>
              <w:tabs>
                <w:tab w:val="clear" w:pos="720"/>
              </w:tabs>
              <w:ind w:left="270" w:hanging="27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687ADC">
              <w:rPr>
                <w:rFonts w:asciiTheme="majorBidi" w:hAnsiTheme="majorBidi" w:cstheme="majorBidi"/>
                <w:sz w:val="20"/>
                <w:szCs w:val="20"/>
              </w:rPr>
              <w:t>When finished</w:t>
            </w:r>
            <w:r w:rsidR="007F7D7D" w:rsidRPr="00687ADC">
              <w:rPr>
                <w:rFonts w:asciiTheme="majorBidi" w:hAnsiTheme="majorBidi" w:cstheme="majorBidi"/>
                <w:sz w:val="20"/>
                <w:szCs w:val="20"/>
              </w:rPr>
              <w:t>,</w:t>
            </w:r>
            <w:r w:rsidRPr="00687ADC">
              <w:rPr>
                <w:rFonts w:asciiTheme="majorBidi" w:hAnsiTheme="majorBidi" w:cstheme="majorBidi"/>
                <w:sz w:val="20"/>
                <w:szCs w:val="20"/>
              </w:rPr>
              <w:t xml:space="preserve"> submit the question paper, together with the answer scripts and the signed cover page to</w:t>
            </w:r>
            <w:r w:rsidR="005A3DF9" w:rsidRPr="00687ADC">
              <w:rPr>
                <w:rFonts w:asciiTheme="majorBidi" w:hAnsiTheme="majorBidi" w:cstheme="majorBidi"/>
                <w:sz w:val="20"/>
                <w:szCs w:val="20"/>
              </w:rPr>
              <w:t xml:space="preserve"> the teacher through the Moodle (E-Learning).</w:t>
            </w:r>
          </w:p>
          <w:p w14:paraId="325DFC9B" w14:textId="77777777" w:rsidR="005A3DF9" w:rsidRPr="00687ADC" w:rsidRDefault="005A3DF9" w:rsidP="005A3DF9">
            <w:pPr>
              <w:numPr>
                <w:ilvl w:val="0"/>
                <w:numId w:val="1"/>
              </w:numPr>
              <w:tabs>
                <w:tab w:val="clear" w:pos="720"/>
              </w:tabs>
              <w:ind w:left="270" w:hanging="27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687ADC">
              <w:rPr>
                <w:rFonts w:asciiTheme="majorBidi" w:hAnsiTheme="majorBidi" w:cstheme="majorBidi"/>
                <w:sz w:val="20"/>
                <w:szCs w:val="20"/>
              </w:rPr>
              <w:t xml:space="preserve">All answer scripts must be </w:t>
            </w:r>
            <w:r w:rsidRPr="00687AD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ubmitted along with Academic Integrity form.</w:t>
            </w:r>
          </w:p>
          <w:p w14:paraId="5AB091C3" w14:textId="77777777" w:rsidR="005D763A" w:rsidRPr="00687ADC" w:rsidRDefault="001363A7" w:rsidP="00B05B5E">
            <w:pPr>
              <w:numPr>
                <w:ilvl w:val="0"/>
                <w:numId w:val="1"/>
              </w:numPr>
              <w:tabs>
                <w:tab w:val="clear" w:pos="720"/>
              </w:tabs>
              <w:ind w:left="270" w:hanging="27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687ADC">
              <w:rPr>
                <w:rFonts w:asciiTheme="majorBidi" w:hAnsiTheme="majorBidi" w:cstheme="majorBidi"/>
                <w:sz w:val="20"/>
                <w:szCs w:val="20"/>
              </w:rPr>
              <w:t>Any cheating/copying may result in an instant failing of the examination.</w:t>
            </w:r>
          </w:p>
        </w:tc>
      </w:tr>
    </w:tbl>
    <w:p w14:paraId="7648EDB3" w14:textId="77777777" w:rsidR="00881220" w:rsidRPr="00687ADC" w:rsidRDefault="00881220" w:rsidP="00E14DFC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66D3E569" w14:textId="77777777" w:rsidR="00881220" w:rsidRPr="00687ADC" w:rsidRDefault="00881220" w:rsidP="005D763A">
      <w:pPr>
        <w:ind w:left="7200"/>
        <w:rPr>
          <w:rFonts w:asciiTheme="majorBidi" w:hAnsiTheme="majorBidi" w:cstheme="majorBidi"/>
          <w:b/>
          <w:bCs/>
          <w:sz w:val="22"/>
          <w:szCs w:val="22"/>
        </w:rPr>
      </w:pPr>
    </w:p>
    <w:p w14:paraId="6A14D0DF" w14:textId="77777777" w:rsidR="005D763A" w:rsidRPr="00687ADC" w:rsidRDefault="005D763A" w:rsidP="009E3B54">
      <w:pPr>
        <w:ind w:left="7920"/>
        <w:rPr>
          <w:rFonts w:asciiTheme="majorBidi" w:hAnsiTheme="majorBidi" w:cstheme="majorBidi"/>
          <w:sz w:val="18"/>
          <w:szCs w:val="18"/>
        </w:rPr>
      </w:pPr>
      <w:r w:rsidRPr="00687ADC">
        <w:rPr>
          <w:rFonts w:asciiTheme="majorBidi" w:hAnsiTheme="majorBidi" w:cstheme="majorBidi"/>
          <w:b/>
          <w:bCs/>
          <w:sz w:val="22"/>
          <w:szCs w:val="22"/>
        </w:rPr>
        <w:t>FINAL MARKS</w:t>
      </w:r>
    </w:p>
    <w:tbl>
      <w:tblPr>
        <w:tblW w:w="4881" w:type="pct"/>
        <w:jc w:val="center"/>
        <w:tblBorders>
          <w:top w:val="thickThinSmallGap" w:sz="12" w:space="0" w:color="auto"/>
          <w:left w:val="thickThinSmallGap" w:sz="12" w:space="0" w:color="auto"/>
          <w:bottom w:val="thickThinSmallGap" w:sz="12" w:space="0" w:color="auto"/>
          <w:right w:val="thickThinSmallGap" w:sz="12" w:space="0" w:color="auto"/>
          <w:insideH w:val="thickThinSmallGap" w:sz="12" w:space="0" w:color="auto"/>
          <w:insideV w:val="thickThinSmallGap" w:sz="12" w:space="0" w:color="auto"/>
        </w:tblBorders>
        <w:tblLook w:val="01E0" w:firstRow="1" w:lastRow="1" w:firstColumn="1" w:lastColumn="1" w:noHBand="0" w:noVBand="0"/>
      </w:tblPr>
      <w:tblGrid>
        <w:gridCol w:w="2315"/>
        <w:gridCol w:w="4836"/>
        <w:gridCol w:w="279"/>
        <w:gridCol w:w="1237"/>
        <w:gridCol w:w="1231"/>
      </w:tblGrid>
      <w:tr w:rsidR="005D763A" w:rsidRPr="00687ADC" w14:paraId="11264B65" w14:textId="77777777" w:rsidTr="000A381B">
        <w:trPr>
          <w:trHeight w:val="170"/>
          <w:jc w:val="center"/>
        </w:trPr>
        <w:tc>
          <w:tcPr>
            <w:tcW w:w="1169" w:type="pct"/>
            <w:tcBorders>
              <w:top w:val="nil"/>
              <w:left w:val="nil"/>
              <w:right w:val="nil"/>
            </w:tcBorders>
            <w:vAlign w:val="center"/>
          </w:tcPr>
          <w:p w14:paraId="3B9DF226" w14:textId="77777777" w:rsidR="005D763A" w:rsidRPr="00687ADC" w:rsidRDefault="005D763A" w:rsidP="00BC63E8">
            <w:pPr>
              <w:jc w:val="right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2440" w:type="pct"/>
            <w:tcBorders>
              <w:top w:val="nil"/>
              <w:left w:val="nil"/>
              <w:right w:val="nil"/>
            </w:tcBorders>
            <w:vAlign w:val="center"/>
          </w:tcPr>
          <w:p w14:paraId="355F6E4D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141" w:type="pct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2917594A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</w:p>
        </w:tc>
        <w:tc>
          <w:tcPr>
            <w:tcW w:w="625" w:type="pct"/>
            <w:vMerge w:val="restart"/>
            <w:vAlign w:val="center"/>
          </w:tcPr>
          <w:p w14:paraId="7FC93323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</w:rPr>
            </w:pPr>
          </w:p>
        </w:tc>
        <w:tc>
          <w:tcPr>
            <w:tcW w:w="625" w:type="pct"/>
            <w:vMerge w:val="restart"/>
            <w:vAlign w:val="center"/>
          </w:tcPr>
          <w:p w14:paraId="64BBBBF3" w14:textId="352212BA" w:rsidR="005D763A" w:rsidRPr="00687ADC" w:rsidRDefault="00295936" w:rsidP="00BC63E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  <w:color w:val="FF0000"/>
              </w:rPr>
              <w:t>50</w:t>
            </w:r>
          </w:p>
        </w:tc>
      </w:tr>
      <w:tr w:rsidR="005D763A" w:rsidRPr="00687ADC" w14:paraId="1EEF9839" w14:textId="77777777" w:rsidTr="000A381B">
        <w:trPr>
          <w:trHeight w:val="470"/>
          <w:jc w:val="center"/>
        </w:trPr>
        <w:tc>
          <w:tcPr>
            <w:tcW w:w="1169" w:type="pct"/>
            <w:tcBorders>
              <w:bottom w:val="thickThinSmallGap" w:sz="12" w:space="0" w:color="auto"/>
            </w:tcBorders>
            <w:vAlign w:val="center"/>
          </w:tcPr>
          <w:p w14:paraId="05272DAC" w14:textId="77777777" w:rsidR="005D763A" w:rsidRPr="00687ADC" w:rsidRDefault="005D763A" w:rsidP="00BC63E8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STUDENT NAME:</w:t>
            </w:r>
          </w:p>
        </w:tc>
        <w:tc>
          <w:tcPr>
            <w:tcW w:w="2440" w:type="pct"/>
            <w:tcBorders>
              <w:bottom w:val="thickThinSmallGap" w:sz="12" w:space="0" w:color="auto"/>
            </w:tcBorders>
            <w:vAlign w:val="center"/>
          </w:tcPr>
          <w:p w14:paraId="4B0FDA01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1" w:type="pct"/>
            <w:vMerge/>
            <w:tcBorders>
              <w:top w:val="nil"/>
              <w:bottom w:val="nil"/>
            </w:tcBorders>
            <w:vAlign w:val="center"/>
          </w:tcPr>
          <w:p w14:paraId="3A2B2CE2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</w:p>
        </w:tc>
        <w:tc>
          <w:tcPr>
            <w:tcW w:w="625" w:type="pct"/>
            <w:vMerge/>
            <w:vAlign w:val="center"/>
          </w:tcPr>
          <w:p w14:paraId="2565AFBF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</w:rPr>
            </w:pPr>
          </w:p>
        </w:tc>
        <w:tc>
          <w:tcPr>
            <w:tcW w:w="625" w:type="pct"/>
            <w:vMerge/>
            <w:vAlign w:val="center"/>
          </w:tcPr>
          <w:p w14:paraId="4913FD77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5D763A" w:rsidRPr="00687ADC" w14:paraId="2C4B0250" w14:textId="77777777" w:rsidTr="000A381B">
        <w:trPr>
          <w:trHeight w:val="20"/>
          <w:jc w:val="center"/>
        </w:trPr>
        <w:tc>
          <w:tcPr>
            <w:tcW w:w="1166" w:type="pct"/>
            <w:tcBorders>
              <w:left w:val="nil"/>
              <w:bottom w:val="nil"/>
              <w:right w:val="nil"/>
            </w:tcBorders>
            <w:vAlign w:val="center"/>
          </w:tcPr>
          <w:p w14:paraId="68AF7BF3" w14:textId="77777777" w:rsidR="005D763A" w:rsidRPr="00687ADC" w:rsidRDefault="005D763A" w:rsidP="00BC63E8">
            <w:pPr>
              <w:jc w:val="right"/>
              <w:rPr>
                <w:rFonts w:asciiTheme="majorBidi" w:hAnsiTheme="majorBidi" w:cstheme="majorBidi"/>
                <w:b/>
                <w:bCs/>
                <w:sz w:val="6"/>
                <w:szCs w:val="6"/>
              </w:rPr>
            </w:pPr>
          </w:p>
        </w:tc>
        <w:tc>
          <w:tcPr>
            <w:tcW w:w="2443" w:type="pct"/>
            <w:tcBorders>
              <w:left w:val="nil"/>
              <w:bottom w:val="nil"/>
              <w:right w:val="nil"/>
            </w:tcBorders>
            <w:vAlign w:val="center"/>
          </w:tcPr>
          <w:p w14:paraId="2F3310CA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6"/>
                <w:szCs w:val="6"/>
              </w:rPr>
            </w:pPr>
          </w:p>
        </w:tc>
        <w:tc>
          <w:tcPr>
            <w:tcW w:w="141" w:type="pct"/>
            <w:vMerge/>
            <w:tcBorders>
              <w:top w:val="nil"/>
              <w:left w:val="nil"/>
              <w:bottom w:val="nil"/>
            </w:tcBorders>
            <w:vAlign w:val="center"/>
          </w:tcPr>
          <w:p w14:paraId="5517E45B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</w:p>
        </w:tc>
        <w:tc>
          <w:tcPr>
            <w:tcW w:w="625" w:type="pct"/>
            <w:vMerge/>
            <w:vAlign w:val="center"/>
          </w:tcPr>
          <w:p w14:paraId="10A06222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</w:rPr>
            </w:pPr>
          </w:p>
        </w:tc>
        <w:tc>
          <w:tcPr>
            <w:tcW w:w="625" w:type="pct"/>
            <w:vMerge/>
            <w:vAlign w:val="center"/>
          </w:tcPr>
          <w:p w14:paraId="73E17B7B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5D763A" w:rsidRPr="00687ADC" w14:paraId="4CF26D8E" w14:textId="77777777" w:rsidTr="000A381B">
        <w:trPr>
          <w:trHeight w:val="105"/>
          <w:jc w:val="center"/>
        </w:trPr>
        <w:tc>
          <w:tcPr>
            <w:tcW w:w="1166" w:type="pct"/>
            <w:tcBorders>
              <w:top w:val="nil"/>
              <w:left w:val="nil"/>
              <w:right w:val="nil"/>
            </w:tcBorders>
            <w:vAlign w:val="center"/>
          </w:tcPr>
          <w:p w14:paraId="54A48ECD" w14:textId="77777777" w:rsidR="005D763A" w:rsidRPr="00687ADC" w:rsidRDefault="005D763A" w:rsidP="00BC63E8">
            <w:pPr>
              <w:jc w:val="right"/>
              <w:rPr>
                <w:rFonts w:asciiTheme="majorBidi" w:hAnsiTheme="majorBidi" w:cstheme="majorBidi"/>
                <w:b/>
                <w:bCs/>
                <w:sz w:val="6"/>
                <w:szCs w:val="6"/>
              </w:rPr>
            </w:pPr>
          </w:p>
        </w:tc>
        <w:tc>
          <w:tcPr>
            <w:tcW w:w="2443" w:type="pct"/>
            <w:tcBorders>
              <w:top w:val="nil"/>
              <w:left w:val="nil"/>
              <w:right w:val="nil"/>
            </w:tcBorders>
            <w:vAlign w:val="center"/>
          </w:tcPr>
          <w:p w14:paraId="48074336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6"/>
                <w:szCs w:val="6"/>
              </w:rPr>
            </w:pPr>
          </w:p>
        </w:tc>
        <w:tc>
          <w:tcPr>
            <w:tcW w:w="141" w:type="pct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59AA484E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</w:p>
        </w:tc>
        <w:tc>
          <w:tcPr>
            <w:tcW w:w="625" w:type="pct"/>
            <w:vMerge w:val="restart"/>
            <w:vAlign w:val="center"/>
          </w:tcPr>
          <w:p w14:paraId="74A4C26E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</w:rPr>
            </w:pPr>
          </w:p>
        </w:tc>
        <w:tc>
          <w:tcPr>
            <w:tcW w:w="625" w:type="pct"/>
            <w:vMerge w:val="restart"/>
            <w:vAlign w:val="center"/>
          </w:tcPr>
          <w:p w14:paraId="6FC3FDF4" w14:textId="7A19EFA6" w:rsidR="005D763A" w:rsidRPr="00687ADC" w:rsidRDefault="00295936" w:rsidP="00BC63E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  <w:color w:val="FF0000"/>
              </w:rPr>
              <w:t>10</w:t>
            </w:r>
          </w:p>
        </w:tc>
      </w:tr>
      <w:tr w:rsidR="005D763A" w:rsidRPr="00687ADC" w14:paraId="0ED397EB" w14:textId="77777777" w:rsidTr="000A381B">
        <w:trPr>
          <w:trHeight w:val="422"/>
          <w:jc w:val="center"/>
        </w:trPr>
        <w:tc>
          <w:tcPr>
            <w:tcW w:w="1166" w:type="pct"/>
            <w:tcBorders>
              <w:bottom w:val="thickThinSmallGap" w:sz="12" w:space="0" w:color="auto"/>
            </w:tcBorders>
            <w:vAlign w:val="center"/>
          </w:tcPr>
          <w:p w14:paraId="0B61BA6E" w14:textId="77777777" w:rsidR="005D763A" w:rsidRPr="00687ADC" w:rsidRDefault="005D763A" w:rsidP="00BC63E8">
            <w:pPr>
              <w:jc w:val="right"/>
              <w:rPr>
                <w:rFonts w:asciiTheme="majorBidi" w:hAnsiTheme="majorBidi" w:cstheme="majorBidi"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STUDENT ID:</w:t>
            </w:r>
          </w:p>
        </w:tc>
        <w:tc>
          <w:tcPr>
            <w:tcW w:w="2443" w:type="pct"/>
            <w:tcBorders>
              <w:bottom w:val="thickThinSmallGap" w:sz="12" w:space="0" w:color="auto"/>
            </w:tcBorders>
            <w:vAlign w:val="center"/>
          </w:tcPr>
          <w:p w14:paraId="3F39B945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1" w:type="pct"/>
            <w:vMerge/>
            <w:tcBorders>
              <w:top w:val="nil"/>
              <w:bottom w:val="nil"/>
            </w:tcBorders>
            <w:vAlign w:val="center"/>
          </w:tcPr>
          <w:p w14:paraId="24856575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625" w:type="pct"/>
            <w:vMerge/>
            <w:vAlign w:val="center"/>
          </w:tcPr>
          <w:p w14:paraId="2C9207BB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625" w:type="pct"/>
            <w:vMerge/>
            <w:vAlign w:val="center"/>
          </w:tcPr>
          <w:p w14:paraId="793F5CAF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</w:tr>
      <w:tr w:rsidR="005D763A" w:rsidRPr="00687ADC" w14:paraId="686091EA" w14:textId="77777777" w:rsidTr="000A381B">
        <w:trPr>
          <w:trHeight w:val="20"/>
          <w:jc w:val="center"/>
        </w:trPr>
        <w:tc>
          <w:tcPr>
            <w:tcW w:w="1169" w:type="pct"/>
            <w:tcBorders>
              <w:left w:val="nil"/>
              <w:bottom w:val="nil"/>
              <w:right w:val="nil"/>
            </w:tcBorders>
            <w:vAlign w:val="center"/>
          </w:tcPr>
          <w:p w14:paraId="6677CD0A" w14:textId="77777777" w:rsidR="005D763A" w:rsidRPr="00687ADC" w:rsidRDefault="005D763A" w:rsidP="00BC63E8">
            <w:pPr>
              <w:jc w:val="right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2440" w:type="pct"/>
            <w:tcBorders>
              <w:left w:val="nil"/>
              <w:bottom w:val="nil"/>
              <w:right w:val="nil"/>
            </w:tcBorders>
            <w:vAlign w:val="center"/>
          </w:tcPr>
          <w:p w14:paraId="1D01DB17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141" w:type="pct"/>
            <w:vMerge/>
            <w:tcBorders>
              <w:top w:val="nil"/>
              <w:left w:val="nil"/>
              <w:bottom w:val="nil"/>
            </w:tcBorders>
            <w:vAlign w:val="center"/>
          </w:tcPr>
          <w:p w14:paraId="6B3ECEC1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625" w:type="pct"/>
            <w:vMerge/>
            <w:vAlign w:val="center"/>
          </w:tcPr>
          <w:p w14:paraId="638EB44D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</w:rPr>
            </w:pPr>
          </w:p>
        </w:tc>
        <w:tc>
          <w:tcPr>
            <w:tcW w:w="625" w:type="pct"/>
            <w:vMerge/>
            <w:vAlign w:val="center"/>
          </w:tcPr>
          <w:p w14:paraId="74A7E747" w14:textId="77777777" w:rsidR="005D763A" w:rsidRPr="00687ADC" w:rsidRDefault="005D763A" w:rsidP="00BC63E8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</w:rPr>
            </w:pPr>
          </w:p>
        </w:tc>
      </w:tr>
    </w:tbl>
    <w:p w14:paraId="5BCAB96A" w14:textId="77777777" w:rsidR="00CD756D" w:rsidRPr="00687ADC" w:rsidRDefault="00CD756D" w:rsidP="005D763A">
      <w:pPr>
        <w:rPr>
          <w:rFonts w:asciiTheme="majorBidi" w:hAnsiTheme="majorBidi" w:cstheme="majorBidi"/>
          <w:sz w:val="22"/>
          <w:szCs w:val="22"/>
        </w:rPr>
      </w:pPr>
    </w:p>
    <w:p w14:paraId="0B37F792" w14:textId="77777777" w:rsidR="00CD756D" w:rsidRPr="00687ADC" w:rsidRDefault="00CD756D" w:rsidP="005D763A">
      <w:pPr>
        <w:rPr>
          <w:rFonts w:asciiTheme="majorBidi" w:hAnsiTheme="majorBidi" w:cstheme="majorBidi"/>
          <w:sz w:val="22"/>
          <w:szCs w:val="22"/>
        </w:rPr>
      </w:pPr>
    </w:p>
    <w:p w14:paraId="7D214A44" w14:textId="77777777" w:rsidR="00CD756D" w:rsidRPr="00687ADC" w:rsidRDefault="00CD756D" w:rsidP="005D763A">
      <w:pPr>
        <w:rPr>
          <w:rFonts w:asciiTheme="majorBidi" w:hAnsiTheme="majorBidi" w:cstheme="majorBidi"/>
          <w:sz w:val="22"/>
          <w:szCs w:val="22"/>
        </w:rPr>
      </w:pPr>
    </w:p>
    <w:p w14:paraId="012B15AF" w14:textId="77777777" w:rsidR="00CD756D" w:rsidRPr="00687ADC" w:rsidRDefault="00CD756D" w:rsidP="005D763A">
      <w:pPr>
        <w:rPr>
          <w:rFonts w:asciiTheme="majorBidi" w:hAnsiTheme="majorBidi" w:cstheme="majorBidi"/>
          <w:sz w:val="22"/>
          <w:szCs w:val="22"/>
        </w:rPr>
      </w:pPr>
    </w:p>
    <w:p w14:paraId="6CEB7B2A" w14:textId="77777777" w:rsidR="005D763A" w:rsidRPr="00687ADC" w:rsidRDefault="005D763A" w:rsidP="005A3DF9">
      <w:pPr>
        <w:rPr>
          <w:rFonts w:asciiTheme="majorBidi" w:hAnsiTheme="majorBidi" w:cstheme="majorBidi"/>
          <w:sz w:val="22"/>
          <w:szCs w:val="22"/>
        </w:rPr>
      </w:pPr>
      <w:r w:rsidRPr="00687ADC">
        <w:rPr>
          <w:rFonts w:asciiTheme="majorBidi" w:hAnsiTheme="majorBidi" w:cstheme="majorBidi"/>
          <w:b/>
          <w:bCs/>
          <w:sz w:val="22"/>
          <w:szCs w:val="22"/>
        </w:rPr>
        <w:t>Number of answer scripts</w:t>
      </w:r>
      <w:r w:rsidR="000E4236" w:rsidRPr="00687ADC">
        <w:rPr>
          <w:rFonts w:asciiTheme="majorBidi" w:hAnsiTheme="majorBidi" w:cstheme="majorBidi"/>
          <w:sz w:val="22"/>
          <w:szCs w:val="22"/>
        </w:rPr>
        <w:t>:</w:t>
      </w:r>
      <w:r w:rsidR="00320CB0" w:rsidRPr="00687ADC">
        <w:rPr>
          <w:rFonts w:asciiTheme="majorBidi" w:hAnsiTheme="majorBidi" w:cstheme="majorBidi"/>
          <w:sz w:val="22"/>
          <w:szCs w:val="22"/>
        </w:rPr>
        <w:t xml:space="preserve"> </w:t>
      </w:r>
      <w:r w:rsidR="00CD756D" w:rsidRPr="00687ADC">
        <w:rPr>
          <w:rFonts w:asciiTheme="majorBidi" w:hAnsiTheme="majorBidi" w:cstheme="majorBidi"/>
          <w:sz w:val="22"/>
          <w:szCs w:val="22"/>
        </w:rPr>
        <w:t>…………………</w:t>
      </w:r>
      <w:r w:rsidR="009C01C2" w:rsidRPr="00687ADC">
        <w:rPr>
          <w:rFonts w:asciiTheme="majorBidi" w:hAnsiTheme="majorBidi" w:cstheme="majorBidi"/>
          <w:sz w:val="22"/>
          <w:szCs w:val="22"/>
        </w:rPr>
        <w:t>……</w:t>
      </w:r>
      <w:r w:rsidR="00CD756D" w:rsidRPr="00687ADC">
        <w:rPr>
          <w:rFonts w:asciiTheme="majorBidi" w:hAnsiTheme="majorBidi" w:cstheme="majorBidi"/>
          <w:sz w:val="22"/>
          <w:szCs w:val="22"/>
        </w:rPr>
        <w:tab/>
      </w:r>
      <w:r w:rsidR="00CD756D" w:rsidRPr="00687ADC">
        <w:rPr>
          <w:rFonts w:asciiTheme="majorBidi" w:hAnsiTheme="majorBidi" w:cstheme="majorBidi"/>
          <w:sz w:val="22"/>
          <w:szCs w:val="22"/>
        </w:rPr>
        <w:tab/>
      </w:r>
      <w:r w:rsidR="00CD756D" w:rsidRPr="00687ADC">
        <w:rPr>
          <w:rFonts w:asciiTheme="majorBidi" w:hAnsiTheme="majorBidi" w:cstheme="majorBidi"/>
          <w:sz w:val="22"/>
          <w:szCs w:val="22"/>
        </w:rPr>
        <w:tab/>
      </w:r>
      <w:r w:rsidR="005A3DF9" w:rsidRPr="00687ADC">
        <w:rPr>
          <w:rFonts w:asciiTheme="majorBidi" w:hAnsiTheme="majorBidi" w:cstheme="majorBidi"/>
          <w:b/>
          <w:bCs/>
          <w:sz w:val="22"/>
          <w:szCs w:val="22"/>
        </w:rPr>
        <w:t>Lecturer</w:t>
      </w:r>
      <w:r w:rsidRPr="00687ADC">
        <w:rPr>
          <w:rFonts w:asciiTheme="majorBidi" w:hAnsiTheme="majorBidi" w:cstheme="majorBidi"/>
          <w:b/>
          <w:bCs/>
          <w:sz w:val="22"/>
          <w:szCs w:val="22"/>
        </w:rPr>
        <w:t>:</w:t>
      </w:r>
      <w:r w:rsidR="00320CB0" w:rsidRPr="00687ADC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="009C01C2" w:rsidRPr="00687ADC">
        <w:rPr>
          <w:rFonts w:asciiTheme="majorBidi" w:hAnsiTheme="majorBidi" w:cstheme="majorBidi"/>
          <w:sz w:val="22"/>
          <w:szCs w:val="22"/>
        </w:rPr>
        <w:t>…………</w:t>
      </w:r>
      <w:r w:rsidRPr="00687ADC">
        <w:rPr>
          <w:rFonts w:asciiTheme="majorBidi" w:hAnsiTheme="majorBidi" w:cstheme="majorBidi"/>
          <w:sz w:val="22"/>
          <w:szCs w:val="22"/>
        </w:rPr>
        <w:t>.…</w:t>
      </w:r>
      <w:r w:rsidR="009409BF" w:rsidRPr="00687ADC">
        <w:rPr>
          <w:rFonts w:asciiTheme="majorBidi" w:hAnsiTheme="majorBidi" w:cstheme="majorBidi"/>
          <w:sz w:val="22"/>
          <w:szCs w:val="22"/>
        </w:rPr>
        <w:t>…...</w:t>
      </w:r>
      <w:r w:rsidR="009C01C2" w:rsidRPr="00687ADC">
        <w:rPr>
          <w:rFonts w:asciiTheme="majorBidi" w:hAnsiTheme="majorBidi" w:cstheme="majorBidi"/>
          <w:sz w:val="22"/>
          <w:szCs w:val="22"/>
        </w:rPr>
        <w:t>........</w:t>
      </w:r>
    </w:p>
    <w:p w14:paraId="20E0FAFD" w14:textId="77777777" w:rsidR="005D763A" w:rsidRPr="00687ADC" w:rsidRDefault="005D763A" w:rsidP="005D763A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72097D2C" w14:textId="77777777" w:rsidR="0027565A" w:rsidRPr="00687ADC" w:rsidRDefault="005D763A" w:rsidP="00805DB3">
      <w:pPr>
        <w:rPr>
          <w:rFonts w:asciiTheme="majorBidi" w:hAnsiTheme="majorBidi" w:cstheme="majorBidi"/>
          <w:sz w:val="22"/>
          <w:szCs w:val="22"/>
        </w:rPr>
      </w:pPr>
      <w:r w:rsidRPr="00687ADC">
        <w:rPr>
          <w:rFonts w:asciiTheme="majorBidi" w:hAnsiTheme="majorBidi" w:cstheme="majorBidi"/>
          <w:b/>
          <w:bCs/>
          <w:sz w:val="22"/>
          <w:szCs w:val="22"/>
        </w:rPr>
        <w:t>Student’s signature:</w:t>
      </w:r>
      <w:r w:rsidR="00CD756D" w:rsidRPr="00687ADC">
        <w:rPr>
          <w:rFonts w:asciiTheme="majorBidi" w:hAnsiTheme="majorBidi" w:cstheme="majorBidi"/>
          <w:sz w:val="22"/>
          <w:szCs w:val="22"/>
        </w:rPr>
        <w:t xml:space="preserve"> …………………………</w:t>
      </w:r>
      <w:r w:rsidR="009C01C2" w:rsidRPr="00687ADC">
        <w:rPr>
          <w:rFonts w:asciiTheme="majorBidi" w:hAnsiTheme="majorBidi" w:cstheme="majorBidi"/>
          <w:sz w:val="22"/>
          <w:szCs w:val="22"/>
        </w:rPr>
        <w:t>……</w:t>
      </w:r>
      <w:r w:rsidR="00CD756D" w:rsidRPr="00687ADC">
        <w:rPr>
          <w:rFonts w:asciiTheme="majorBidi" w:hAnsiTheme="majorBidi" w:cstheme="majorBidi"/>
          <w:sz w:val="22"/>
          <w:szCs w:val="22"/>
        </w:rPr>
        <w:tab/>
      </w:r>
      <w:r w:rsidR="00CD756D" w:rsidRPr="00687ADC">
        <w:rPr>
          <w:rFonts w:asciiTheme="majorBidi" w:hAnsiTheme="majorBidi" w:cstheme="majorBidi"/>
          <w:sz w:val="22"/>
          <w:szCs w:val="22"/>
        </w:rPr>
        <w:tab/>
      </w:r>
      <w:r w:rsidR="00CD756D" w:rsidRPr="00687ADC">
        <w:rPr>
          <w:rFonts w:asciiTheme="majorBidi" w:hAnsiTheme="majorBidi" w:cstheme="majorBidi"/>
          <w:sz w:val="22"/>
          <w:szCs w:val="22"/>
        </w:rPr>
        <w:tab/>
      </w:r>
      <w:r w:rsidRPr="00687ADC">
        <w:rPr>
          <w:rFonts w:asciiTheme="majorBidi" w:hAnsiTheme="majorBidi" w:cstheme="majorBidi"/>
          <w:b/>
          <w:bCs/>
          <w:sz w:val="22"/>
          <w:szCs w:val="22"/>
        </w:rPr>
        <w:t>Time of receipt:</w:t>
      </w:r>
      <w:r w:rsidR="00320CB0" w:rsidRPr="00687ADC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="009409BF" w:rsidRPr="00687ADC">
        <w:rPr>
          <w:rFonts w:asciiTheme="majorBidi" w:hAnsiTheme="majorBidi" w:cstheme="majorBidi"/>
          <w:sz w:val="22"/>
          <w:szCs w:val="22"/>
        </w:rPr>
        <w:t>………</w:t>
      </w:r>
      <w:r w:rsidRPr="00687ADC">
        <w:rPr>
          <w:rFonts w:asciiTheme="majorBidi" w:hAnsiTheme="majorBidi" w:cstheme="majorBidi"/>
          <w:sz w:val="22"/>
          <w:szCs w:val="22"/>
        </w:rPr>
        <w:t>……</w:t>
      </w:r>
      <w:r w:rsidR="00320CB0" w:rsidRPr="00687ADC">
        <w:rPr>
          <w:rFonts w:asciiTheme="majorBidi" w:hAnsiTheme="majorBidi" w:cstheme="majorBidi"/>
          <w:sz w:val="22"/>
          <w:szCs w:val="22"/>
        </w:rPr>
        <w:t>.</w:t>
      </w:r>
      <w:r w:rsidRPr="00687ADC">
        <w:rPr>
          <w:rFonts w:asciiTheme="majorBidi" w:hAnsiTheme="majorBidi" w:cstheme="majorBidi"/>
          <w:sz w:val="22"/>
          <w:szCs w:val="22"/>
        </w:rPr>
        <w:t>..</w:t>
      </w:r>
      <w:r w:rsidR="009409BF" w:rsidRPr="00687ADC">
        <w:rPr>
          <w:rFonts w:asciiTheme="majorBidi" w:hAnsiTheme="majorBidi" w:cstheme="majorBidi"/>
          <w:sz w:val="22"/>
          <w:szCs w:val="22"/>
        </w:rPr>
        <w:t>.</w:t>
      </w:r>
      <w:r w:rsidR="009C01C2" w:rsidRPr="00687ADC">
        <w:rPr>
          <w:rFonts w:asciiTheme="majorBidi" w:hAnsiTheme="majorBidi" w:cstheme="majorBidi"/>
          <w:sz w:val="22"/>
          <w:szCs w:val="22"/>
        </w:rPr>
        <w:t>....</w:t>
      </w:r>
    </w:p>
    <w:p w14:paraId="7113E2D7" w14:textId="77777777" w:rsidR="00805DB3" w:rsidRPr="00687ADC" w:rsidRDefault="00805DB3" w:rsidP="00805DB3">
      <w:pPr>
        <w:rPr>
          <w:rFonts w:asciiTheme="majorBidi" w:hAnsiTheme="majorBidi" w:cstheme="majorBidi"/>
          <w:sz w:val="22"/>
          <w:szCs w:val="22"/>
        </w:rPr>
      </w:pPr>
    </w:p>
    <w:p w14:paraId="22F234A3" w14:textId="77777777" w:rsidR="006B2F3C" w:rsidRPr="00687ADC" w:rsidRDefault="00E90456" w:rsidP="005A3DF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687ADC">
        <w:rPr>
          <w:rFonts w:asciiTheme="majorBidi" w:hAnsiTheme="majorBidi" w:cstheme="majorBidi"/>
          <w:sz w:val="22"/>
          <w:szCs w:val="22"/>
        </w:rPr>
        <w:br w:type="page"/>
      </w:r>
      <w:r w:rsidR="006B2F3C" w:rsidRPr="00687ADC">
        <w:rPr>
          <w:rFonts w:asciiTheme="majorBidi" w:hAnsiTheme="majorBidi" w:cstheme="majorBidi"/>
          <w:b/>
          <w:color w:val="000000"/>
          <w:kern w:val="24"/>
          <w:sz w:val="36"/>
          <w:szCs w:val="36"/>
        </w:rPr>
        <w:lastRenderedPageBreak/>
        <w:t>DECLARATION OF ACADEMIC INTEGRITY</w:t>
      </w:r>
    </w:p>
    <w:p w14:paraId="40DA25A9" w14:textId="77777777" w:rsidR="006B2F3C" w:rsidRPr="00687ADC" w:rsidRDefault="006B2F3C" w:rsidP="006B2F3C">
      <w:pPr>
        <w:rPr>
          <w:rFonts w:asciiTheme="majorBidi" w:hAnsiTheme="majorBidi" w:cstheme="majorBidi"/>
          <w:b/>
          <w:bCs/>
        </w:rPr>
      </w:pPr>
      <w:r w:rsidRPr="00687ADC">
        <w:rPr>
          <w:rFonts w:asciiTheme="majorBidi" w:hAnsiTheme="majorBidi" w:cstheme="majorBidi"/>
          <w:b/>
          <w:bCs/>
        </w:rPr>
        <w:tab/>
      </w:r>
      <w:r w:rsidRPr="00687ADC">
        <w:rPr>
          <w:rFonts w:asciiTheme="majorBidi" w:hAnsiTheme="majorBidi" w:cstheme="majorBidi"/>
          <w:b/>
          <w:bCs/>
        </w:rPr>
        <w:tab/>
      </w:r>
    </w:p>
    <w:tbl>
      <w:tblPr>
        <w:tblStyle w:val="TableGrid1"/>
        <w:tblW w:w="8668" w:type="dxa"/>
        <w:jc w:val="center"/>
        <w:tblLook w:val="04A0" w:firstRow="1" w:lastRow="0" w:firstColumn="1" w:lastColumn="0" w:noHBand="0" w:noVBand="1"/>
      </w:tblPr>
      <w:tblGrid>
        <w:gridCol w:w="1379"/>
        <w:gridCol w:w="1627"/>
        <w:gridCol w:w="5662"/>
      </w:tblGrid>
      <w:tr w:rsidR="006B2F3C" w:rsidRPr="00687ADC" w14:paraId="35478490" w14:textId="77777777" w:rsidTr="00DF088C">
        <w:trPr>
          <w:trHeight w:val="278"/>
          <w:jc w:val="center"/>
        </w:trPr>
        <w:tc>
          <w:tcPr>
            <w:tcW w:w="1379" w:type="dxa"/>
            <w:vMerge w:val="restart"/>
          </w:tcPr>
          <w:p w14:paraId="0BE39313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ind w:hanging="2200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noProof/>
                <w:lang w:val="en-US" w:eastAsia="en-US"/>
              </w:rPr>
              <w:drawing>
                <wp:anchor distT="0" distB="0" distL="114300" distR="114300" simplePos="0" relativeHeight="251659264" behindDoc="1" locked="0" layoutInCell="1" allowOverlap="1" wp14:anchorId="12C61947" wp14:editId="54C48226">
                  <wp:simplePos x="0" y="0"/>
                  <wp:positionH relativeFrom="column">
                    <wp:posOffset>-43815</wp:posOffset>
                  </wp:positionH>
                  <wp:positionV relativeFrom="paragraph">
                    <wp:posOffset>2540</wp:posOffset>
                  </wp:positionV>
                  <wp:extent cx="807720" cy="624840"/>
                  <wp:effectExtent l="0" t="0" r="0" b="381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72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627" w:type="dxa"/>
            <w:vAlign w:val="center"/>
          </w:tcPr>
          <w:p w14:paraId="348DE8BD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Form Title</w:t>
            </w:r>
          </w:p>
        </w:tc>
        <w:tc>
          <w:tcPr>
            <w:tcW w:w="5662" w:type="dxa"/>
            <w:vAlign w:val="center"/>
          </w:tcPr>
          <w:p w14:paraId="43267446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Declaration of Academic Integrity</w:t>
            </w:r>
          </w:p>
        </w:tc>
      </w:tr>
      <w:tr w:rsidR="006B2F3C" w:rsidRPr="00687ADC" w14:paraId="1B5106CA" w14:textId="77777777" w:rsidTr="00DF088C">
        <w:trPr>
          <w:trHeight w:val="233"/>
          <w:jc w:val="center"/>
        </w:trPr>
        <w:tc>
          <w:tcPr>
            <w:tcW w:w="1379" w:type="dxa"/>
            <w:vMerge/>
          </w:tcPr>
          <w:p w14:paraId="13B547B4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ind w:hanging="2200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7" w:type="dxa"/>
            <w:vAlign w:val="center"/>
          </w:tcPr>
          <w:p w14:paraId="2C8C917E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Department</w:t>
            </w:r>
          </w:p>
        </w:tc>
        <w:tc>
          <w:tcPr>
            <w:tcW w:w="5662" w:type="dxa"/>
            <w:vAlign w:val="center"/>
          </w:tcPr>
          <w:p w14:paraId="27B66518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Academic Departments</w:t>
            </w:r>
          </w:p>
        </w:tc>
      </w:tr>
      <w:tr w:rsidR="006B2F3C" w:rsidRPr="00687ADC" w14:paraId="42FDD1C0" w14:textId="77777777" w:rsidTr="00DF088C">
        <w:trPr>
          <w:trHeight w:val="221"/>
          <w:jc w:val="center"/>
        </w:trPr>
        <w:tc>
          <w:tcPr>
            <w:tcW w:w="1379" w:type="dxa"/>
            <w:vMerge/>
          </w:tcPr>
          <w:p w14:paraId="0E7E2849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ind w:hanging="2200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7" w:type="dxa"/>
            <w:vAlign w:val="center"/>
          </w:tcPr>
          <w:p w14:paraId="18DC3524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Form Code</w:t>
            </w:r>
          </w:p>
        </w:tc>
        <w:tc>
          <w:tcPr>
            <w:tcW w:w="5662" w:type="dxa"/>
            <w:vAlign w:val="center"/>
          </w:tcPr>
          <w:p w14:paraId="52EF5788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IMCO/QMS/AD/FORM</w:t>
            </w:r>
          </w:p>
        </w:tc>
      </w:tr>
      <w:tr w:rsidR="006B2F3C" w:rsidRPr="00687ADC" w14:paraId="347116FE" w14:textId="77777777" w:rsidTr="00DF088C">
        <w:trPr>
          <w:trHeight w:val="278"/>
          <w:jc w:val="center"/>
        </w:trPr>
        <w:tc>
          <w:tcPr>
            <w:tcW w:w="1379" w:type="dxa"/>
            <w:vMerge/>
          </w:tcPr>
          <w:p w14:paraId="1E648852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ind w:hanging="2200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7" w:type="dxa"/>
            <w:vAlign w:val="center"/>
          </w:tcPr>
          <w:p w14:paraId="11CE75E7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Issue Date</w:t>
            </w:r>
          </w:p>
        </w:tc>
        <w:tc>
          <w:tcPr>
            <w:tcW w:w="5662" w:type="dxa"/>
            <w:vAlign w:val="center"/>
          </w:tcPr>
          <w:p w14:paraId="388DD6AA" w14:textId="77777777" w:rsidR="006B2F3C" w:rsidRPr="00687ADC" w:rsidRDefault="006B2F3C" w:rsidP="00DF088C">
            <w:pPr>
              <w:widowControl w:val="0"/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17/01/2016</w:t>
            </w:r>
          </w:p>
        </w:tc>
      </w:tr>
    </w:tbl>
    <w:p w14:paraId="718BE2F1" w14:textId="77777777" w:rsidR="006B2F3C" w:rsidRPr="00687ADC" w:rsidRDefault="006B2F3C" w:rsidP="006B2F3C">
      <w:pPr>
        <w:rPr>
          <w:rFonts w:asciiTheme="majorBidi" w:hAnsiTheme="majorBidi" w:cstheme="majorBidi"/>
          <w:b/>
          <w:bCs/>
        </w:rPr>
      </w:pPr>
    </w:p>
    <w:p w14:paraId="1E8E1B22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b/>
          <w:color w:val="000000"/>
          <w:kern w:val="24"/>
        </w:rPr>
      </w:pPr>
      <w:r w:rsidRPr="00687ADC">
        <w:rPr>
          <w:rFonts w:asciiTheme="majorBidi" w:hAnsiTheme="majorBidi" w:cstheme="majorBidi"/>
          <w:b/>
          <w:color w:val="000000"/>
          <w:kern w:val="24"/>
        </w:rPr>
        <w:t>Please sign to confirm that you have read and accepted the following statements. Your assessment will not be accepted without this signed declaration.</w:t>
      </w:r>
    </w:p>
    <w:p w14:paraId="4CB3AA43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9350"/>
      </w:tblGrid>
      <w:tr w:rsidR="006B2F3C" w:rsidRPr="00687ADC" w14:paraId="1AB96F22" w14:textId="77777777" w:rsidTr="00DF088C">
        <w:trPr>
          <w:jc w:val="center"/>
        </w:trPr>
        <w:tc>
          <w:tcPr>
            <w:tcW w:w="9350" w:type="dxa"/>
          </w:tcPr>
          <w:p w14:paraId="2397AE0C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  <w:t xml:space="preserve">1. I confirm that I have read and fully understood IMCO’s policy on Academic Integrity, including practices that may lead to committing plagiarism and which I must avoid. </w:t>
            </w:r>
          </w:p>
          <w:p w14:paraId="0CFCD6CF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14"/>
                <w:szCs w:val="22"/>
              </w:rPr>
            </w:pPr>
          </w:p>
          <w:p w14:paraId="5AC96B82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  <w:t xml:space="preserve">2. I confirm that in the attached assessment I have not presented or attempted to present anyone else’s work as my own, except where I have indicated. I confirm that I understand that doing so would mean I had committed plagiarism. </w:t>
            </w:r>
          </w:p>
          <w:p w14:paraId="7C2E4FC9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14"/>
                <w:szCs w:val="22"/>
              </w:rPr>
            </w:pPr>
          </w:p>
          <w:p w14:paraId="17B7D200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kern w:val="24"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  <w:t xml:space="preserve">3. I confirm that I understand that, if I fail to comply with IMCO’s policy on Academic Integrity, IMCO will impose penalties which may in the most serious of cases result in termination of my studies at IMCO. </w:t>
            </w:r>
            <w:r w:rsidRPr="00687ADC">
              <w:rPr>
                <w:rFonts w:asciiTheme="majorBidi" w:hAnsiTheme="majorBidi" w:cstheme="majorBidi"/>
                <w:kern w:val="24"/>
                <w:sz w:val="22"/>
                <w:szCs w:val="22"/>
              </w:rPr>
              <w:t xml:space="preserve">I confirm that I understand that if I am judged guilty of plagiarism I will receive a score of zero and the other penalties indicated under IMCO’s policy on Academic Integrity in the Student’s Handbook will apply.  </w:t>
            </w:r>
          </w:p>
          <w:p w14:paraId="020006C5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14"/>
                <w:szCs w:val="22"/>
              </w:rPr>
            </w:pPr>
          </w:p>
          <w:p w14:paraId="561072F4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  <w:t xml:space="preserve">4. I agree to IMCO submitting my work to </w:t>
            </w:r>
            <w:r w:rsidRPr="00687ADC">
              <w:rPr>
                <w:rFonts w:asciiTheme="majorBidi" w:hAnsiTheme="majorBidi" w:cstheme="majorBidi"/>
                <w:i/>
                <w:color w:val="000000"/>
                <w:kern w:val="24"/>
                <w:sz w:val="22"/>
                <w:szCs w:val="22"/>
              </w:rPr>
              <w:t xml:space="preserve">Turn-it-in </w:t>
            </w:r>
            <w:r w:rsidRPr="00687ADC"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  <w:t xml:space="preserve">or using any other source to verify whether my work contains plagiarised material. </w:t>
            </w:r>
          </w:p>
          <w:p w14:paraId="5016EE1B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12"/>
                <w:szCs w:val="22"/>
              </w:rPr>
            </w:pPr>
          </w:p>
        </w:tc>
      </w:tr>
    </w:tbl>
    <w:p w14:paraId="56E91F5A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9350"/>
      </w:tblGrid>
      <w:tr w:rsidR="006B2F3C" w:rsidRPr="00687ADC" w14:paraId="63588C07" w14:textId="77777777" w:rsidTr="00DF088C">
        <w:trPr>
          <w:jc w:val="center"/>
        </w:trPr>
        <w:tc>
          <w:tcPr>
            <w:tcW w:w="9350" w:type="dxa"/>
          </w:tcPr>
          <w:p w14:paraId="48649BC8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</w:pPr>
            <w:r w:rsidRPr="00687ADC"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  <w:t>The extent to which I have worked with others is as follows:</w:t>
            </w:r>
          </w:p>
          <w:p w14:paraId="56B92A8F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</w:pPr>
          </w:p>
          <w:p w14:paraId="18A2A72A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</w:pPr>
          </w:p>
          <w:p w14:paraId="32F3A95C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</w:pPr>
          </w:p>
          <w:p w14:paraId="48B5039D" w14:textId="77777777" w:rsidR="006B2F3C" w:rsidRPr="00687ADC" w:rsidRDefault="006B2F3C" w:rsidP="00DF088C">
            <w:pPr>
              <w:kinsoku w:val="0"/>
              <w:overflowPunct w:val="0"/>
              <w:jc w:val="both"/>
              <w:textAlignment w:val="baseline"/>
              <w:rPr>
                <w:rFonts w:asciiTheme="majorBidi" w:hAnsiTheme="majorBidi" w:cstheme="majorBidi"/>
                <w:color w:val="000000"/>
                <w:kern w:val="24"/>
                <w:sz w:val="22"/>
                <w:szCs w:val="22"/>
              </w:rPr>
            </w:pPr>
          </w:p>
        </w:tc>
      </w:tr>
    </w:tbl>
    <w:p w14:paraId="5700DB42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</w:p>
    <w:p w14:paraId="56E85056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bCs/>
          <w:iCs/>
          <w:color w:val="000000"/>
          <w:kern w:val="24"/>
        </w:rPr>
      </w:pPr>
      <w:r w:rsidRPr="00687ADC">
        <w:rPr>
          <w:rFonts w:asciiTheme="majorBidi" w:hAnsiTheme="majorBidi" w:cstheme="majorBidi"/>
          <w:b/>
          <w:bCs/>
          <w:iCs/>
          <w:color w:val="000000"/>
          <w:kern w:val="24"/>
        </w:rPr>
        <w:t>Programme</w:t>
      </w:r>
      <w:r w:rsidRPr="00687ADC">
        <w:rPr>
          <w:rFonts w:asciiTheme="majorBidi" w:hAnsiTheme="majorBidi" w:cstheme="majorBidi"/>
          <w:bCs/>
          <w:iCs/>
          <w:color w:val="000000"/>
          <w:kern w:val="24"/>
        </w:rPr>
        <w:t>: ………………………………………………………….</w:t>
      </w:r>
    </w:p>
    <w:p w14:paraId="295ED985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bCs/>
          <w:color w:val="000000"/>
          <w:kern w:val="24"/>
        </w:rPr>
      </w:pPr>
    </w:p>
    <w:p w14:paraId="36CB9AD5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  <w:r w:rsidRPr="00687ADC">
        <w:rPr>
          <w:rFonts w:asciiTheme="majorBidi" w:hAnsiTheme="majorBidi" w:cstheme="majorBidi"/>
          <w:b/>
          <w:color w:val="000000"/>
          <w:kern w:val="24"/>
        </w:rPr>
        <w:t>Module Code</w:t>
      </w:r>
      <w:r w:rsidRPr="00687ADC">
        <w:rPr>
          <w:rFonts w:asciiTheme="majorBidi" w:hAnsiTheme="majorBidi" w:cstheme="majorBidi"/>
          <w:color w:val="000000"/>
          <w:kern w:val="24"/>
        </w:rPr>
        <w:t>: …………………………………………......................</w:t>
      </w:r>
    </w:p>
    <w:p w14:paraId="3BFFBD36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</w:p>
    <w:p w14:paraId="5D0AA6AB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  <w:r w:rsidRPr="00687ADC">
        <w:rPr>
          <w:rFonts w:asciiTheme="majorBidi" w:hAnsiTheme="majorBidi" w:cstheme="majorBidi"/>
          <w:b/>
          <w:color w:val="000000"/>
          <w:kern w:val="24"/>
        </w:rPr>
        <w:t>Module Title</w:t>
      </w:r>
      <w:r w:rsidRPr="00687ADC">
        <w:rPr>
          <w:rFonts w:asciiTheme="majorBidi" w:hAnsiTheme="majorBidi" w:cstheme="majorBidi"/>
          <w:color w:val="000000"/>
          <w:kern w:val="24"/>
        </w:rPr>
        <w:t>: ………………………………………………………...</w:t>
      </w:r>
    </w:p>
    <w:p w14:paraId="7CA8D718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</w:p>
    <w:p w14:paraId="74509FEA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  <w:r w:rsidRPr="00687ADC">
        <w:rPr>
          <w:rFonts w:asciiTheme="majorBidi" w:hAnsiTheme="majorBidi" w:cstheme="majorBidi"/>
          <w:b/>
          <w:color w:val="000000"/>
          <w:kern w:val="24"/>
        </w:rPr>
        <w:t>Name</w:t>
      </w:r>
      <w:r w:rsidRPr="00687ADC">
        <w:rPr>
          <w:rFonts w:asciiTheme="majorBidi" w:hAnsiTheme="majorBidi" w:cstheme="majorBidi"/>
          <w:color w:val="000000"/>
          <w:kern w:val="24"/>
        </w:rPr>
        <w:t>: …………………………………………………………………</w:t>
      </w:r>
    </w:p>
    <w:p w14:paraId="5413B8EF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</w:p>
    <w:p w14:paraId="13AA9C71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  <w:r w:rsidRPr="00687ADC">
        <w:rPr>
          <w:rFonts w:asciiTheme="majorBidi" w:hAnsiTheme="majorBidi" w:cstheme="majorBidi"/>
          <w:b/>
          <w:color w:val="000000"/>
          <w:kern w:val="24"/>
        </w:rPr>
        <w:t>IMCO student ID number</w:t>
      </w:r>
      <w:r w:rsidRPr="00687ADC">
        <w:rPr>
          <w:rFonts w:asciiTheme="majorBidi" w:hAnsiTheme="majorBidi" w:cstheme="majorBidi"/>
          <w:color w:val="000000"/>
          <w:kern w:val="24"/>
        </w:rPr>
        <w:t>: …………………………….</w:t>
      </w:r>
    </w:p>
    <w:p w14:paraId="134058F2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</w:p>
    <w:p w14:paraId="26A0F0BE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  <w:r w:rsidRPr="00687ADC">
        <w:rPr>
          <w:rFonts w:asciiTheme="majorBidi" w:hAnsiTheme="majorBidi" w:cstheme="majorBidi"/>
          <w:b/>
          <w:color w:val="000000"/>
          <w:kern w:val="24"/>
        </w:rPr>
        <w:t>Class</w:t>
      </w:r>
      <w:r w:rsidRPr="00687ADC">
        <w:rPr>
          <w:rFonts w:asciiTheme="majorBidi" w:hAnsiTheme="majorBidi" w:cstheme="majorBidi"/>
          <w:color w:val="000000"/>
          <w:kern w:val="24"/>
        </w:rPr>
        <w:t>: …………………………………………………….</w:t>
      </w:r>
    </w:p>
    <w:p w14:paraId="07405EAD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</w:p>
    <w:p w14:paraId="4B7CC86C" w14:textId="77777777" w:rsidR="006B2F3C" w:rsidRPr="00687ADC" w:rsidRDefault="006B2F3C" w:rsidP="006B2F3C">
      <w:pPr>
        <w:kinsoku w:val="0"/>
        <w:overflowPunct w:val="0"/>
        <w:jc w:val="both"/>
        <w:textAlignment w:val="baseline"/>
        <w:rPr>
          <w:rFonts w:asciiTheme="majorBidi" w:hAnsiTheme="majorBidi" w:cstheme="majorBidi"/>
          <w:color w:val="000000"/>
          <w:kern w:val="24"/>
        </w:rPr>
      </w:pPr>
      <w:r w:rsidRPr="00687ADC">
        <w:rPr>
          <w:rFonts w:asciiTheme="majorBidi" w:hAnsiTheme="majorBidi" w:cstheme="majorBidi"/>
          <w:b/>
          <w:color w:val="000000"/>
          <w:kern w:val="24"/>
        </w:rPr>
        <w:t>Signature</w:t>
      </w:r>
      <w:r w:rsidRPr="00687ADC">
        <w:rPr>
          <w:rFonts w:asciiTheme="majorBidi" w:hAnsiTheme="majorBidi" w:cstheme="majorBidi"/>
          <w:color w:val="000000"/>
          <w:kern w:val="24"/>
        </w:rPr>
        <w:t xml:space="preserve"> ………………………………………………..</w:t>
      </w:r>
      <w:r w:rsidRPr="00687ADC">
        <w:rPr>
          <w:rFonts w:asciiTheme="majorBidi" w:hAnsiTheme="majorBidi" w:cstheme="majorBidi"/>
          <w:color w:val="000000"/>
          <w:kern w:val="24"/>
        </w:rPr>
        <w:tab/>
      </w:r>
      <w:r w:rsidRPr="00687ADC">
        <w:rPr>
          <w:rFonts w:asciiTheme="majorBidi" w:hAnsiTheme="majorBidi" w:cstheme="majorBidi"/>
          <w:color w:val="000000"/>
          <w:kern w:val="24"/>
        </w:rPr>
        <w:tab/>
      </w:r>
      <w:r w:rsidRPr="00687ADC">
        <w:rPr>
          <w:rFonts w:asciiTheme="majorBidi" w:hAnsiTheme="majorBidi" w:cstheme="majorBidi"/>
          <w:b/>
          <w:color w:val="000000"/>
          <w:kern w:val="24"/>
        </w:rPr>
        <w:t>Date</w:t>
      </w:r>
      <w:r w:rsidRPr="00687ADC">
        <w:rPr>
          <w:rFonts w:asciiTheme="majorBidi" w:hAnsiTheme="majorBidi" w:cstheme="majorBidi"/>
          <w:color w:val="000000"/>
          <w:kern w:val="24"/>
        </w:rPr>
        <w:t>: …………………</w:t>
      </w:r>
    </w:p>
    <w:p w14:paraId="0D21AC35" w14:textId="77777777" w:rsidR="006B2F3C" w:rsidRPr="00687ADC" w:rsidRDefault="006B2F3C" w:rsidP="006B2F3C">
      <w:pPr>
        <w:spacing w:before="240"/>
        <w:rPr>
          <w:rFonts w:asciiTheme="majorBidi" w:hAnsiTheme="majorBidi" w:cstheme="majorBidi"/>
        </w:rPr>
      </w:pPr>
      <w:r w:rsidRPr="00687ADC">
        <w:rPr>
          <w:rFonts w:asciiTheme="majorBidi" w:hAnsiTheme="majorBidi" w:cstheme="majorBidi"/>
          <w:b/>
        </w:rPr>
        <w:t>See the Student Handbook for IMCO’s policy on Academic Integrity and Plagiarism before you sign.</w:t>
      </w:r>
    </w:p>
    <w:p w14:paraId="5FD81FFB" w14:textId="77777777" w:rsidR="006B2F3C" w:rsidRPr="00687ADC" w:rsidRDefault="006B2F3C" w:rsidP="00805DB3">
      <w:pPr>
        <w:rPr>
          <w:rFonts w:asciiTheme="majorBidi" w:hAnsiTheme="majorBidi" w:cstheme="majorBidi"/>
          <w:sz w:val="22"/>
          <w:szCs w:val="22"/>
        </w:rPr>
      </w:pPr>
    </w:p>
    <w:p w14:paraId="014FB8E7" w14:textId="77777777" w:rsidR="006B2F3C" w:rsidRPr="00687ADC" w:rsidRDefault="006B2F3C" w:rsidP="00805DB3">
      <w:pPr>
        <w:rPr>
          <w:rFonts w:asciiTheme="majorBidi" w:hAnsiTheme="majorBidi" w:cstheme="majorBidi"/>
          <w:sz w:val="22"/>
          <w:szCs w:val="22"/>
        </w:rPr>
      </w:pPr>
    </w:p>
    <w:p w14:paraId="6A752BCA" w14:textId="77777777" w:rsidR="006B2F3C" w:rsidRPr="00687ADC" w:rsidRDefault="006B2F3C" w:rsidP="00805DB3">
      <w:pPr>
        <w:rPr>
          <w:rFonts w:asciiTheme="majorBidi" w:hAnsiTheme="majorBidi" w:cstheme="majorBidi"/>
          <w:sz w:val="22"/>
          <w:szCs w:val="22"/>
        </w:rPr>
      </w:pPr>
    </w:p>
    <w:p w14:paraId="2C1DD53A" w14:textId="0101F68B" w:rsidR="006B2F3C" w:rsidRPr="00687ADC" w:rsidRDefault="006B2F3C" w:rsidP="00805DB3">
      <w:pPr>
        <w:rPr>
          <w:rFonts w:asciiTheme="majorBidi" w:hAnsiTheme="majorBidi" w:cstheme="majorBidi"/>
          <w:sz w:val="22"/>
          <w:szCs w:val="22"/>
        </w:rPr>
      </w:pPr>
    </w:p>
    <w:p w14:paraId="435BD45D" w14:textId="77777777" w:rsidR="002E7722" w:rsidRPr="00687ADC" w:rsidRDefault="002E7722" w:rsidP="00805DB3">
      <w:pPr>
        <w:rPr>
          <w:rFonts w:asciiTheme="majorBidi" w:hAnsiTheme="majorBidi" w:cstheme="majorBidi"/>
          <w:sz w:val="22"/>
          <w:szCs w:val="22"/>
        </w:rPr>
      </w:pPr>
    </w:p>
    <w:p w14:paraId="0F89E625" w14:textId="77777777" w:rsidR="006B2F3C" w:rsidRPr="00687ADC" w:rsidRDefault="006B2F3C" w:rsidP="00805DB3">
      <w:pPr>
        <w:rPr>
          <w:rFonts w:asciiTheme="majorBidi" w:hAnsiTheme="majorBidi" w:cstheme="majorBidi"/>
          <w:sz w:val="22"/>
          <w:szCs w:val="22"/>
        </w:rPr>
      </w:pPr>
    </w:p>
    <w:p w14:paraId="789704EE" w14:textId="70D0E7AA" w:rsidR="00EC2EEB" w:rsidRPr="00687ADC" w:rsidRDefault="00411CD0" w:rsidP="00EC2EEB">
      <w:pPr>
        <w:rPr>
          <w:rFonts w:asciiTheme="majorBidi" w:hAnsiTheme="majorBidi" w:cstheme="majorBidi"/>
          <w:b/>
          <w:bCs/>
        </w:rPr>
      </w:pPr>
      <w:r w:rsidRPr="00687ADC">
        <w:rPr>
          <w:rFonts w:asciiTheme="majorBidi" w:hAnsiTheme="majorBidi" w:cstheme="majorBidi"/>
          <w:b/>
          <w:bCs/>
        </w:rPr>
        <w:lastRenderedPageBreak/>
        <w:t>QUESTION: (5</w:t>
      </w:r>
      <w:r w:rsidR="00EC2EEB" w:rsidRPr="00687ADC">
        <w:rPr>
          <w:rFonts w:asciiTheme="majorBidi" w:hAnsiTheme="majorBidi" w:cstheme="majorBidi"/>
          <w:b/>
          <w:bCs/>
        </w:rPr>
        <w:t>0 MARKS)</w:t>
      </w:r>
    </w:p>
    <w:p w14:paraId="54A51632" w14:textId="77777777" w:rsidR="00EC2EEB" w:rsidRPr="00687ADC" w:rsidRDefault="00EC2EEB" w:rsidP="00EC2EEB">
      <w:pPr>
        <w:rPr>
          <w:rFonts w:asciiTheme="majorBidi" w:eastAsia="Calibri" w:hAnsiTheme="majorBidi" w:cstheme="majorBidi"/>
          <w:lang w:val="en-US" w:eastAsia="en-US"/>
        </w:rPr>
      </w:pPr>
    </w:p>
    <w:p w14:paraId="5C516031" w14:textId="4BF44B82" w:rsidR="00EC2EEB" w:rsidRPr="00687ADC" w:rsidRDefault="00EC2EEB" w:rsidP="00535E3D">
      <w:pPr>
        <w:rPr>
          <w:rFonts w:asciiTheme="majorBidi" w:hAnsiTheme="majorBidi" w:cstheme="majorBidi"/>
        </w:rPr>
      </w:pPr>
      <w:r w:rsidRPr="00687ADC">
        <w:rPr>
          <w:rFonts w:asciiTheme="majorBidi" w:hAnsiTheme="majorBidi" w:cstheme="majorBidi"/>
          <w:b/>
          <w:bCs/>
        </w:rPr>
        <w:t>Choose 1 topics only</w:t>
      </w:r>
      <w:r w:rsidRPr="00687ADC">
        <w:rPr>
          <w:rFonts w:asciiTheme="majorBidi" w:hAnsiTheme="majorBidi" w:cstheme="majorBidi"/>
        </w:rPr>
        <w:t xml:space="preserve"> from the 3 givens below. Wri</w:t>
      </w:r>
      <w:r w:rsidR="00E55913">
        <w:rPr>
          <w:rFonts w:asciiTheme="majorBidi" w:hAnsiTheme="majorBidi" w:cstheme="majorBidi"/>
        </w:rPr>
        <w:t>te your 100% own answer around 4</w:t>
      </w:r>
      <w:r w:rsidRPr="00687ADC">
        <w:rPr>
          <w:rFonts w:asciiTheme="majorBidi" w:hAnsiTheme="majorBidi" w:cstheme="majorBidi"/>
        </w:rPr>
        <w:t>00-</w:t>
      </w:r>
      <w:r w:rsidR="00E55913">
        <w:rPr>
          <w:rFonts w:asciiTheme="majorBidi" w:hAnsiTheme="majorBidi" w:cstheme="majorBidi"/>
        </w:rPr>
        <w:t>600</w:t>
      </w:r>
      <w:r w:rsidRPr="00687ADC">
        <w:rPr>
          <w:rFonts w:asciiTheme="majorBidi" w:hAnsiTheme="majorBidi" w:cstheme="majorBidi"/>
        </w:rPr>
        <w:t xml:space="preserve"> words only as paragraphs by reflecting</w:t>
      </w:r>
      <w:r w:rsidR="005033AF">
        <w:rPr>
          <w:rFonts w:asciiTheme="majorBidi" w:hAnsiTheme="majorBidi" w:cstheme="majorBidi"/>
        </w:rPr>
        <w:t xml:space="preserve"> what you studied. It is only </w:t>
      </w:r>
      <w:r w:rsidR="00535E3D">
        <w:rPr>
          <w:rFonts w:asciiTheme="majorBidi" w:hAnsiTheme="majorBidi" w:cstheme="majorBidi"/>
        </w:rPr>
        <w:t>48</w:t>
      </w:r>
      <w:r w:rsidRPr="00687ADC">
        <w:rPr>
          <w:rFonts w:asciiTheme="majorBidi" w:hAnsiTheme="majorBidi" w:cstheme="majorBidi"/>
        </w:rPr>
        <w:t xml:space="preserve"> hour-assignment.</w:t>
      </w:r>
    </w:p>
    <w:p w14:paraId="38E42473" w14:textId="77777777" w:rsidR="00EC2EEB" w:rsidRPr="00687ADC" w:rsidRDefault="00EC2EEB" w:rsidP="00EC2EEB">
      <w:pPr>
        <w:spacing w:line="360" w:lineRule="auto"/>
        <w:jc w:val="both"/>
        <w:rPr>
          <w:rFonts w:asciiTheme="majorBidi" w:hAnsiTheme="majorBidi" w:cstheme="majorBidi"/>
        </w:rPr>
      </w:pPr>
      <w:r w:rsidRPr="00687ADC">
        <w:rPr>
          <w:rFonts w:asciiTheme="majorBidi" w:hAnsiTheme="majorBidi" w:cstheme="majorBidi"/>
        </w:rPr>
        <w:t>The appearance and format should be neat and orderly.</w:t>
      </w:r>
    </w:p>
    <w:p w14:paraId="235711CB" w14:textId="77777777" w:rsidR="00EC2EEB" w:rsidRPr="00687ADC" w:rsidRDefault="00EC2EEB" w:rsidP="00EC2EE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Theme="majorBidi" w:eastAsia="Times New Roman" w:hAnsiTheme="majorBidi" w:cstheme="majorBidi"/>
          <w:sz w:val="24"/>
          <w:szCs w:val="24"/>
          <w:lang w:val="en-GB" w:eastAsia="en-GB"/>
        </w:rPr>
      </w:pP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>Font type:</w:t>
      </w: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ab/>
      </w: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ab/>
        <w:t>Times New Roman</w:t>
      </w:r>
    </w:p>
    <w:p w14:paraId="5E524D32" w14:textId="77777777" w:rsidR="00EC2EEB" w:rsidRPr="00687ADC" w:rsidRDefault="00EC2EEB" w:rsidP="00EC2EE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Theme="majorBidi" w:eastAsia="Times New Roman" w:hAnsiTheme="majorBidi" w:cstheme="majorBidi"/>
          <w:sz w:val="24"/>
          <w:szCs w:val="24"/>
          <w:lang w:val="en-GB" w:eastAsia="en-GB"/>
        </w:rPr>
      </w:pP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>Font size:</w:t>
      </w: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ab/>
      </w: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ab/>
        <w:t>12</w:t>
      </w:r>
    </w:p>
    <w:p w14:paraId="166856B3" w14:textId="77777777" w:rsidR="00EC2EEB" w:rsidRPr="00687ADC" w:rsidRDefault="00EC2EEB" w:rsidP="00EC2EE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Theme="majorBidi" w:eastAsia="Times New Roman" w:hAnsiTheme="majorBidi" w:cstheme="majorBidi"/>
          <w:sz w:val="24"/>
          <w:szCs w:val="24"/>
          <w:lang w:val="en-GB" w:eastAsia="en-GB"/>
        </w:rPr>
      </w:pP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>Font colour:</w:t>
      </w: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ab/>
      </w: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ab/>
        <w:t>Black</w:t>
      </w:r>
    </w:p>
    <w:p w14:paraId="3BD2DB35" w14:textId="77777777" w:rsidR="00EC2EEB" w:rsidRPr="00687ADC" w:rsidRDefault="00EC2EEB" w:rsidP="00EC2EEB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Theme="majorBidi" w:eastAsia="Times New Roman" w:hAnsiTheme="majorBidi" w:cstheme="majorBidi"/>
          <w:sz w:val="24"/>
          <w:szCs w:val="24"/>
          <w:lang w:val="en-GB" w:eastAsia="en-GB"/>
        </w:rPr>
      </w:pP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>Line spacing:</w:t>
      </w: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ab/>
      </w:r>
      <w:r w:rsidRPr="00687ADC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ab/>
        <w:t>1.5 Justified</w:t>
      </w:r>
    </w:p>
    <w:p w14:paraId="2330535A" w14:textId="77777777" w:rsidR="00EC2EEB" w:rsidRPr="00687ADC" w:rsidRDefault="00EC2EEB" w:rsidP="00EC2EEB">
      <w:pPr>
        <w:rPr>
          <w:rFonts w:asciiTheme="majorBidi" w:hAnsiTheme="majorBidi" w:cstheme="majorBidi"/>
        </w:rPr>
      </w:pPr>
      <w:r w:rsidRPr="00687ADC">
        <w:rPr>
          <w:rFonts w:asciiTheme="majorBidi" w:hAnsiTheme="majorBidi" w:cstheme="majorBidi"/>
        </w:rPr>
        <w:t>References:                Follow the referencing as per the college guidelines</w:t>
      </w:r>
    </w:p>
    <w:p w14:paraId="0FFA6808" w14:textId="77777777" w:rsidR="00EC2EEB" w:rsidRPr="00687ADC" w:rsidRDefault="00EC2EEB" w:rsidP="00EC2EEB">
      <w:pPr>
        <w:rPr>
          <w:rFonts w:asciiTheme="majorBidi" w:hAnsiTheme="majorBidi" w:cstheme="majorBidi"/>
        </w:rPr>
      </w:pPr>
    </w:p>
    <w:p w14:paraId="1475C790" w14:textId="77777777" w:rsidR="00EC2EEB" w:rsidRPr="00687ADC" w:rsidRDefault="00EC2EEB" w:rsidP="00EC2EEB">
      <w:pPr>
        <w:rPr>
          <w:rFonts w:asciiTheme="majorBidi" w:hAnsiTheme="majorBidi" w:cstheme="majorBidi"/>
          <w:u w:val="single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165"/>
        <w:gridCol w:w="9000"/>
      </w:tblGrid>
      <w:tr w:rsidR="00EC2EEB" w:rsidRPr="00EE6308" w14:paraId="53A577A5" w14:textId="77777777" w:rsidTr="00EE6308">
        <w:tc>
          <w:tcPr>
            <w:tcW w:w="1165" w:type="dxa"/>
          </w:tcPr>
          <w:p w14:paraId="05758BD3" w14:textId="77777777" w:rsidR="00EC2EEB" w:rsidRPr="00EE6308" w:rsidRDefault="00EC2EEB" w:rsidP="004737F0">
            <w:pPr>
              <w:rPr>
                <w:rFonts w:asciiTheme="majorBidi" w:hAnsiTheme="majorBidi" w:cstheme="majorBidi"/>
                <w:b/>
                <w:bCs/>
              </w:rPr>
            </w:pPr>
            <w:r w:rsidRPr="00EE6308">
              <w:rPr>
                <w:rFonts w:asciiTheme="majorBidi" w:hAnsiTheme="majorBidi" w:cstheme="majorBidi"/>
                <w:b/>
                <w:bCs/>
              </w:rPr>
              <w:t>Topics</w:t>
            </w:r>
          </w:p>
        </w:tc>
        <w:tc>
          <w:tcPr>
            <w:tcW w:w="9000" w:type="dxa"/>
          </w:tcPr>
          <w:p w14:paraId="55DBDD3A" w14:textId="77777777" w:rsidR="00EC2EEB" w:rsidRPr="00EE6308" w:rsidRDefault="00EC2EEB" w:rsidP="004737F0">
            <w:pPr>
              <w:rPr>
                <w:rFonts w:asciiTheme="majorBidi" w:hAnsiTheme="majorBidi" w:cstheme="majorBidi"/>
                <w:b/>
                <w:bCs/>
              </w:rPr>
            </w:pPr>
            <w:r w:rsidRPr="00EE6308">
              <w:rPr>
                <w:rFonts w:asciiTheme="majorBidi" w:hAnsiTheme="majorBidi" w:cstheme="majorBidi"/>
                <w:b/>
                <w:bCs/>
              </w:rPr>
              <w:t>Questions</w:t>
            </w:r>
          </w:p>
          <w:p w14:paraId="0981CD16" w14:textId="7605C177" w:rsidR="00C15C2E" w:rsidRPr="00EE6308" w:rsidRDefault="00C15C2E" w:rsidP="004737F0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C2EEB" w:rsidRPr="00EE6308" w14:paraId="047AE81F" w14:textId="77777777" w:rsidTr="00EE6308">
        <w:tc>
          <w:tcPr>
            <w:tcW w:w="1165" w:type="dxa"/>
          </w:tcPr>
          <w:p w14:paraId="0F2FBC21" w14:textId="11CFE618" w:rsidR="00EC2EEB" w:rsidRPr="00EE6308" w:rsidRDefault="009D30E5" w:rsidP="004737F0">
            <w:pPr>
              <w:rPr>
                <w:rFonts w:asciiTheme="majorBidi" w:hAnsiTheme="majorBidi" w:cstheme="majorBidi"/>
                <w:b/>
                <w:bCs/>
              </w:rPr>
            </w:pPr>
            <w:r w:rsidRPr="00EE6308">
              <w:rPr>
                <w:rFonts w:asciiTheme="majorBidi" w:hAnsiTheme="majorBidi" w:cstheme="majorBidi"/>
                <w:b/>
                <w:bCs/>
              </w:rPr>
              <w:t>Topic A</w:t>
            </w:r>
          </w:p>
        </w:tc>
        <w:tc>
          <w:tcPr>
            <w:tcW w:w="9000" w:type="dxa"/>
          </w:tcPr>
          <w:p w14:paraId="19F4210A" w14:textId="77777777" w:rsidR="00EE6308" w:rsidRPr="00EE6308" w:rsidRDefault="00EE6308" w:rsidP="00EE6308">
            <w:pPr>
              <w:pStyle w:val="ListParagraph"/>
              <w:numPr>
                <w:ilvl w:val="0"/>
                <w:numId w:val="26"/>
              </w:numPr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 w:rsidRPr="00EE6308">
              <w:rPr>
                <w:rFonts w:asciiTheme="majorBidi" w:hAnsiTheme="majorBidi" w:cstheme="majorBidi"/>
                <w:sz w:val="24"/>
                <w:szCs w:val="24"/>
              </w:rPr>
              <w:t>Explain at least four core values of your business.</w:t>
            </w:r>
          </w:p>
          <w:p w14:paraId="5162D955" w14:textId="2631908C" w:rsidR="00C13C7A" w:rsidRPr="00413AF4" w:rsidRDefault="00EE6308" w:rsidP="00664D0F">
            <w:pPr>
              <w:pStyle w:val="ListParagraph"/>
              <w:numPr>
                <w:ilvl w:val="0"/>
                <w:numId w:val="26"/>
              </w:numPr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 w:rsidRPr="00413AF4">
              <w:rPr>
                <w:rFonts w:asciiTheme="majorBidi" w:hAnsiTheme="majorBidi" w:cstheme="majorBidi"/>
                <w:sz w:val="24"/>
                <w:szCs w:val="24"/>
              </w:rPr>
              <w:t xml:space="preserve">Write down five rules for building a successful business. </w:t>
            </w:r>
          </w:p>
          <w:p w14:paraId="35510A44" w14:textId="42B5BEBB" w:rsidR="00EC2EEB" w:rsidRPr="00EE6308" w:rsidRDefault="00EC2EEB" w:rsidP="004737F0">
            <w:pPr>
              <w:rPr>
                <w:rFonts w:asciiTheme="majorBidi" w:hAnsiTheme="majorBidi" w:cstheme="majorBidi"/>
              </w:rPr>
            </w:pPr>
            <w:r w:rsidRPr="00EE6308">
              <w:rPr>
                <w:rFonts w:asciiTheme="majorBidi" w:hAnsiTheme="majorBidi" w:cstheme="majorBidi"/>
                <w:b/>
                <w:bCs/>
                <w:u w:val="single"/>
              </w:rPr>
              <w:t>Support your answer with real and life examples.</w:t>
            </w:r>
          </w:p>
          <w:p w14:paraId="0103A91A" w14:textId="77777777" w:rsidR="00EC2EEB" w:rsidRPr="00EE6308" w:rsidRDefault="00EC2EEB" w:rsidP="004737F0">
            <w:pPr>
              <w:rPr>
                <w:rFonts w:asciiTheme="majorBidi" w:hAnsiTheme="majorBidi" w:cstheme="majorBidi"/>
              </w:rPr>
            </w:pPr>
          </w:p>
        </w:tc>
      </w:tr>
      <w:tr w:rsidR="00EC2EEB" w:rsidRPr="00EE6308" w14:paraId="7AF64DBE" w14:textId="77777777" w:rsidTr="00EE6308">
        <w:tc>
          <w:tcPr>
            <w:tcW w:w="1165" w:type="dxa"/>
          </w:tcPr>
          <w:p w14:paraId="005F9DEC" w14:textId="45227C8D" w:rsidR="00EC2EEB" w:rsidRPr="00EE6308" w:rsidRDefault="009D30E5" w:rsidP="004737F0">
            <w:pPr>
              <w:rPr>
                <w:rFonts w:asciiTheme="majorBidi" w:hAnsiTheme="majorBidi" w:cstheme="majorBidi"/>
                <w:b/>
                <w:bCs/>
              </w:rPr>
            </w:pPr>
            <w:r w:rsidRPr="00EE6308">
              <w:rPr>
                <w:rFonts w:asciiTheme="majorBidi" w:hAnsiTheme="majorBidi" w:cstheme="majorBidi"/>
                <w:b/>
                <w:bCs/>
              </w:rPr>
              <w:t>Topic B</w:t>
            </w:r>
          </w:p>
        </w:tc>
        <w:tc>
          <w:tcPr>
            <w:tcW w:w="9000" w:type="dxa"/>
          </w:tcPr>
          <w:p w14:paraId="33DBEF4A" w14:textId="77777777" w:rsidR="00361515" w:rsidRPr="00361515" w:rsidRDefault="00EE6308" w:rsidP="00EC4DEC">
            <w:pPr>
              <w:pStyle w:val="ListParagraph"/>
              <w:numPr>
                <w:ilvl w:val="0"/>
                <w:numId w:val="26"/>
              </w:numPr>
              <w:spacing w:line="360" w:lineRule="auto"/>
              <w:ind w:right="52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 w:rsidRPr="0036151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scuss how you would create a business idea.</w:t>
            </w:r>
          </w:p>
          <w:p w14:paraId="4A7BC019" w14:textId="3E9CB717" w:rsidR="00C13C7A" w:rsidRPr="00361515" w:rsidRDefault="00EE6308" w:rsidP="00EC4DEC">
            <w:pPr>
              <w:pStyle w:val="ListParagraph"/>
              <w:numPr>
                <w:ilvl w:val="0"/>
                <w:numId w:val="26"/>
              </w:numPr>
              <w:spacing w:line="360" w:lineRule="auto"/>
              <w:ind w:right="52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 w:rsidRPr="00361515">
              <w:rPr>
                <w:rFonts w:asciiTheme="majorBidi" w:hAnsiTheme="majorBidi" w:cstheme="majorBidi"/>
                <w:sz w:val="24"/>
                <w:szCs w:val="24"/>
              </w:rPr>
              <w:t xml:space="preserve">Explain the effects of </w:t>
            </w:r>
            <w:r w:rsidR="00E617CC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361515">
              <w:rPr>
                <w:rFonts w:asciiTheme="majorBidi" w:hAnsiTheme="majorBidi" w:cstheme="majorBidi"/>
                <w:sz w:val="24"/>
                <w:szCs w:val="24"/>
              </w:rPr>
              <w:t>surrounding industry and</w:t>
            </w:r>
            <w:r w:rsidR="00413AF4" w:rsidRPr="00361515">
              <w:rPr>
                <w:rFonts w:asciiTheme="majorBidi" w:hAnsiTheme="majorBidi" w:cstheme="majorBidi"/>
                <w:sz w:val="24"/>
                <w:szCs w:val="24"/>
              </w:rPr>
              <w:t xml:space="preserve"> environment on your business.</w:t>
            </w:r>
          </w:p>
          <w:p w14:paraId="6F3A1616" w14:textId="0DB3EC45" w:rsidR="00EC2EEB" w:rsidRPr="00EE6308" w:rsidRDefault="00EC2EEB" w:rsidP="004737F0">
            <w:pPr>
              <w:rPr>
                <w:rFonts w:asciiTheme="majorBidi" w:hAnsiTheme="majorBidi" w:cstheme="majorBidi"/>
              </w:rPr>
            </w:pPr>
            <w:r w:rsidRPr="00EE6308">
              <w:rPr>
                <w:rFonts w:asciiTheme="majorBidi" w:hAnsiTheme="majorBidi" w:cstheme="majorBidi"/>
                <w:b/>
                <w:bCs/>
                <w:u w:val="single"/>
              </w:rPr>
              <w:t>Support your answer with real and life examples.</w:t>
            </w:r>
          </w:p>
          <w:p w14:paraId="226E4268" w14:textId="77777777" w:rsidR="00EC2EEB" w:rsidRPr="00EE6308" w:rsidRDefault="00EC2EEB" w:rsidP="004737F0">
            <w:pPr>
              <w:rPr>
                <w:rFonts w:asciiTheme="majorBidi" w:hAnsiTheme="majorBidi" w:cstheme="majorBidi"/>
              </w:rPr>
            </w:pPr>
          </w:p>
        </w:tc>
      </w:tr>
      <w:tr w:rsidR="00EC2EEB" w:rsidRPr="00EE6308" w14:paraId="3AED307B" w14:textId="77777777" w:rsidTr="00EE6308">
        <w:tc>
          <w:tcPr>
            <w:tcW w:w="1165" w:type="dxa"/>
          </w:tcPr>
          <w:p w14:paraId="4162E57D" w14:textId="02C46DC8" w:rsidR="00EC2EEB" w:rsidRPr="00EE6308" w:rsidRDefault="009D30E5" w:rsidP="004737F0">
            <w:pPr>
              <w:rPr>
                <w:rFonts w:asciiTheme="majorBidi" w:hAnsiTheme="majorBidi" w:cstheme="majorBidi"/>
                <w:b/>
                <w:bCs/>
              </w:rPr>
            </w:pPr>
            <w:r w:rsidRPr="00EE6308">
              <w:rPr>
                <w:rFonts w:asciiTheme="majorBidi" w:hAnsiTheme="majorBidi" w:cstheme="majorBidi"/>
                <w:b/>
                <w:bCs/>
              </w:rPr>
              <w:t>Topic C</w:t>
            </w:r>
          </w:p>
        </w:tc>
        <w:tc>
          <w:tcPr>
            <w:tcW w:w="9000" w:type="dxa"/>
          </w:tcPr>
          <w:p w14:paraId="391E10A2" w14:textId="77777777" w:rsidR="00EE6308" w:rsidRPr="00EE6308" w:rsidRDefault="00EE6308" w:rsidP="00EE6308">
            <w:pPr>
              <w:pStyle w:val="ListParagraph"/>
              <w:numPr>
                <w:ilvl w:val="0"/>
                <w:numId w:val="26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EE6308">
              <w:rPr>
                <w:rFonts w:asciiTheme="majorBidi" w:hAnsiTheme="majorBidi" w:cstheme="majorBidi"/>
                <w:sz w:val="24"/>
                <w:szCs w:val="24"/>
              </w:rPr>
              <w:t>State down at least two marketing goals for your business and discuss the strategies on how to achieve them.</w:t>
            </w:r>
          </w:p>
          <w:p w14:paraId="5A32B71B" w14:textId="1C6D273A" w:rsidR="00EE6308" w:rsidRPr="00413AF4" w:rsidRDefault="00EE6308" w:rsidP="00413AF4">
            <w:pPr>
              <w:pStyle w:val="ListParagraph"/>
              <w:numPr>
                <w:ilvl w:val="0"/>
                <w:numId w:val="26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EE6308">
              <w:rPr>
                <w:rFonts w:asciiTheme="majorBidi" w:hAnsiTheme="majorBidi" w:cstheme="majorBidi"/>
                <w:sz w:val="24"/>
                <w:szCs w:val="24"/>
              </w:rPr>
              <w:t>What are some of the advantages and disadvantages of being an entrepreneur?</w:t>
            </w:r>
          </w:p>
          <w:p w14:paraId="0A0AC295" w14:textId="43B3DC97" w:rsidR="00EC2EEB" w:rsidRPr="00EE6308" w:rsidRDefault="00EC2EEB" w:rsidP="004737F0">
            <w:pPr>
              <w:rPr>
                <w:rFonts w:asciiTheme="majorBidi" w:hAnsiTheme="majorBidi" w:cstheme="majorBidi"/>
              </w:rPr>
            </w:pPr>
            <w:r w:rsidRPr="00EE6308">
              <w:rPr>
                <w:rFonts w:asciiTheme="majorBidi" w:hAnsiTheme="majorBidi" w:cstheme="majorBidi"/>
                <w:b/>
                <w:bCs/>
                <w:u w:val="single"/>
              </w:rPr>
              <w:t>Support your answer with real and life examples.</w:t>
            </w:r>
          </w:p>
          <w:p w14:paraId="59D77D42" w14:textId="77777777" w:rsidR="00EC2EEB" w:rsidRPr="00EE6308" w:rsidRDefault="00EC2EEB" w:rsidP="004737F0">
            <w:pPr>
              <w:rPr>
                <w:rFonts w:asciiTheme="majorBidi" w:hAnsiTheme="majorBidi" w:cstheme="majorBidi"/>
              </w:rPr>
            </w:pPr>
          </w:p>
        </w:tc>
      </w:tr>
    </w:tbl>
    <w:p w14:paraId="0200176E" w14:textId="77777777" w:rsidR="00EC2EEB" w:rsidRPr="00687ADC" w:rsidRDefault="00EC2EEB" w:rsidP="00EC2EEB">
      <w:pPr>
        <w:rPr>
          <w:rFonts w:asciiTheme="majorBidi" w:eastAsia="Calibri" w:hAnsiTheme="majorBidi" w:cstheme="majorBidi"/>
          <w:lang w:val="en-US" w:eastAsia="en-US"/>
        </w:rPr>
      </w:pPr>
    </w:p>
    <w:p w14:paraId="588F7694" w14:textId="77777777" w:rsidR="00EC2EEB" w:rsidRPr="00687ADC" w:rsidRDefault="00EC2EEB" w:rsidP="00EC2EEB">
      <w:pPr>
        <w:rPr>
          <w:rFonts w:asciiTheme="majorBidi" w:hAnsiTheme="majorBidi" w:cstheme="majorBidi"/>
        </w:rPr>
      </w:pPr>
      <w:r w:rsidRPr="00687ADC">
        <w:rPr>
          <w:rFonts w:asciiTheme="majorBidi" w:hAnsiTheme="majorBidi" w:cstheme="majorBidi"/>
          <w:b/>
          <w:bCs/>
        </w:rPr>
        <w:t>ANSWERS</w:t>
      </w:r>
      <w:r w:rsidRPr="00687ADC">
        <w:rPr>
          <w:rFonts w:asciiTheme="majorBidi" w:hAnsiTheme="majorBidi" w:cstheme="majorBidi"/>
        </w:rPr>
        <w:t>:</w:t>
      </w:r>
    </w:p>
    <w:p w14:paraId="12C4FEA3" w14:textId="77777777" w:rsidR="00EC2EEB" w:rsidRPr="00687ADC" w:rsidRDefault="00EC2EEB" w:rsidP="00EC2EEB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7"/>
        <w:gridCol w:w="7998"/>
        <w:gridCol w:w="1074"/>
      </w:tblGrid>
      <w:tr w:rsidR="00EC2EEB" w:rsidRPr="00687ADC" w14:paraId="28E9EA89" w14:textId="77777777" w:rsidTr="004737F0">
        <w:tc>
          <w:tcPr>
            <w:tcW w:w="1087" w:type="dxa"/>
          </w:tcPr>
          <w:p w14:paraId="2A6968CA" w14:textId="77777777" w:rsidR="00EC2EEB" w:rsidRPr="00687ADC" w:rsidRDefault="00EC2EEB" w:rsidP="004737F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The topic letter</w:t>
            </w:r>
          </w:p>
          <w:p w14:paraId="28E5E25A" w14:textId="77777777" w:rsidR="00EC2EEB" w:rsidRPr="00687ADC" w:rsidRDefault="00EC2EEB" w:rsidP="004737F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998" w:type="dxa"/>
          </w:tcPr>
          <w:p w14:paraId="16296FCA" w14:textId="77777777" w:rsidR="00EC2EEB" w:rsidRPr="00687ADC" w:rsidRDefault="00EC2EEB" w:rsidP="004737F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Your answer</w:t>
            </w:r>
          </w:p>
        </w:tc>
        <w:tc>
          <w:tcPr>
            <w:tcW w:w="1074" w:type="dxa"/>
          </w:tcPr>
          <w:p w14:paraId="4EB24ABC" w14:textId="77777777" w:rsidR="00EC2EEB" w:rsidRPr="00687ADC" w:rsidRDefault="00EC2EEB" w:rsidP="004737F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87ADC">
              <w:rPr>
                <w:rFonts w:asciiTheme="majorBidi" w:hAnsiTheme="majorBidi" w:cstheme="majorBidi"/>
                <w:b/>
                <w:bCs/>
              </w:rPr>
              <w:t>Words count</w:t>
            </w:r>
          </w:p>
        </w:tc>
      </w:tr>
      <w:tr w:rsidR="00EC2EEB" w:rsidRPr="00687ADC" w14:paraId="2F2245D6" w14:textId="77777777" w:rsidTr="004737F0">
        <w:tc>
          <w:tcPr>
            <w:tcW w:w="1087" w:type="dxa"/>
          </w:tcPr>
          <w:p w14:paraId="30D75440" w14:textId="77777777" w:rsidR="00EC2EEB" w:rsidRPr="00687ADC" w:rsidRDefault="00EC2EEB" w:rsidP="004737F0">
            <w:pPr>
              <w:jc w:val="center"/>
              <w:rPr>
                <w:rFonts w:asciiTheme="majorBidi" w:hAnsiTheme="majorBidi" w:cstheme="majorBidi"/>
              </w:rPr>
            </w:pPr>
          </w:p>
          <w:p w14:paraId="4FC7E3DB" w14:textId="77777777" w:rsidR="00EC2EEB" w:rsidRPr="00687ADC" w:rsidRDefault="00EC2EEB" w:rsidP="004737F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7998" w:type="dxa"/>
          </w:tcPr>
          <w:p w14:paraId="427D22C6" w14:textId="77777777" w:rsidR="00EC2EEB" w:rsidRPr="00687ADC" w:rsidRDefault="00EC2EEB" w:rsidP="004737F0">
            <w:pPr>
              <w:rPr>
                <w:rFonts w:asciiTheme="majorBidi" w:hAnsiTheme="majorBidi" w:cstheme="majorBidi"/>
              </w:rPr>
            </w:pPr>
          </w:p>
          <w:p w14:paraId="55ABD414" w14:textId="77777777" w:rsidR="00EC2EEB" w:rsidRPr="00687ADC" w:rsidRDefault="00EC2EEB" w:rsidP="004737F0">
            <w:pPr>
              <w:rPr>
                <w:rFonts w:asciiTheme="majorBidi" w:hAnsiTheme="majorBidi" w:cstheme="majorBidi"/>
              </w:rPr>
            </w:pPr>
          </w:p>
          <w:p w14:paraId="3BF3EE6A" w14:textId="77777777" w:rsidR="00EC2EEB" w:rsidRPr="00687ADC" w:rsidRDefault="00EC2EEB" w:rsidP="004737F0">
            <w:pPr>
              <w:rPr>
                <w:rFonts w:asciiTheme="majorBidi" w:hAnsiTheme="majorBidi" w:cstheme="majorBidi"/>
              </w:rPr>
            </w:pPr>
          </w:p>
          <w:p w14:paraId="180E289C" w14:textId="77777777" w:rsidR="00EC2EEB" w:rsidRPr="00687ADC" w:rsidRDefault="00EC2EEB" w:rsidP="004737F0">
            <w:pPr>
              <w:rPr>
                <w:rFonts w:asciiTheme="majorBidi" w:hAnsiTheme="majorBidi" w:cstheme="majorBidi"/>
              </w:rPr>
            </w:pPr>
          </w:p>
          <w:p w14:paraId="7238A2D0" w14:textId="77777777" w:rsidR="00EC2EEB" w:rsidRPr="00687ADC" w:rsidRDefault="00EC2EEB" w:rsidP="004737F0">
            <w:pPr>
              <w:rPr>
                <w:rFonts w:asciiTheme="majorBidi" w:hAnsiTheme="majorBidi" w:cstheme="majorBidi"/>
              </w:rPr>
            </w:pPr>
          </w:p>
          <w:p w14:paraId="0B507476" w14:textId="38EA77C6" w:rsidR="00EC2EEB" w:rsidRPr="00687ADC" w:rsidRDefault="00EC2EEB" w:rsidP="004737F0">
            <w:pPr>
              <w:rPr>
                <w:rFonts w:asciiTheme="majorBidi" w:hAnsiTheme="majorBidi" w:cstheme="majorBidi"/>
              </w:rPr>
            </w:pPr>
          </w:p>
          <w:p w14:paraId="2890775C" w14:textId="77777777" w:rsidR="00EC2EEB" w:rsidRPr="00687ADC" w:rsidRDefault="00EC2EEB" w:rsidP="004737F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74" w:type="dxa"/>
          </w:tcPr>
          <w:p w14:paraId="493FC981" w14:textId="6649491C" w:rsidR="00EC2EEB" w:rsidRPr="00687ADC" w:rsidRDefault="00DA7D15" w:rsidP="004737F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0-6</w:t>
            </w:r>
            <w:r w:rsidR="00EC2EEB" w:rsidRPr="00687ADC">
              <w:rPr>
                <w:rFonts w:asciiTheme="majorBidi" w:hAnsiTheme="majorBidi" w:cstheme="majorBidi"/>
              </w:rPr>
              <w:t>00 words</w:t>
            </w:r>
          </w:p>
        </w:tc>
      </w:tr>
    </w:tbl>
    <w:p w14:paraId="50DDF2C4" w14:textId="77777777" w:rsidR="00EC2EEB" w:rsidRPr="00687ADC" w:rsidRDefault="00EC2EEB" w:rsidP="00EC2EEB">
      <w:pPr>
        <w:rPr>
          <w:rFonts w:asciiTheme="majorBidi" w:hAnsiTheme="majorBidi" w:cstheme="majorBidi"/>
        </w:rPr>
      </w:pPr>
    </w:p>
    <w:p w14:paraId="6DB722BD" w14:textId="77777777" w:rsidR="00EC2EEB" w:rsidRPr="00687ADC" w:rsidRDefault="00EC2EEB" w:rsidP="00EC2EEB">
      <w:pPr>
        <w:pStyle w:val="ListParagraph"/>
        <w:tabs>
          <w:tab w:val="left" w:pos="8080"/>
        </w:tabs>
        <w:ind w:left="426" w:hanging="426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20F2808" w14:textId="1ABA601E" w:rsidR="00043D61" w:rsidRPr="00413AF4" w:rsidRDefault="00EC2EEB" w:rsidP="00413AF4">
      <w:pPr>
        <w:pStyle w:val="ListParagraph"/>
        <w:tabs>
          <w:tab w:val="left" w:pos="8080"/>
        </w:tabs>
        <w:ind w:left="426" w:hanging="426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687ADC">
        <w:rPr>
          <w:rFonts w:asciiTheme="majorBidi" w:hAnsiTheme="majorBidi" w:cstheme="majorBidi"/>
          <w:b/>
          <w:bCs/>
          <w:sz w:val="24"/>
          <w:szCs w:val="24"/>
        </w:rPr>
        <w:t>-End of Questions &amp; Good Luck-</w:t>
      </w:r>
    </w:p>
    <w:sectPr w:rsidR="00043D61" w:rsidRPr="00413AF4" w:rsidSect="00B02032">
      <w:headerReference w:type="default" r:id="rId9"/>
      <w:footerReference w:type="default" r:id="rId10"/>
      <w:pgSz w:w="11900" w:h="16840"/>
      <w:pgMar w:top="1418" w:right="851" w:bottom="284" w:left="851" w:header="284" w:footer="283" w:gutter="0"/>
      <w:cols w:space="720" w:equalWidth="0">
        <w:col w:w="10169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B9E903" w14:textId="77777777" w:rsidR="00981892" w:rsidRDefault="00981892" w:rsidP="005D763A">
      <w:r>
        <w:separator/>
      </w:r>
    </w:p>
  </w:endnote>
  <w:endnote w:type="continuationSeparator" w:id="0">
    <w:p w14:paraId="09C31ABA" w14:textId="77777777" w:rsidR="00981892" w:rsidRDefault="00981892" w:rsidP="005D7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Arial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208499520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730AC6E7" w14:textId="199D1803" w:rsidR="00FF65ED" w:rsidRPr="002E7722" w:rsidRDefault="00A31F77" w:rsidP="00EE6308">
        <w:pPr>
          <w:pStyle w:val="Footer"/>
          <w:rPr>
            <w:sz w:val="20"/>
            <w:szCs w:val="20"/>
          </w:rPr>
        </w:pPr>
        <w:r>
          <w:rPr>
            <w:noProof/>
            <w:sz w:val="20"/>
            <w:szCs w:val="20"/>
            <w:lang w:val="en-US" w:eastAsia="en-US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54D9A110" wp14:editId="3C04D41B">
                  <wp:simplePos x="0" y="0"/>
                  <wp:positionH relativeFrom="column">
                    <wp:posOffset>53975</wp:posOffset>
                  </wp:positionH>
                  <wp:positionV relativeFrom="paragraph">
                    <wp:posOffset>-3175</wp:posOffset>
                  </wp:positionV>
                  <wp:extent cx="6400800" cy="0"/>
                  <wp:effectExtent l="15875" t="15875" r="22225" b="22225"/>
                  <wp:wrapNone/>
                  <wp:docPr id="1" name="AutoShap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400800" cy="0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58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cx1="http://schemas.microsoft.com/office/drawing/2015/9/8/chartex" xmlns:cx="http://schemas.microsoft.com/office/drawing/2014/chartex">
              <w:pict>
                <v:shapetype w14:anchorId="1CAE3B25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" o:spid="_x0000_s1026" type="#_x0000_t32" style="position:absolute;margin-left:4.25pt;margin-top:-.25pt;width:7in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" strokecolor="#580000" strokeweight="2.25pt"/>
              </w:pict>
            </mc:Fallback>
          </mc:AlternateContent>
        </w:r>
        <w:r w:rsidR="001B426A" w:rsidRPr="00F81454">
          <w:rPr>
            <w:b/>
            <w:bCs/>
            <w:color w:val="FF0000"/>
          </w:rPr>
          <w:t>(</w:t>
        </w:r>
        <w:r w:rsidR="00631B26">
          <w:rPr>
            <w:color w:val="FF0000"/>
            <w:sz w:val="20"/>
            <w:szCs w:val="20"/>
          </w:rPr>
          <w:t xml:space="preserve">Bachelor in </w:t>
        </w:r>
        <w:r w:rsidR="00EE6308">
          <w:rPr>
            <w:color w:val="FF0000"/>
            <w:sz w:val="20"/>
            <w:szCs w:val="20"/>
          </w:rPr>
          <w:t>DO, ME, LTM</w:t>
        </w:r>
        <w:r w:rsidR="001B426A" w:rsidRPr="00F81454">
          <w:rPr>
            <w:color w:val="FF0000"/>
            <w:sz w:val="20"/>
            <w:szCs w:val="20"/>
          </w:rPr>
          <w:t>)</w:t>
        </w:r>
        <w:r w:rsidR="002E7722">
          <w:rPr>
            <w:color w:val="FF0000"/>
            <w:sz w:val="20"/>
            <w:szCs w:val="20"/>
          </w:rPr>
          <w:t xml:space="preserve"> – Year </w:t>
        </w:r>
        <w:r w:rsidR="00FE36BE">
          <w:rPr>
            <w:color w:val="FF0000"/>
            <w:sz w:val="20"/>
            <w:szCs w:val="20"/>
          </w:rPr>
          <w:t>1</w:t>
        </w:r>
        <w:r w:rsidR="002E7722">
          <w:rPr>
            <w:color w:val="FF0000"/>
            <w:sz w:val="20"/>
            <w:szCs w:val="20"/>
          </w:rPr>
          <w:t xml:space="preserve"> – Final Assessment</w:t>
        </w:r>
        <w:r w:rsidR="00FF65ED" w:rsidRPr="00F81454">
          <w:rPr>
            <w:color w:val="FF0000"/>
            <w:sz w:val="20"/>
            <w:szCs w:val="20"/>
          </w:rPr>
          <w:t xml:space="preserve"> </w:t>
        </w:r>
        <w:r w:rsidR="002A07C4">
          <w:rPr>
            <w:color w:val="FF0000"/>
            <w:sz w:val="20"/>
            <w:szCs w:val="20"/>
          </w:rPr>
          <w:t>R2</w:t>
        </w:r>
        <w:r w:rsidR="00FF65ED" w:rsidRPr="00F81454">
          <w:rPr>
            <w:color w:val="FF0000"/>
            <w:sz w:val="20"/>
            <w:szCs w:val="20"/>
          </w:rPr>
          <w:t>–</w:t>
        </w:r>
        <w:r w:rsidR="00FE36BE">
          <w:rPr>
            <w:color w:val="FF0000"/>
            <w:sz w:val="20"/>
            <w:szCs w:val="20"/>
          </w:rPr>
          <w:t xml:space="preserve"> TENTR</w:t>
        </w:r>
        <w:r w:rsidR="00FF65ED" w:rsidRPr="00F81454">
          <w:rPr>
            <w:color w:val="FF0000"/>
            <w:sz w:val="20"/>
            <w:szCs w:val="20"/>
          </w:rPr>
          <w:t xml:space="preserve"> – AY </w:t>
        </w:r>
        <w:r w:rsidR="00FE36BE">
          <w:rPr>
            <w:color w:val="FF0000"/>
            <w:sz w:val="20"/>
            <w:szCs w:val="20"/>
          </w:rPr>
          <w:t>2018 – 2019</w:t>
        </w:r>
        <w:r w:rsidR="002E7722">
          <w:rPr>
            <w:sz w:val="20"/>
            <w:szCs w:val="20"/>
          </w:rPr>
          <w:t xml:space="preserve">)  </w:t>
        </w:r>
        <w:r w:rsidR="00FF65ED" w:rsidRPr="00FF65ED">
          <w:rPr>
            <w:sz w:val="20"/>
            <w:szCs w:val="20"/>
          </w:rPr>
          <w:t xml:space="preserve">Page | </w:t>
        </w:r>
        <w:r w:rsidR="00FF65ED" w:rsidRPr="00FF65ED">
          <w:rPr>
            <w:sz w:val="20"/>
            <w:szCs w:val="20"/>
          </w:rPr>
          <w:fldChar w:fldCharType="begin"/>
        </w:r>
        <w:r w:rsidR="00FF65ED" w:rsidRPr="00FF65ED">
          <w:rPr>
            <w:sz w:val="20"/>
            <w:szCs w:val="20"/>
          </w:rPr>
          <w:instrText xml:space="preserve"> PAGE   \* MERGEFORMAT </w:instrText>
        </w:r>
        <w:r w:rsidR="00FF65ED" w:rsidRPr="00FF65ED">
          <w:rPr>
            <w:sz w:val="20"/>
            <w:szCs w:val="20"/>
          </w:rPr>
          <w:fldChar w:fldCharType="separate"/>
        </w:r>
        <w:r w:rsidR="00AA788D">
          <w:rPr>
            <w:noProof/>
            <w:sz w:val="20"/>
            <w:szCs w:val="20"/>
          </w:rPr>
          <w:t>1</w:t>
        </w:r>
        <w:r w:rsidR="00FF65ED" w:rsidRPr="00FF65ED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CEAA95" w14:textId="77777777" w:rsidR="00981892" w:rsidRDefault="00981892" w:rsidP="005D763A">
      <w:r>
        <w:separator/>
      </w:r>
    </w:p>
  </w:footnote>
  <w:footnote w:type="continuationSeparator" w:id="0">
    <w:p w14:paraId="404A5051" w14:textId="77777777" w:rsidR="00981892" w:rsidRDefault="00981892" w:rsidP="005D76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3E72A4" w14:textId="77777777" w:rsidR="00A70E82" w:rsidRDefault="00565F38" w:rsidP="001C40B3">
    <w:pPr>
      <w:pStyle w:val="Header"/>
      <w:pBdr>
        <w:bottom w:val="thickThinSmallGap" w:sz="24" w:space="0" w:color="622423"/>
      </w:pBdr>
      <w:jc w:val="center"/>
      <w:rPr>
        <w:rFonts w:ascii="Cambria" w:hAnsi="Cambria"/>
        <w:sz w:val="32"/>
        <w:szCs w:val="32"/>
      </w:rPr>
    </w:pPr>
    <w:r w:rsidRPr="00352222">
      <w:rPr>
        <w:rFonts w:ascii="Cambria" w:hAnsi="Cambria"/>
        <w:noProof/>
        <w:sz w:val="32"/>
        <w:szCs w:val="32"/>
        <w:lang w:val="en-US" w:eastAsia="en-US"/>
      </w:rPr>
      <w:drawing>
        <wp:inline distT="0" distB="0" distL="0" distR="0" wp14:anchorId="2AE166D7" wp14:editId="2433087E">
          <wp:extent cx="5339715" cy="761290"/>
          <wp:effectExtent l="0" t="0" r="0" b="0"/>
          <wp:docPr id="1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7560" cy="7909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7C0E13B" w14:textId="77777777" w:rsidR="00A70E82" w:rsidRPr="002D0BB8" w:rsidRDefault="003E35D4" w:rsidP="003E35D4">
    <w:pPr>
      <w:pStyle w:val="Header"/>
      <w:tabs>
        <w:tab w:val="left" w:pos="4452"/>
      </w:tabs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54100"/>
    <w:multiLevelType w:val="hybridMultilevel"/>
    <w:tmpl w:val="B7C230FE"/>
    <w:lvl w:ilvl="0" w:tplc="6832DF5A">
      <w:start w:val="1"/>
      <w:numFmt w:val="decimal"/>
      <w:lvlText w:val="%1."/>
      <w:lvlJc w:val="left"/>
      <w:pPr>
        <w:ind w:left="144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23560FD"/>
    <w:multiLevelType w:val="hybridMultilevel"/>
    <w:tmpl w:val="39664810"/>
    <w:lvl w:ilvl="0" w:tplc="D8BC1ED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05C577A9"/>
    <w:multiLevelType w:val="hybridMultilevel"/>
    <w:tmpl w:val="ACE6A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CD26D4"/>
    <w:multiLevelType w:val="hybridMultilevel"/>
    <w:tmpl w:val="7F30DBB2"/>
    <w:lvl w:ilvl="0" w:tplc="B874ED88">
      <w:start w:val="1"/>
      <w:numFmt w:val="decimal"/>
      <w:lvlText w:val="%1."/>
      <w:lvlJc w:val="left"/>
      <w:pPr>
        <w:ind w:left="54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>
    <w:nsid w:val="0BF903FA"/>
    <w:multiLevelType w:val="hybridMultilevel"/>
    <w:tmpl w:val="EE6E7BC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DF51006"/>
    <w:multiLevelType w:val="hybridMultilevel"/>
    <w:tmpl w:val="6C600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BC75A5"/>
    <w:multiLevelType w:val="hybridMultilevel"/>
    <w:tmpl w:val="0B8437C4"/>
    <w:lvl w:ilvl="0" w:tplc="13420DEE">
      <w:start w:val="1"/>
      <w:numFmt w:val="lowerLetter"/>
      <w:lvlText w:val="%1)"/>
      <w:lvlJc w:val="left"/>
      <w:pPr>
        <w:ind w:left="1440" w:hanging="360"/>
      </w:pPr>
      <w:rPr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6D4D17"/>
    <w:multiLevelType w:val="hybridMultilevel"/>
    <w:tmpl w:val="54EC563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B3B5DC9"/>
    <w:multiLevelType w:val="hybridMultilevel"/>
    <w:tmpl w:val="65C2465A"/>
    <w:lvl w:ilvl="0" w:tplc="04090017">
      <w:start w:val="1"/>
      <w:numFmt w:val="lowerLetter"/>
      <w:lvlText w:val="%1)"/>
      <w:lvlJc w:val="left"/>
      <w:pPr>
        <w:ind w:left="2232" w:hanging="360"/>
      </w:pPr>
    </w:lvl>
    <w:lvl w:ilvl="1" w:tplc="04090019" w:tentative="1">
      <w:start w:val="1"/>
      <w:numFmt w:val="lowerLetter"/>
      <w:lvlText w:val="%2."/>
      <w:lvlJc w:val="left"/>
      <w:pPr>
        <w:ind w:left="2952" w:hanging="360"/>
      </w:pPr>
    </w:lvl>
    <w:lvl w:ilvl="2" w:tplc="0409001B" w:tentative="1">
      <w:start w:val="1"/>
      <w:numFmt w:val="lowerRoman"/>
      <w:lvlText w:val="%3."/>
      <w:lvlJc w:val="right"/>
      <w:pPr>
        <w:ind w:left="3672" w:hanging="180"/>
      </w:pPr>
    </w:lvl>
    <w:lvl w:ilvl="3" w:tplc="0409000F" w:tentative="1">
      <w:start w:val="1"/>
      <w:numFmt w:val="decimal"/>
      <w:lvlText w:val="%4."/>
      <w:lvlJc w:val="left"/>
      <w:pPr>
        <w:ind w:left="4392" w:hanging="360"/>
      </w:pPr>
    </w:lvl>
    <w:lvl w:ilvl="4" w:tplc="04090019" w:tentative="1">
      <w:start w:val="1"/>
      <w:numFmt w:val="lowerLetter"/>
      <w:lvlText w:val="%5."/>
      <w:lvlJc w:val="left"/>
      <w:pPr>
        <w:ind w:left="5112" w:hanging="360"/>
      </w:pPr>
    </w:lvl>
    <w:lvl w:ilvl="5" w:tplc="0409001B" w:tentative="1">
      <w:start w:val="1"/>
      <w:numFmt w:val="lowerRoman"/>
      <w:lvlText w:val="%6."/>
      <w:lvlJc w:val="right"/>
      <w:pPr>
        <w:ind w:left="5832" w:hanging="180"/>
      </w:pPr>
    </w:lvl>
    <w:lvl w:ilvl="6" w:tplc="0409000F" w:tentative="1">
      <w:start w:val="1"/>
      <w:numFmt w:val="decimal"/>
      <w:lvlText w:val="%7."/>
      <w:lvlJc w:val="left"/>
      <w:pPr>
        <w:ind w:left="6552" w:hanging="360"/>
      </w:pPr>
    </w:lvl>
    <w:lvl w:ilvl="7" w:tplc="04090019" w:tentative="1">
      <w:start w:val="1"/>
      <w:numFmt w:val="lowerLetter"/>
      <w:lvlText w:val="%8."/>
      <w:lvlJc w:val="left"/>
      <w:pPr>
        <w:ind w:left="7272" w:hanging="360"/>
      </w:pPr>
    </w:lvl>
    <w:lvl w:ilvl="8" w:tplc="04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9">
    <w:nsid w:val="1DE80203"/>
    <w:multiLevelType w:val="hybridMultilevel"/>
    <w:tmpl w:val="C97E73C2"/>
    <w:lvl w:ilvl="0" w:tplc="74D0C9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0C2D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FF0CC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FF6CE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936AED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3ED5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207C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1891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6F06C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5114847"/>
    <w:multiLevelType w:val="hybridMultilevel"/>
    <w:tmpl w:val="3970D9CE"/>
    <w:lvl w:ilvl="0" w:tplc="B28AFB7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8F0669"/>
    <w:multiLevelType w:val="hybridMultilevel"/>
    <w:tmpl w:val="4B1E0A9A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25E464A5"/>
    <w:multiLevelType w:val="hybridMultilevel"/>
    <w:tmpl w:val="BD527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0431F1"/>
    <w:multiLevelType w:val="hybridMultilevel"/>
    <w:tmpl w:val="37FC0B96"/>
    <w:lvl w:ilvl="0" w:tplc="6832DF5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AC1E2C"/>
    <w:multiLevelType w:val="hybridMultilevel"/>
    <w:tmpl w:val="83DC22E0"/>
    <w:lvl w:ilvl="0" w:tplc="551EB8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BAF494D"/>
    <w:multiLevelType w:val="hybridMultilevel"/>
    <w:tmpl w:val="AB4ACBC4"/>
    <w:lvl w:ilvl="0" w:tplc="6832DF5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D873AC"/>
    <w:multiLevelType w:val="hybridMultilevel"/>
    <w:tmpl w:val="99CA7AC6"/>
    <w:lvl w:ilvl="0" w:tplc="13420DEE">
      <w:start w:val="1"/>
      <w:numFmt w:val="lowerLetter"/>
      <w:lvlText w:val="%1)"/>
      <w:lvlJc w:val="left"/>
      <w:pPr>
        <w:ind w:left="1440" w:hanging="360"/>
      </w:pPr>
      <w:rPr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A5668A2"/>
    <w:multiLevelType w:val="hybridMultilevel"/>
    <w:tmpl w:val="A5043DA2"/>
    <w:lvl w:ilvl="0" w:tplc="6832DF5A">
      <w:start w:val="1"/>
      <w:numFmt w:val="decimal"/>
      <w:lvlText w:val="%1."/>
      <w:lvlJc w:val="left"/>
      <w:pPr>
        <w:ind w:left="144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D873C1B"/>
    <w:multiLevelType w:val="hybridMultilevel"/>
    <w:tmpl w:val="232EDC66"/>
    <w:lvl w:ilvl="0" w:tplc="6832DF5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4E3304B"/>
    <w:multiLevelType w:val="hybridMultilevel"/>
    <w:tmpl w:val="C556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7416C9F"/>
    <w:multiLevelType w:val="hybridMultilevel"/>
    <w:tmpl w:val="B16CFE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6B4C16CA"/>
    <w:multiLevelType w:val="hybridMultilevel"/>
    <w:tmpl w:val="FEEA0C1A"/>
    <w:lvl w:ilvl="0" w:tplc="F01A950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795706"/>
    <w:multiLevelType w:val="hybridMultilevel"/>
    <w:tmpl w:val="A2948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E8831E8"/>
    <w:multiLevelType w:val="hybridMultilevel"/>
    <w:tmpl w:val="1F5EBB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31B1F34"/>
    <w:multiLevelType w:val="hybridMultilevel"/>
    <w:tmpl w:val="96C0DC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9AD40A5"/>
    <w:multiLevelType w:val="hybridMultilevel"/>
    <w:tmpl w:val="FB2431AE"/>
    <w:lvl w:ilvl="0" w:tplc="6832DF5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8"/>
  </w:num>
  <w:num w:numId="3">
    <w:abstractNumId w:val="7"/>
  </w:num>
  <w:num w:numId="4">
    <w:abstractNumId w:val="25"/>
  </w:num>
  <w:num w:numId="5">
    <w:abstractNumId w:val="17"/>
  </w:num>
  <w:num w:numId="6">
    <w:abstractNumId w:val="18"/>
  </w:num>
  <w:num w:numId="7">
    <w:abstractNumId w:val="15"/>
  </w:num>
  <w:num w:numId="8">
    <w:abstractNumId w:val="0"/>
  </w:num>
  <w:num w:numId="9">
    <w:abstractNumId w:val="24"/>
  </w:num>
  <w:num w:numId="10">
    <w:abstractNumId w:val="16"/>
  </w:num>
  <w:num w:numId="11">
    <w:abstractNumId w:val="6"/>
  </w:num>
  <w:num w:numId="12">
    <w:abstractNumId w:val="13"/>
  </w:num>
  <w:num w:numId="13">
    <w:abstractNumId w:val="1"/>
  </w:num>
  <w:num w:numId="14">
    <w:abstractNumId w:val="11"/>
  </w:num>
  <w:num w:numId="15">
    <w:abstractNumId w:val="4"/>
  </w:num>
  <w:num w:numId="16">
    <w:abstractNumId w:val="3"/>
  </w:num>
  <w:num w:numId="17">
    <w:abstractNumId w:val="14"/>
  </w:num>
  <w:num w:numId="18">
    <w:abstractNumId w:val="21"/>
  </w:num>
  <w:num w:numId="19">
    <w:abstractNumId w:val="22"/>
  </w:num>
  <w:num w:numId="20">
    <w:abstractNumId w:val="2"/>
  </w:num>
  <w:num w:numId="21">
    <w:abstractNumId w:val="9"/>
  </w:num>
  <w:num w:numId="22">
    <w:abstractNumId w:val="23"/>
  </w:num>
  <w:num w:numId="23">
    <w:abstractNumId w:val="5"/>
  </w:num>
  <w:num w:numId="24">
    <w:abstractNumId w:val="12"/>
  </w:num>
  <w:num w:numId="25">
    <w:abstractNumId w:val="19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49">
      <o:colormru v:ext="edit" colors="#603,maroon,#5800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MLC0NLYwNzK0MDJW0lEKTi0uzszPAykwrgUACCPyjCwAAAA="/>
  </w:docVars>
  <w:rsids>
    <w:rsidRoot w:val="005D763A"/>
    <w:rsid w:val="000034D4"/>
    <w:rsid w:val="0000466D"/>
    <w:rsid w:val="000059E0"/>
    <w:rsid w:val="00006285"/>
    <w:rsid w:val="000069FC"/>
    <w:rsid w:val="000076EF"/>
    <w:rsid w:val="000105E8"/>
    <w:rsid w:val="00012FC7"/>
    <w:rsid w:val="000140F9"/>
    <w:rsid w:val="00014146"/>
    <w:rsid w:val="000148ED"/>
    <w:rsid w:val="00014971"/>
    <w:rsid w:val="000149FE"/>
    <w:rsid w:val="00015713"/>
    <w:rsid w:val="0001604B"/>
    <w:rsid w:val="00016C4D"/>
    <w:rsid w:val="00022F05"/>
    <w:rsid w:val="000238CE"/>
    <w:rsid w:val="00024993"/>
    <w:rsid w:val="000251B0"/>
    <w:rsid w:val="00025DED"/>
    <w:rsid w:val="00027902"/>
    <w:rsid w:val="00027BF3"/>
    <w:rsid w:val="00027F05"/>
    <w:rsid w:val="000322FE"/>
    <w:rsid w:val="0003658E"/>
    <w:rsid w:val="000368F3"/>
    <w:rsid w:val="00043160"/>
    <w:rsid w:val="00043D61"/>
    <w:rsid w:val="00045A2B"/>
    <w:rsid w:val="00050BCB"/>
    <w:rsid w:val="00051F57"/>
    <w:rsid w:val="00052162"/>
    <w:rsid w:val="00052F33"/>
    <w:rsid w:val="00055362"/>
    <w:rsid w:val="0006067E"/>
    <w:rsid w:val="00061470"/>
    <w:rsid w:val="000625DA"/>
    <w:rsid w:val="000630B4"/>
    <w:rsid w:val="000668BF"/>
    <w:rsid w:val="0006691E"/>
    <w:rsid w:val="00066FA0"/>
    <w:rsid w:val="0006712A"/>
    <w:rsid w:val="00070A8F"/>
    <w:rsid w:val="00070EE6"/>
    <w:rsid w:val="0007204E"/>
    <w:rsid w:val="00073737"/>
    <w:rsid w:val="00073EA6"/>
    <w:rsid w:val="000766C0"/>
    <w:rsid w:val="000824CA"/>
    <w:rsid w:val="0008464B"/>
    <w:rsid w:val="000857CA"/>
    <w:rsid w:val="00086B88"/>
    <w:rsid w:val="0009109E"/>
    <w:rsid w:val="00091DBB"/>
    <w:rsid w:val="000925B1"/>
    <w:rsid w:val="000927D7"/>
    <w:rsid w:val="000934A9"/>
    <w:rsid w:val="000938E2"/>
    <w:rsid w:val="000942E2"/>
    <w:rsid w:val="00094A8D"/>
    <w:rsid w:val="00094BD6"/>
    <w:rsid w:val="0009527D"/>
    <w:rsid w:val="0009577F"/>
    <w:rsid w:val="00095DFB"/>
    <w:rsid w:val="00096005"/>
    <w:rsid w:val="00097E3C"/>
    <w:rsid w:val="00097ED6"/>
    <w:rsid w:val="00097F09"/>
    <w:rsid w:val="000A035B"/>
    <w:rsid w:val="000A0C5D"/>
    <w:rsid w:val="000A1022"/>
    <w:rsid w:val="000A1145"/>
    <w:rsid w:val="000A20CC"/>
    <w:rsid w:val="000A29EA"/>
    <w:rsid w:val="000A381B"/>
    <w:rsid w:val="000A42C9"/>
    <w:rsid w:val="000A447F"/>
    <w:rsid w:val="000A48B2"/>
    <w:rsid w:val="000A4A0D"/>
    <w:rsid w:val="000A69C2"/>
    <w:rsid w:val="000A6EC5"/>
    <w:rsid w:val="000A7881"/>
    <w:rsid w:val="000B2F8C"/>
    <w:rsid w:val="000B4B88"/>
    <w:rsid w:val="000B5250"/>
    <w:rsid w:val="000B5A80"/>
    <w:rsid w:val="000B5C18"/>
    <w:rsid w:val="000B66BE"/>
    <w:rsid w:val="000C0ECD"/>
    <w:rsid w:val="000C2300"/>
    <w:rsid w:val="000C316F"/>
    <w:rsid w:val="000C3618"/>
    <w:rsid w:val="000C4B95"/>
    <w:rsid w:val="000C5578"/>
    <w:rsid w:val="000C5826"/>
    <w:rsid w:val="000C6B68"/>
    <w:rsid w:val="000D0E9E"/>
    <w:rsid w:val="000D1D28"/>
    <w:rsid w:val="000D344B"/>
    <w:rsid w:val="000D3D3D"/>
    <w:rsid w:val="000D7B63"/>
    <w:rsid w:val="000E05FE"/>
    <w:rsid w:val="000E25DF"/>
    <w:rsid w:val="000E4236"/>
    <w:rsid w:val="000E5317"/>
    <w:rsid w:val="000E5698"/>
    <w:rsid w:val="000E6D5C"/>
    <w:rsid w:val="000E78A1"/>
    <w:rsid w:val="000E7AB2"/>
    <w:rsid w:val="000F0F0D"/>
    <w:rsid w:val="000F0F96"/>
    <w:rsid w:val="000F1A92"/>
    <w:rsid w:val="000F4131"/>
    <w:rsid w:val="000F4A99"/>
    <w:rsid w:val="000F4AF5"/>
    <w:rsid w:val="000F56F4"/>
    <w:rsid w:val="000F643F"/>
    <w:rsid w:val="000F672D"/>
    <w:rsid w:val="000F6997"/>
    <w:rsid w:val="000F7DAA"/>
    <w:rsid w:val="000F7FC1"/>
    <w:rsid w:val="00101789"/>
    <w:rsid w:val="00105AC1"/>
    <w:rsid w:val="00105ADF"/>
    <w:rsid w:val="001064D9"/>
    <w:rsid w:val="001124CB"/>
    <w:rsid w:val="001130A1"/>
    <w:rsid w:val="0011772D"/>
    <w:rsid w:val="00120C9E"/>
    <w:rsid w:val="00121444"/>
    <w:rsid w:val="00121EBF"/>
    <w:rsid w:val="0012252F"/>
    <w:rsid w:val="00123732"/>
    <w:rsid w:val="001253CE"/>
    <w:rsid w:val="001277A0"/>
    <w:rsid w:val="001304B0"/>
    <w:rsid w:val="00131806"/>
    <w:rsid w:val="001318AA"/>
    <w:rsid w:val="00133335"/>
    <w:rsid w:val="00133B73"/>
    <w:rsid w:val="00133CB7"/>
    <w:rsid w:val="001363A7"/>
    <w:rsid w:val="00136628"/>
    <w:rsid w:val="00137284"/>
    <w:rsid w:val="001427FC"/>
    <w:rsid w:val="00142CE3"/>
    <w:rsid w:val="00143851"/>
    <w:rsid w:val="00143EF7"/>
    <w:rsid w:val="00147437"/>
    <w:rsid w:val="001508BB"/>
    <w:rsid w:val="00150EA7"/>
    <w:rsid w:val="001512EF"/>
    <w:rsid w:val="001523D0"/>
    <w:rsid w:val="0015360F"/>
    <w:rsid w:val="00153850"/>
    <w:rsid w:val="00156ACA"/>
    <w:rsid w:val="00157847"/>
    <w:rsid w:val="00160157"/>
    <w:rsid w:val="001604F1"/>
    <w:rsid w:val="00160FC2"/>
    <w:rsid w:val="00166E8B"/>
    <w:rsid w:val="00167745"/>
    <w:rsid w:val="00167F5B"/>
    <w:rsid w:val="001717EB"/>
    <w:rsid w:val="00172EA5"/>
    <w:rsid w:val="00173080"/>
    <w:rsid w:val="001747EA"/>
    <w:rsid w:val="00175E82"/>
    <w:rsid w:val="00176A90"/>
    <w:rsid w:val="00176C2B"/>
    <w:rsid w:val="00176C33"/>
    <w:rsid w:val="00181DF4"/>
    <w:rsid w:val="00183EE5"/>
    <w:rsid w:val="00184805"/>
    <w:rsid w:val="00186044"/>
    <w:rsid w:val="001862A9"/>
    <w:rsid w:val="001879D7"/>
    <w:rsid w:val="00187D6C"/>
    <w:rsid w:val="001904AC"/>
    <w:rsid w:val="00190F4B"/>
    <w:rsid w:val="001916FA"/>
    <w:rsid w:val="00192D23"/>
    <w:rsid w:val="001936BF"/>
    <w:rsid w:val="0019576B"/>
    <w:rsid w:val="00196189"/>
    <w:rsid w:val="00196F1B"/>
    <w:rsid w:val="001A1A12"/>
    <w:rsid w:val="001A2369"/>
    <w:rsid w:val="001A3C8E"/>
    <w:rsid w:val="001A4952"/>
    <w:rsid w:val="001A4EF6"/>
    <w:rsid w:val="001A6062"/>
    <w:rsid w:val="001A6DD8"/>
    <w:rsid w:val="001A77C7"/>
    <w:rsid w:val="001B09D7"/>
    <w:rsid w:val="001B0AB2"/>
    <w:rsid w:val="001B3373"/>
    <w:rsid w:val="001B3D52"/>
    <w:rsid w:val="001B3FD9"/>
    <w:rsid w:val="001B426A"/>
    <w:rsid w:val="001B68AC"/>
    <w:rsid w:val="001B6F84"/>
    <w:rsid w:val="001B73D4"/>
    <w:rsid w:val="001B7E10"/>
    <w:rsid w:val="001C23BD"/>
    <w:rsid w:val="001C321F"/>
    <w:rsid w:val="001C3812"/>
    <w:rsid w:val="001C3DD5"/>
    <w:rsid w:val="001C40B3"/>
    <w:rsid w:val="001C4E1E"/>
    <w:rsid w:val="001C6021"/>
    <w:rsid w:val="001C63CD"/>
    <w:rsid w:val="001D0AF1"/>
    <w:rsid w:val="001D0F8A"/>
    <w:rsid w:val="001D1751"/>
    <w:rsid w:val="001D2466"/>
    <w:rsid w:val="001D4245"/>
    <w:rsid w:val="001D6526"/>
    <w:rsid w:val="001D6A25"/>
    <w:rsid w:val="001E05B8"/>
    <w:rsid w:val="001E09C5"/>
    <w:rsid w:val="001E1EF4"/>
    <w:rsid w:val="001E2CCF"/>
    <w:rsid w:val="001E3619"/>
    <w:rsid w:val="001E6590"/>
    <w:rsid w:val="001F1BE1"/>
    <w:rsid w:val="001F22D9"/>
    <w:rsid w:val="001F230C"/>
    <w:rsid w:val="001F298E"/>
    <w:rsid w:val="001F2FB3"/>
    <w:rsid w:val="001F48A2"/>
    <w:rsid w:val="001F4E7C"/>
    <w:rsid w:val="001F610D"/>
    <w:rsid w:val="001F6284"/>
    <w:rsid w:val="001F71AA"/>
    <w:rsid w:val="001F7222"/>
    <w:rsid w:val="00201839"/>
    <w:rsid w:val="002018DD"/>
    <w:rsid w:val="00202D74"/>
    <w:rsid w:val="00204733"/>
    <w:rsid w:val="00206E10"/>
    <w:rsid w:val="00210275"/>
    <w:rsid w:val="00210A62"/>
    <w:rsid w:val="00211251"/>
    <w:rsid w:val="0021228F"/>
    <w:rsid w:val="0021242B"/>
    <w:rsid w:val="00213294"/>
    <w:rsid w:val="0021350F"/>
    <w:rsid w:val="00217E87"/>
    <w:rsid w:val="002214DB"/>
    <w:rsid w:val="00221D03"/>
    <w:rsid w:val="0022204C"/>
    <w:rsid w:val="0022377C"/>
    <w:rsid w:val="0022380C"/>
    <w:rsid w:val="00224FCB"/>
    <w:rsid w:val="002265F9"/>
    <w:rsid w:val="00227DE6"/>
    <w:rsid w:val="00233340"/>
    <w:rsid w:val="00234019"/>
    <w:rsid w:val="00236CB6"/>
    <w:rsid w:val="00237910"/>
    <w:rsid w:val="00240D5D"/>
    <w:rsid w:val="0024142E"/>
    <w:rsid w:val="00242A03"/>
    <w:rsid w:val="00242F7B"/>
    <w:rsid w:val="002438EC"/>
    <w:rsid w:val="002443AA"/>
    <w:rsid w:val="00244A9C"/>
    <w:rsid w:val="00244C05"/>
    <w:rsid w:val="00247F31"/>
    <w:rsid w:val="0025077A"/>
    <w:rsid w:val="0025150E"/>
    <w:rsid w:val="00251B85"/>
    <w:rsid w:val="00251C36"/>
    <w:rsid w:val="00251F3F"/>
    <w:rsid w:val="002532E3"/>
    <w:rsid w:val="0025607C"/>
    <w:rsid w:val="00257EC2"/>
    <w:rsid w:val="00257F3A"/>
    <w:rsid w:val="00260DA9"/>
    <w:rsid w:val="002611FD"/>
    <w:rsid w:val="00261BCF"/>
    <w:rsid w:val="00262DAB"/>
    <w:rsid w:val="00262E97"/>
    <w:rsid w:val="00264ABC"/>
    <w:rsid w:val="00265081"/>
    <w:rsid w:val="00265A35"/>
    <w:rsid w:val="00266125"/>
    <w:rsid w:val="00266E1E"/>
    <w:rsid w:val="00267E03"/>
    <w:rsid w:val="002718D7"/>
    <w:rsid w:val="0027565A"/>
    <w:rsid w:val="00280286"/>
    <w:rsid w:val="0028165F"/>
    <w:rsid w:val="00281BC7"/>
    <w:rsid w:val="00281D07"/>
    <w:rsid w:val="002823A2"/>
    <w:rsid w:val="00282709"/>
    <w:rsid w:val="0028391D"/>
    <w:rsid w:val="002846AC"/>
    <w:rsid w:val="002846CD"/>
    <w:rsid w:val="00291755"/>
    <w:rsid w:val="00295936"/>
    <w:rsid w:val="002971C7"/>
    <w:rsid w:val="002A07C4"/>
    <w:rsid w:val="002A1CEF"/>
    <w:rsid w:val="002A2718"/>
    <w:rsid w:val="002A4A37"/>
    <w:rsid w:val="002A4B6E"/>
    <w:rsid w:val="002A5C84"/>
    <w:rsid w:val="002B2085"/>
    <w:rsid w:val="002B370E"/>
    <w:rsid w:val="002B3CFE"/>
    <w:rsid w:val="002B505E"/>
    <w:rsid w:val="002B5C3F"/>
    <w:rsid w:val="002B5CCD"/>
    <w:rsid w:val="002B6481"/>
    <w:rsid w:val="002B6AD5"/>
    <w:rsid w:val="002C2FEE"/>
    <w:rsid w:val="002C396D"/>
    <w:rsid w:val="002C42F5"/>
    <w:rsid w:val="002C461F"/>
    <w:rsid w:val="002C772D"/>
    <w:rsid w:val="002C780E"/>
    <w:rsid w:val="002C79F9"/>
    <w:rsid w:val="002D07E9"/>
    <w:rsid w:val="002D0BB8"/>
    <w:rsid w:val="002D4FB8"/>
    <w:rsid w:val="002D629E"/>
    <w:rsid w:val="002E526B"/>
    <w:rsid w:val="002E5690"/>
    <w:rsid w:val="002E5BA7"/>
    <w:rsid w:val="002E6161"/>
    <w:rsid w:val="002E6CB3"/>
    <w:rsid w:val="002E7722"/>
    <w:rsid w:val="002E7928"/>
    <w:rsid w:val="002F39F5"/>
    <w:rsid w:val="002F5448"/>
    <w:rsid w:val="002F7EC0"/>
    <w:rsid w:val="003027BC"/>
    <w:rsid w:val="00302D09"/>
    <w:rsid w:val="0030340C"/>
    <w:rsid w:val="00303436"/>
    <w:rsid w:val="00304C41"/>
    <w:rsid w:val="00304E94"/>
    <w:rsid w:val="00305507"/>
    <w:rsid w:val="00305DBF"/>
    <w:rsid w:val="0030736B"/>
    <w:rsid w:val="00312C2E"/>
    <w:rsid w:val="003138B6"/>
    <w:rsid w:val="00315A66"/>
    <w:rsid w:val="00315F6F"/>
    <w:rsid w:val="003169D2"/>
    <w:rsid w:val="00316A69"/>
    <w:rsid w:val="0031704B"/>
    <w:rsid w:val="003207B1"/>
    <w:rsid w:val="00320B3D"/>
    <w:rsid w:val="00320CB0"/>
    <w:rsid w:val="00321887"/>
    <w:rsid w:val="003219F6"/>
    <w:rsid w:val="003222F2"/>
    <w:rsid w:val="0032273E"/>
    <w:rsid w:val="00322D2C"/>
    <w:rsid w:val="0032507F"/>
    <w:rsid w:val="0032576C"/>
    <w:rsid w:val="003257EE"/>
    <w:rsid w:val="00325922"/>
    <w:rsid w:val="00325E21"/>
    <w:rsid w:val="003264F5"/>
    <w:rsid w:val="00326E2F"/>
    <w:rsid w:val="0033006C"/>
    <w:rsid w:val="003326D1"/>
    <w:rsid w:val="00332945"/>
    <w:rsid w:val="0033552E"/>
    <w:rsid w:val="00340944"/>
    <w:rsid w:val="0034252A"/>
    <w:rsid w:val="0034314B"/>
    <w:rsid w:val="0034352C"/>
    <w:rsid w:val="00344031"/>
    <w:rsid w:val="00344411"/>
    <w:rsid w:val="0034456D"/>
    <w:rsid w:val="00344FD6"/>
    <w:rsid w:val="00345F15"/>
    <w:rsid w:val="00347398"/>
    <w:rsid w:val="00350532"/>
    <w:rsid w:val="0035084A"/>
    <w:rsid w:val="00352222"/>
    <w:rsid w:val="0035294C"/>
    <w:rsid w:val="003544D5"/>
    <w:rsid w:val="0035499A"/>
    <w:rsid w:val="0035529B"/>
    <w:rsid w:val="00356DB3"/>
    <w:rsid w:val="0035702F"/>
    <w:rsid w:val="00357859"/>
    <w:rsid w:val="00360296"/>
    <w:rsid w:val="00361515"/>
    <w:rsid w:val="0036200A"/>
    <w:rsid w:val="00362733"/>
    <w:rsid w:val="003637B8"/>
    <w:rsid w:val="003649DD"/>
    <w:rsid w:val="00365BC3"/>
    <w:rsid w:val="00366DE7"/>
    <w:rsid w:val="00370B6D"/>
    <w:rsid w:val="00371142"/>
    <w:rsid w:val="003713B7"/>
    <w:rsid w:val="00371F8C"/>
    <w:rsid w:val="00372637"/>
    <w:rsid w:val="00372943"/>
    <w:rsid w:val="003734C6"/>
    <w:rsid w:val="003770B0"/>
    <w:rsid w:val="00377CC4"/>
    <w:rsid w:val="0038050B"/>
    <w:rsid w:val="00380B8E"/>
    <w:rsid w:val="0038309B"/>
    <w:rsid w:val="00383918"/>
    <w:rsid w:val="00384D52"/>
    <w:rsid w:val="00386484"/>
    <w:rsid w:val="00387247"/>
    <w:rsid w:val="00387E1F"/>
    <w:rsid w:val="00390292"/>
    <w:rsid w:val="00391115"/>
    <w:rsid w:val="00391BF3"/>
    <w:rsid w:val="00392EF2"/>
    <w:rsid w:val="00394564"/>
    <w:rsid w:val="003968FD"/>
    <w:rsid w:val="00397391"/>
    <w:rsid w:val="003A1663"/>
    <w:rsid w:val="003A27E4"/>
    <w:rsid w:val="003A5B58"/>
    <w:rsid w:val="003A5EB8"/>
    <w:rsid w:val="003A7103"/>
    <w:rsid w:val="003A719D"/>
    <w:rsid w:val="003B003B"/>
    <w:rsid w:val="003B213F"/>
    <w:rsid w:val="003B2614"/>
    <w:rsid w:val="003B2BD5"/>
    <w:rsid w:val="003B2C0F"/>
    <w:rsid w:val="003B2C89"/>
    <w:rsid w:val="003B2C91"/>
    <w:rsid w:val="003B36A8"/>
    <w:rsid w:val="003B4263"/>
    <w:rsid w:val="003B4BBB"/>
    <w:rsid w:val="003B4D4C"/>
    <w:rsid w:val="003B5586"/>
    <w:rsid w:val="003B6687"/>
    <w:rsid w:val="003C2358"/>
    <w:rsid w:val="003C3A17"/>
    <w:rsid w:val="003C5739"/>
    <w:rsid w:val="003C59AE"/>
    <w:rsid w:val="003D116D"/>
    <w:rsid w:val="003D1783"/>
    <w:rsid w:val="003D3610"/>
    <w:rsid w:val="003D5528"/>
    <w:rsid w:val="003D580E"/>
    <w:rsid w:val="003D6F73"/>
    <w:rsid w:val="003E15F6"/>
    <w:rsid w:val="003E1B07"/>
    <w:rsid w:val="003E2817"/>
    <w:rsid w:val="003E2F21"/>
    <w:rsid w:val="003E35D4"/>
    <w:rsid w:val="003F228D"/>
    <w:rsid w:val="003F5883"/>
    <w:rsid w:val="003F6833"/>
    <w:rsid w:val="003F6B14"/>
    <w:rsid w:val="003F790B"/>
    <w:rsid w:val="004000A9"/>
    <w:rsid w:val="00402F4C"/>
    <w:rsid w:val="004061FC"/>
    <w:rsid w:val="0040737A"/>
    <w:rsid w:val="004119E8"/>
    <w:rsid w:val="00411CD0"/>
    <w:rsid w:val="0041313C"/>
    <w:rsid w:val="00413AF4"/>
    <w:rsid w:val="00414DD6"/>
    <w:rsid w:val="00415F28"/>
    <w:rsid w:val="004167FD"/>
    <w:rsid w:val="00421144"/>
    <w:rsid w:val="00422654"/>
    <w:rsid w:val="0042354E"/>
    <w:rsid w:val="00423FDD"/>
    <w:rsid w:val="004272F7"/>
    <w:rsid w:val="00427383"/>
    <w:rsid w:val="0043138A"/>
    <w:rsid w:val="00431C0E"/>
    <w:rsid w:val="004332F2"/>
    <w:rsid w:val="004335CC"/>
    <w:rsid w:val="0043429C"/>
    <w:rsid w:val="0043452E"/>
    <w:rsid w:val="00435C24"/>
    <w:rsid w:val="00436448"/>
    <w:rsid w:val="00436C70"/>
    <w:rsid w:val="0044171C"/>
    <w:rsid w:val="00442E1F"/>
    <w:rsid w:val="00444159"/>
    <w:rsid w:val="00444232"/>
    <w:rsid w:val="00444EDE"/>
    <w:rsid w:val="00445807"/>
    <w:rsid w:val="00446222"/>
    <w:rsid w:val="00452D31"/>
    <w:rsid w:val="00453148"/>
    <w:rsid w:val="004538C5"/>
    <w:rsid w:val="00454DB9"/>
    <w:rsid w:val="004553CA"/>
    <w:rsid w:val="004558B0"/>
    <w:rsid w:val="00455D07"/>
    <w:rsid w:val="00456E7E"/>
    <w:rsid w:val="00457201"/>
    <w:rsid w:val="00461487"/>
    <w:rsid w:val="004622D5"/>
    <w:rsid w:val="00463184"/>
    <w:rsid w:val="00464553"/>
    <w:rsid w:val="004646B5"/>
    <w:rsid w:val="004661BF"/>
    <w:rsid w:val="004661F5"/>
    <w:rsid w:val="00470BE9"/>
    <w:rsid w:val="0047404C"/>
    <w:rsid w:val="004749FF"/>
    <w:rsid w:val="0047511D"/>
    <w:rsid w:val="004761BE"/>
    <w:rsid w:val="00480EEB"/>
    <w:rsid w:val="004815F4"/>
    <w:rsid w:val="00482012"/>
    <w:rsid w:val="004829D0"/>
    <w:rsid w:val="00484A26"/>
    <w:rsid w:val="00496D4B"/>
    <w:rsid w:val="00496E54"/>
    <w:rsid w:val="0049743B"/>
    <w:rsid w:val="004979B3"/>
    <w:rsid w:val="004A249E"/>
    <w:rsid w:val="004A47AA"/>
    <w:rsid w:val="004A559B"/>
    <w:rsid w:val="004A6D47"/>
    <w:rsid w:val="004A6DDC"/>
    <w:rsid w:val="004A745B"/>
    <w:rsid w:val="004B393F"/>
    <w:rsid w:val="004B6223"/>
    <w:rsid w:val="004B72F0"/>
    <w:rsid w:val="004C04C1"/>
    <w:rsid w:val="004C0F7D"/>
    <w:rsid w:val="004C1B37"/>
    <w:rsid w:val="004C43B3"/>
    <w:rsid w:val="004C47FB"/>
    <w:rsid w:val="004C6EBF"/>
    <w:rsid w:val="004D2944"/>
    <w:rsid w:val="004D4211"/>
    <w:rsid w:val="004D4C4C"/>
    <w:rsid w:val="004D70AC"/>
    <w:rsid w:val="004D7132"/>
    <w:rsid w:val="004E0F0F"/>
    <w:rsid w:val="004E5808"/>
    <w:rsid w:val="004E7496"/>
    <w:rsid w:val="004F07CD"/>
    <w:rsid w:val="004F14A9"/>
    <w:rsid w:val="004F6C7B"/>
    <w:rsid w:val="00502079"/>
    <w:rsid w:val="0050226E"/>
    <w:rsid w:val="005033AF"/>
    <w:rsid w:val="005038A0"/>
    <w:rsid w:val="00504C53"/>
    <w:rsid w:val="00505068"/>
    <w:rsid w:val="00506804"/>
    <w:rsid w:val="00506B3F"/>
    <w:rsid w:val="00506D82"/>
    <w:rsid w:val="005103B2"/>
    <w:rsid w:val="0051097C"/>
    <w:rsid w:val="00510A1F"/>
    <w:rsid w:val="0051111B"/>
    <w:rsid w:val="00511637"/>
    <w:rsid w:val="005131D7"/>
    <w:rsid w:val="00513948"/>
    <w:rsid w:val="00513DD4"/>
    <w:rsid w:val="00516833"/>
    <w:rsid w:val="00516964"/>
    <w:rsid w:val="00517971"/>
    <w:rsid w:val="00520017"/>
    <w:rsid w:val="00523E7F"/>
    <w:rsid w:val="00524D78"/>
    <w:rsid w:val="00524F44"/>
    <w:rsid w:val="00527520"/>
    <w:rsid w:val="005323A4"/>
    <w:rsid w:val="00533C12"/>
    <w:rsid w:val="00533EDA"/>
    <w:rsid w:val="00534DB6"/>
    <w:rsid w:val="00535E3D"/>
    <w:rsid w:val="00537D33"/>
    <w:rsid w:val="0054077F"/>
    <w:rsid w:val="00540B85"/>
    <w:rsid w:val="00542704"/>
    <w:rsid w:val="00542A82"/>
    <w:rsid w:val="00542D7C"/>
    <w:rsid w:val="00543BE8"/>
    <w:rsid w:val="00544203"/>
    <w:rsid w:val="0054473B"/>
    <w:rsid w:val="00546894"/>
    <w:rsid w:val="00550127"/>
    <w:rsid w:val="00554201"/>
    <w:rsid w:val="00555126"/>
    <w:rsid w:val="00555BAB"/>
    <w:rsid w:val="005602FB"/>
    <w:rsid w:val="005612C5"/>
    <w:rsid w:val="00561660"/>
    <w:rsid w:val="0056169C"/>
    <w:rsid w:val="00561BDE"/>
    <w:rsid w:val="00562114"/>
    <w:rsid w:val="00562353"/>
    <w:rsid w:val="005624B8"/>
    <w:rsid w:val="00563829"/>
    <w:rsid w:val="005655D4"/>
    <w:rsid w:val="00565F38"/>
    <w:rsid w:val="005678F4"/>
    <w:rsid w:val="00567FD3"/>
    <w:rsid w:val="00572A77"/>
    <w:rsid w:val="005734D0"/>
    <w:rsid w:val="00576159"/>
    <w:rsid w:val="00581264"/>
    <w:rsid w:val="00581752"/>
    <w:rsid w:val="00582450"/>
    <w:rsid w:val="00582DF1"/>
    <w:rsid w:val="0058357E"/>
    <w:rsid w:val="005846EC"/>
    <w:rsid w:val="00586909"/>
    <w:rsid w:val="00587524"/>
    <w:rsid w:val="005916D8"/>
    <w:rsid w:val="00591EAE"/>
    <w:rsid w:val="005949E6"/>
    <w:rsid w:val="005952DF"/>
    <w:rsid w:val="0059597C"/>
    <w:rsid w:val="00595AF0"/>
    <w:rsid w:val="00596688"/>
    <w:rsid w:val="005A116F"/>
    <w:rsid w:val="005A12C7"/>
    <w:rsid w:val="005A3954"/>
    <w:rsid w:val="005A3DF9"/>
    <w:rsid w:val="005A4039"/>
    <w:rsid w:val="005A4DBA"/>
    <w:rsid w:val="005A6FB4"/>
    <w:rsid w:val="005B039A"/>
    <w:rsid w:val="005B14A6"/>
    <w:rsid w:val="005B2156"/>
    <w:rsid w:val="005B2E8B"/>
    <w:rsid w:val="005B37AC"/>
    <w:rsid w:val="005B5340"/>
    <w:rsid w:val="005B6664"/>
    <w:rsid w:val="005B7CA2"/>
    <w:rsid w:val="005C0705"/>
    <w:rsid w:val="005C2E5D"/>
    <w:rsid w:val="005C3554"/>
    <w:rsid w:val="005C6018"/>
    <w:rsid w:val="005D06A8"/>
    <w:rsid w:val="005D3964"/>
    <w:rsid w:val="005D3B3E"/>
    <w:rsid w:val="005D4438"/>
    <w:rsid w:val="005D5BCA"/>
    <w:rsid w:val="005D6298"/>
    <w:rsid w:val="005D6C2A"/>
    <w:rsid w:val="005D763A"/>
    <w:rsid w:val="005E02D3"/>
    <w:rsid w:val="005E0DBF"/>
    <w:rsid w:val="005E48F8"/>
    <w:rsid w:val="005E4D5C"/>
    <w:rsid w:val="005E6A1D"/>
    <w:rsid w:val="005F1E43"/>
    <w:rsid w:val="005F2B2A"/>
    <w:rsid w:val="005F32B4"/>
    <w:rsid w:val="005F545D"/>
    <w:rsid w:val="005F60C2"/>
    <w:rsid w:val="005F6471"/>
    <w:rsid w:val="005F72C4"/>
    <w:rsid w:val="005F7A84"/>
    <w:rsid w:val="00600270"/>
    <w:rsid w:val="00600D05"/>
    <w:rsid w:val="00600D07"/>
    <w:rsid w:val="00605EA6"/>
    <w:rsid w:val="00606165"/>
    <w:rsid w:val="00612979"/>
    <w:rsid w:val="0061305C"/>
    <w:rsid w:val="00615C64"/>
    <w:rsid w:val="0061610A"/>
    <w:rsid w:val="00621651"/>
    <w:rsid w:val="00622271"/>
    <w:rsid w:val="00623365"/>
    <w:rsid w:val="006233D6"/>
    <w:rsid w:val="006236E9"/>
    <w:rsid w:val="00623E2B"/>
    <w:rsid w:val="00623EF1"/>
    <w:rsid w:val="00624BF1"/>
    <w:rsid w:val="00625973"/>
    <w:rsid w:val="00626F29"/>
    <w:rsid w:val="006276D6"/>
    <w:rsid w:val="00630E27"/>
    <w:rsid w:val="00631B26"/>
    <w:rsid w:val="00632EBB"/>
    <w:rsid w:val="00634775"/>
    <w:rsid w:val="006358AC"/>
    <w:rsid w:val="00635B7E"/>
    <w:rsid w:val="00636B3F"/>
    <w:rsid w:val="00636E0C"/>
    <w:rsid w:val="00636FEA"/>
    <w:rsid w:val="00637455"/>
    <w:rsid w:val="00637972"/>
    <w:rsid w:val="006424BB"/>
    <w:rsid w:val="00644679"/>
    <w:rsid w:val="0064488A"/>
    <w:rsid w:val="006449A0"/>
    <w:rsid w:val="0064549A"/>
    <w:rsid w:val="00647CFE"/>
    <w:rsid w:val="0065026A"/>
    <w:rsid w:val="00650C68"/>
    <w:rsid w:val="00655682"/>
    <w:rsid w:val="006559D0"/>
    <w:rsid w:val="00660011"/>
    <w:rsid w:val="006602D7"/>
    <w:rsid w:val="006609E6"/>
    <w:rsid w:val="006620C4"/>
    <w:rsid w:val="006623E2"/>
    <w:rsid w:val="00662AAA"/>
    <w:rsid w:val="00664457"/>
    <w:rsid w:val="00664D01"/>
    <w:rsid w:val="00670820"/>
    <w:rsid w:val="0067294D"/>
    <w:rsid w:val="006737D8"/>
    <w:rsid w:val="00674059"/>
    <w:rsid w:val="0067437F"/>
    <w:rsid w:val="0067467D"/>
    <w:rsid w:val="00674A6A"/>
    <w:rsid w:val="00675487"/>
    <w:rsid w:val="006760DB"/>
    <w:rsid w:val="00676581"/>
    <w:rsid w:val="0067746E"/>
    <w:rsid w:val="00680036"/>
    <w:rsid w:val="006821DE"/>
    <w:rsid w:val="00682361"/>
    <w:rsid w:val="00684376"/>
    <w:rsid w:val="00684C6E"/>
    <w:rsid w:val="006860E3"/>
    <w:rsid w:val="00686B21"/>
    <w:rsid w:val="0068737B"/>
    <w:rsid w:val="006878A7"/>
    <w:rsid w:val="00687ADC"/>
    <w:rsid w:val="006905A6"/>
    <w:rsid w:val="006910A9"/>
    <w:rsid w:val="006933EC"/>
    <w:rsid w:val="00697AF0"/>
    <w:rsid w:val="00697BAD"/>
    <w:rsid w:val="006A17FA"/>
    <w:rsid w:val="006A1A3C"/>
    <w:rsid w:val="006A2F7B"/>
    <w:rsid w:val="006A31FF"/>
    <w:rsid w:val="006A4218"/>
    <w:rsid w:val="006A5A86"/>
    <w:rsid w:val="006A5B5F"/>
    <w:rsid w:val="006A69D9"/>
    <w:rsid w:val="006A76DA"/>
    <w:rsid w:val="006B0E4B"/>
    <w:rsid w:val="006B1409"/>
    <w:rsid w:val="006B16AE"/>
    <w:rsid w:val="006B1DE2"/>
    <w:rsid w:val="006B211E"/>
    <w:rsid w:val="006B2B80"/>
    <w:rsid w:val="006B2F3C"/>
    <w:rsid w:val="006B3225"/>
    <w:rsid w:val="006B379A"/>
    <w:rsid w:val="006B39CE"/>
    <w:rsid w:val="006B3E9C"/>
    <w:rsid w:val="006B40E5"/>
    <w:rsid w:val="006B55FC"/>
    <w:rsid w:val="006B5BA1"/>
    <w:rsid w:val="006B5BC0"/>
    <w:rsid w:val="006C035D"/>
    <w:rsid w:val="006C2512"/>
    <w:rsid w:val="006C6107"/>
    <w:rsid w:val="006C617C"/>
    <w:rsid w:val="006C6392"/>
    <w:rsid w:val="006C7CB8"/>
    <w:rsid w:val="006D1748"/>
    <w:rsid w:val="006D23A3"/>
    <w:rsid w:val="006D2BBC"/>
    <w:rsid w:val="006D47B0"/>
    <w:rsid w:val="006D4A67"/>
    <w:rsid w:val="006D4C7A"/>
    <w:rsid w:val="006D6C0C"/>
    <w:rsid w:val="006D7617"/>
    <w:rsid w:val="006E1E04"/>
    <w:rsid w:val="006E2714"/>
    <w:rsid w:val="006E59C3"/>
    <w:rsid w:val="006E703B"/>
    <w:rsid w:val="006F0700"/>
    <w:rsid w:val="006F0B0E"/>
    <w:rsid w:val="006F0EED"/>
    <w:rsid w:val="006F0F48"/>
    <w:rsid w:val="006F28D6"/>
    <w:rsid w:val="006F3154"/>
    <w:rsid w:val="006F3394"/>
    <w:rsid w:val="006F3910"/>
    <w:rsid w:val="006F46AD"/>
    <w:rsid w:val="006F55AD"/>
    <w:rsid w:val="006F6AD7"/>
    <w:rsid w:val="0070029A"/>
    <w:rsid w:val="00701433"/>
    <w:rsid w:val="0070177A"/>
    <w:rsid w:val="00701C5C"/>
    <w:rsid w:val="00702067"/>
    <w:rsid w:val="0070396B"/>
    <w:rsid w:val="00703B62"/>
    <w:rsid w:val="00710346"/>
    <w:rsid w:val="007120B5"/>
    <w:rsid w:val="007125A6"/>
    <w:rsid w:val="00712E80"/>
    <w:rsid w:val="0071356E"/>
    <w:rsid w:val="00714389"/>
    <w:rsid w:val="0071554C"/>
    <w:rsid w:val="007163D3"/>
    <w:rsid w:val="0071759B"/>
    <w:rsid w:val="00721E4E"/>
    <w:rsid w:val="00722683"/>
    <w:rsid w:val="007227B3"/>
    <w:rsid w:val="007243CA"/>
    <w:rsid w:val="00726601"/>
    <w:rsid w:val="00726FB4"/>
    <w:rsid w:val="00730544"/>
    <w:rsid w:val="00731919"/>
    <w:rsid w:val="00731DC5"/>
    <w:rsid w:val="00731FBC"/>
    <w:rsid w:val="0073209B"/>
    <w:rsid w:val="00734D66"/>
    <w:rsid w:val="007357F0"/>
    <w:rsid w:val="007359FF"/>
    <w:rsid w:val="00737A81"/>
    <w:rsid w:val="00737A89"/>
    <w:rsid w:val="00742C8C"/>
    <w:rsid w:val="00745429"/>
    <w:rsid w:val="00745E52"/>
    <w:rsid w:val="0074670A"/>
    <w:rsid w:val="007471ED"/>
    <w:rsid w:val="00747360"/>
    <w:rsid w:val="0075231A"/>
    <w:rsid w:val="00752B51"/>
    <w:rsid w:val="0075624B"/>
    <w:rsid w:val="00756842"/>
    <w:rsid w:val="007568F5"/>
    <w:rsid w:val="00760327"/>
    <w:rsid w:val="00762986"/>
    <w:rsid w:val="007634F3"/>
    <w:rsid w:val="007717D4"/>
    <w:rsid w:val="00771BD8"/>
    <w:rsid w:val="007729FB"/>
    <w:rsid w:val="0077315F"/>
    <w:rsid w:val="007735F2"/>
    <w:rsid w:val="00777798"/>
    <w:rsid w:val="00780324"/>
    <w:rsid w:val="00780F8C"/>
    <w:rsid w:val="00781315"/>
    <w:rsid w:val="0078703B"/>
    <w:rsid w:val="00790321"/>
    <w:rsid w:val="0079413F"/>
    <w:rsid w:val="0079505F"/>
    <w:rsid w:val="00795A06"/>
    <w:rsid w:val="00795B8C"/>
    <w:rsid w:val="00795E83"/>
    <w:rsid w:val="00796BE6"/>
    <w:rsid w:val="007976AA"/>
    <w:rsid w:val="00797FD4"/>
    <w:rsid w:val="007A088E"/>
    <w:rsid w:val="007A1332"/>
    <w:rsid w:val="007A18D7"/>
    <w:rsid w:val="007A2B1C"/>
    <w:rsid w:val="007A5284"/>
    <w:rsid w:val="007A5D3B"/>
    <w:rsid w:val="007A65AC"/>
    <w:rsid w:val="007B024D"/>
    <w:rsid w:val="007B2BCD"/>
    <w:rsid w:val="007B2F02"/>
    <w:rsid w:val="007B36F5"/>
    <w:rsid w:val="007B449C"/>
    <w:rsid w:val="007B44DE"/>
    <w:rsid w:val="007B4F55"/>
    <w:rsid w:val="007B563A"/>
    <w:rsid w:val="007B66D5"/>
    <w:rsid w:val="007B78CE"/>
    <w:rsid w:val="007C06CC"/>
    <w:rsid w:val="007C09A5"/>
    <w:rsid w:val="007C0B1C"/>
    <w:rsid w:val="007C2D18"/>
    <w:rsid w:val="007C3BAB"/>
    <w:rsid w:val="007C425A"/>
    <w:rsid w:val="007C5F8C"/>
    <w:rsid w:val="007C687B"/>
    <w:rsid w:val="007C6D1D"/>
    <w:rsid w:val="007C779B"/>
    <w:rsid w:val="007C7B33"/>
    <w:rsid w:val="007D0B23"/>
    <w:rsid w:val="007D13A9"/>
    <w:rsid w:val="007D1B01"/>
    <w:rsid w:val="007D4D87"/>
    <w:rsid w:val="007D65FC"/>
    <w:rsid w:val="007D668F"/>
    <w:rsid w:val="007D7BE6"/>
    <w:rsid w:val="007E02B8"/>
    <w:rsid w:val="007E1D7A"/>
    <w:rsid w:val="007E439C"/>
    <w:rsid w:val="007E54A2"/>
    <w:rsid w:val="007E62B4"/>
    <w:rsid w:val="007F0ED7"/>
    <w:rsid w:val="007F122A"/>
    <w:rsid w:val="007F1BC4"/>
    <w:rsid w:val="007F249D"/>
    <w:rsid w:val="007F3C50"/>
    <w:rsid w:val="007F4625"/>
    <w:rsid w:val="007F513D"/>
    <w:rsid w:val="007F5469"/>
    <w:rsid w:val="007F5969"/>
    <w:rsid w:val="007F6509"/>
    <w:rsid w:val="007F6572"/>
    <w:rsid w:val="007F714A"/>
    <w:rsid w:val="007F7580"/>
    <w:rsid w:val="007F7D7D"/>
    <w:rsid w:val="008003E5"/>
    <w:rsid w:val="00801354"/>
    <w:rsid w:val="00803ACB"/>
    <w:rsid w:val="00805DB3"/>
    <w:rsid w:val="0080681D"/>
    <w:rsid w:val="00807F14"/>
    <w:rsid w:val="00810012"/>
    <w:rsid w:val="00810425"/>
    <w:rsid w:val="008105AE"/>
    <w:rsid w:val="0081218C"/>
    <w:rsid w:val="00813163"/>
    <w:rsid w:val="00813826"/>
    <w:rsid w:val="00816436"/>
    <w:rsid w:val="00816497"/>
    <w:rsid w:val="00816F86"/>
    <w:rsid w:val="008171BC"/>
    <w:rsid w:val="008178D5"/>
    <w:rsid w:val="00817C70"/>
    <w:rsid w:val="00817DB0"/>
    <w:rsid w:val="008210A1"/>
    <w:rsid w:val="0082220A"/>
    <w:rsid w:val="008242C5"/>
    <w:rsid w:val="00824CD7"/>
    <w:rsid w:val="00825FC3"/>
    <w:rsid w:val="008269B4"/>
    <w:rsid w:val="00832E85"/>
    <w:rsid w:val="00832F33"/>
    <w:rsid w:val="008333DB"/>
    <w:rsid w:val="00834F26"/>
    <w:rsid w:val="00840578"/>
    <w:rsid w:val="00844942"/>
    <w:rsid w:val="008479E7"/>
    <w:rsid w:val="00847F7C"/>
    <w:rsid w:val="00850971"/>
    <w:rsid w:val="00850FFB"/>
    <w:rsid w:val="008513AB"/>
    <w:rsid w:val="00852B3D"/>
    <w:rsid w:val="00852EA7"/>
    <w:rsid w:val="00853BA7"/>
    <w:rsid w:val="008545D5"/>
    <w:rsid w:val="0085509E"/>
    <w:rsid w:val="0085789E"/>
    <w:rsid w:val="00861184"/>
    <w:rsid w:val="0086192F"/>
    <w:rsid w:val="00861D5F"/>
    <w:rsid w:val="00864118"/>
    <w:rsid w:val="008641A5"/>
    <w:rsid w:val="008654B2"/>
    <w:rsid w:val="00866F2B"/>
    <w:rsid w:val="00870002"/>
    <w:rsid w:val="0087061E"/>
    <w:rsid w:val="00873BEE"/>
    <w:rsid w:val="00873CA9"/>
    <w:rsid w:val="00874AC7"/>
    <w:rsid w:val="00875C70"/>
    <w:rsid w:val="008778C8"/>
    <w:rsid w:val="00881113"/>
    <w:rsid w:val="00881220"/>
    <w:rsid w:val="008818EF"/>
    <w:rsid w:val="00882578"/>
    <w:rsid w:val="00882628"/>
    <w:rsid w:val="008826FB"/>
    <w:rsid w:val="00883659"/>
    <w:rsid w:val="00884107"/>
    <w:rsid w:val="0088434B"/>
    <w:rsid w:val="00884DB6"/>
    <w:rsid w:val="0088784F"/>
    <w:rsid w:val="00891735"/>
    <w:rsid w:val="0089184F"/>
    <w:rsid w:val="008961A9"/>
    <w:rsid w:val="00896296"/>
    <w:rsid w:val="00896EF5"/>
    <w:rsid w:val="008A200E"/>
    <w:rsid w:val="008A2555"/>
    <w:rsid w:val="008A2958"/>
    <w:rsid w:val="008A2AAD"/>
    <w:rsid w:val="008A3E42"/>
    <w:rsid w:val="008A420D"/>
    <w:rsid w:val="008A6B03"/>
    <w:rsid w:val="008B09AE"/>
    <w:rsid w:val="008B1895"/>
    <w:rsid w:val="008B1D22"/>
    <w:rsid w:val="008B34F4"/>
    <w:rsid w:val="008B4551"/>
    <w:rsid w:val="008B5466"/>
    <w:rsid w:val="008B626C"/>
    <w:rsid w:val="008C0F3D"/>
    <w:rsid w:val="008C12C6"/>
    <w:rsid w:val="008C1973"/>
    <w:rsid w:val="008C3938"/>
    <w:rsid w:val="008C3BCD"/>
    <w:rsid w:val="008C5247"/>
    <w:rsid w:val="008C6351"/>
    <w:rsid w:val="008C7D65"/>
    <w:rsid w:val="008D27ED"/>
    <w:rsid w:val="008D2D64"/>
    <w:rsid w:val="008D4204"/>
    <w:rsid w:val="008E028E"/>
    <w:rsid w:val="008E132B"/>
    <w:rsid w:val="008E22FC"/>
    <w:rsid w:val="008E4360"/>
    <w:rsid w:val="008E4B7D"/>
    <w:rsid w:val="008E6EB6"/>
    <w:rsid w:val="008E736A"/>
    <w:rsid w:val="008E751D"/>
    <w:rsid w:val="008F028D"/>
    <w:rsid w:val="008F0BA8"/>
    <w:rsid w:val="008F1EDA"/>
    <w:rsid w:val="008F2249"/>
    <w:rsid w:val="008F4C63"/>
    <w:rsid w:val="008F564C"/>
    <w:rsid w:val="008F7D2D"/>
    <w:rsid w:val="0091385A"/>
    <w:rsid w:val="00913CA8"/>
    <w:rsid w:val="00914189"/>
    <w:rsid w:val="00914EA2"/>
    <w:rsid w:val="009152A0"/>
    <w:rsid w:val="009154B9"/>
    <w:rsid w:val="009203B0"/>
    <w:rsid w:val="00920992"/>
    <w:rsid w:val="00920C02"/>
    <w:rsid w:val="009264E8"/>
    <w:rsid w:val="00931868"/>
    <w:rsid w:val="00932D25"/>
    <w:rsid w:val="00934A29"/>
    <w:rsid w:val="00934E58"/>
    <w:rsid w:val="009370BB"/>
    <w:rsid w:val="00937EFE"/>
    <w:rsid w:val="009409BF"/>
    <w:rsid w:val="00940EC6"/>
    <w:rsid w:val="0094297D"/>
    <w:rsid w:val="00944E0A"/>
    <w:rsid w:val="00945A46"/>
    <w:rsid w:val="009461DA"/>
    <w:rsid w:val="00946404"/>
    <w:rsid w:val="009464B8"/>
    <w:rsid w:val="009501E5"/>
    <w:rsid w:val="00950ACB"/>
    <w:rsid w:val="0095523D"/>
    <w:rsid w:val="00956282"/>
    <w:rsid w:val="009566C0"/>
    <w:rsid w:val="00956A48"/>
    <w:rsid w:val="00964260"/>
    <w:rsid w:val="00964465"/>
    <w:rsid w:val="00965236"/>
    <w:rsid w:val="00965768"/>
    <w:rsid w:val="00966C70"/>
    <w:rsid w:val="00971D2B"/>
    <w:rsid w:val="0097225B"/>
    <w:rsid w:val="00972993"/>
    <w:rsid w:val="00973B9E"/>
    <w:rsid w:val="00973F04"/>
    <w:rsid w:val="00974EE8"/>
    <w:rsid w:val="009753EA"/>
    <w:rsid w:val="00975E10"/>
    <w:rsid w:val="00976402"/>
    <w:rsid w:val="0097669F"/>
    <w:rsid w:val="00977458"/>
    <w:rsid w:val="00977688"/>
    <w:rsid w:val="00980B99"/>
    <w:rsid w:val="00980C40"/>
    <w:rsid w:val="00981892"/>
    <w:rsid w:val="00984A6B"/>
    <w:rsid w:val="009871E4"/>
    <w:rsid w:val="009901EA"/>
    <w:rsid w:val="00990837"/>
    <w:rsid w:val="00990EEC"/>
    <w:rsid w:val="00990F48"/>
    <w:rsid w:val="009917C5"/>
    <w:rsid w:val="00993BFC"/>
    <w:rsid w:val="00995104"/>
    <w:rsid w:val="00995270"/>
    <w:rsid w:val="009974F3"/>
    <w:rsid w:val="009A04AF"/>
    <w:rsid w:val="009A1994"/>
    <w:rsid w:val="009A36FD"/>
    <w:rsid w:val="009A4840"/>
    <w:rsid w:val="009A4B47"/>
    <w:rsid w:val="009A585E"/>
    <w:rsid w:val="009A60A7"/>
    <w:rsid w:val="009A60E3"/>
    <w:rsid w:val="009A6133"/>
    <w:rsid w:val="009A7299"/>
    <w:rsid w:val="009A7534"/>
    <w:rsid w:val="009B176B"/>
    <w:rsid w:val="009B52D4"/>
    <w:rsid w:val="009B7DB5"/>
    <w:rsid w:val="009C01C2"/>
    <w:rsid w:val="009C10F4"/>
    <w:rsid w:val="009C4B08"/>
    <w:rsid w:val="009C4D89"/>
    <w:rsid w:val="009C61AB"/>
    <w:rsid w:val="009C6218"/>
    <w:rsid w:val="009C66A1"/>
    <w:rsid w:val="009C6713"/>
    <w:rsid w:val="009C6716"/>
    <w:rsid w:val="009C69F9"/>
    <w:rsid w:val="009D30E5"/>
    <w:rsid w:val="009D4442"/>
    <w:rsid w:val="009D5EEC"/>
    <w:rsid w:val="009D604B"/>
    <w:rsid w:val="009D6201"/>
    <w:rsid w:val="009D6A37"/>
    <w:rsid w:val="009E20ED"/>
    <w:rsid w:val="009E33CD"/>
    <w:rsid w:val="009E36FA"/>
    <w:rsid w:val="009E3988"/>
    <w:rsid w:val="009E3B1B"/>
    <w:rsid w:val="009E3B54"/>
    <w:rsid w:val="009E4158"/>
    <w:rsid w:val="009E646C"/>
    <w:rsid w:val="009E6BFA"/>
    <w:rsid w:val="009E6EC6"/>
    <w:rsid w:val="009E70CD"/>
    <w:rsid w:val="009E7E24"/>
    <w:rsid w:val="009F2E1B"/>
    <w:rsid w:val="009F3631"/>
    <w:rsid w:val="009F3816"/>
    <w:rsid w:val="009F6731"/>
    <w:rsid w:val="009F6B4A"/>
    <w:rsid w:val="00A03614"/>
    <w:rsid w:val="00A065B9"/>
    <w:rsid w:val="00A06D6A"/>
    <w:rsid w:val="00A078BA"/>
    <w:rsid w:val="00A07E12"/>
    <w:rsid w:val="00A10A3E"/>
    <w:rsid w:val="00A10CD7"/>
    <w:rsid w:val="00A12413"/>
    <w:rsid w:val="00A13387"/>
    <w:rsid w:val="00A17376"/>
    <w:rsid w:val="00A204BD"/>
    <w:rsid w:val="00A222E7"/>
    <w:rsid w:val="00A22560"/>
    <w:rsid w:val="00A228D1"/>
    <w:rsid w:val="00A243F4"/>
    <w:rsid w:val="00A31F77"/>
    <w:rsid w:val="00A32179"/>
    <w:rsid w:val="00A322E9"/>
    <w:rsid w:val="00A348E7"/>
    <w:rsid w:val="00A34B24"/>
    <w:rsid w:val="00A37566"/>
    <w:rsid w:val="00A40283"/>
    <w:rsid w:val="00A40742"/>
    <w:rsid w:val="00A4089B"/>
    <w:rsid w:val="00A41921"/>
    <w:rsid w:val="00A41AD7"/>
    <w:rsid w:val="00A43F3C"/>
    <w:rsid w:val="00A44B48"/>
    <w:rsid w:val="00A45A3B"/>
    <w:rsid w:val="00A461FC"/>
    <w:rsid w:val="00A46763"/>
    <w:rsid w:val="00A46834"/>
    <w:rsid w:val="00A471DD"/>
    <w:rsid w:val="00A50095"/>
    <w:rsid w:val="00A51989"/>
    <w:rsid w:val="00A52273"/>
    <w:rsid w:val="00A540A1"/>
    <w:rsid w:val="00A558E5"/>
    <w:rsid w:val="00A55BA2"/>
    <w:rsid w:val="00A6098F"/>
    <w:rsid w:val="00A61E8D"/>
    <w:rsid w:val="00A6239E"/>
    <w:rsid w:val="00A6244F"/>
    <w:rsid w:val="00A637A5"/>
    <w:rsid w:val="00A66D7B"/>
    <w:rsid w:val="00A67D92"/>
    <w:rsid w:val="00A70939"/>
    <w:rsid w:val="00A70E82"/>
    <w:rsid w:val="00A70EDF"/>
    <w:rsid w:val="00A72BC7"/>
    <w:rsid w:val="00A74536"/>
    <w:rsid w:val="00A80A12"/>
    <w:rsid w:val="00A81425"/>
    <w:rsid w:val="00A81A77"/>
    <w:rsid w:val="00A82903"/>
    <w:rsid w:val="00A8373A"/>
    <w:rsid w:val="00A83851"/>
    <w:rsid w:val="00A848FA"/>
    <w:rsid w:val="00A86B57"/>
    <w:rsid w:val="00A8713C"/>
    <w:rsid w:val="00A8738D"/>
    <w:rsid w:val="00A879A5"/>
    <w:rsid w:val="00A90384"/>
    <w:rsid w:val="00A90464"/>
    <w:rsid w:val="00A9084E"/>
    <w:rsid w:val="00A91923"/>
    <w:rsid w:val="00A91D6B"/>
    <w:rsid w:val="00A92EC8"/>
    <w:rsid w:val="00A95F1C"/>
    <w:rsid w:val="00A96E83"/>
    <w:rsid w:val="00A97189"/>
    <w:rsid w:val="00A973E0"/>
    <w:rsid w:val="00AA1654"/>
    <w:rsid w:val="00AA1DFC"/>
    <w:rsid w:val="00AA45AC"/>
    <w:rsid w:val="00AA5318"/>
    <w:rsid w:val="00AA5FE6"/>
    <w:rsid w:val="00AA72B7"/>
    <w:rsid w:val="00AA788D"/>
    <w:rsid w:val="00AB0CC1"/>
    <w:rsid w:val="00AB0DB8"/>
    <w:rsid w:val="00AB0DD4"/>
    <w:rsid w:val="00AB11F2"/>
    <w:rsid w:val="00AB1DBF"/>
    <w:rsid w:val="00AB2973"/>
    <w:rsid w:val="00AB3A85"/>
    <w:rsid w:val="00AB3EB6"/>
    <w:rsid w:val="00AB3F90"/>
    <w:rsid w:val="00AB45C6"/>
    <w:rsid w:val="00AB46B9"/>
    <w:rsid w:val="00AB71BA"/>
    <w:rsid w:val="00AC221C"/>
    <w:rsid w:val="00AC3045"/>
    <w:rsid w:val="00AC4328"/>
    <w:rsid w:val="00AC43F1"/>
    <w:rsid w:val="00AC67B8"/>
    <w:rsid w:val="00AC6FCE"/>
    <w:rsid w:val="00AC7304"/>
    <w:rsid w:val="00AC7D0B"/>
    <w:rsid w:val="00AD0D86"/>
    <w:rsid w:val="00AD25D4"/>
    <w:rsid w:val="00AD5E15"/>
    <w:rsid w:val="00AD6235"/>
    <w:rsid w:val="00AD70AC"/>
    <w:rsid w:val="00AD7E1C"/>
    <w:rsid w:val="00AE159A"/>
    <w:rsid w:val="00AE2872"/>
    <w:rsid w:val="00AE31DA"/>
    <w:rsid w:val="00AE4677"/>
    <w:rsid w:val="00AE5D73"/>
    <w:rsid w:val="00AE6188"/>
    <w:rsid w:val="00AE6F38"/>
    <w:rsid w:val="00AE75BF"/>
    <w:rsid w:val="00AE7FD0"/>
    <w:rsid w:val="00AF0D69"/>
    <w:rsid w:val="00AF1207"/>
    <w:rsid w:val="00AF1A8D"/>
    <w:rsid w:val="00AF306F"/>
    <w:rsid w:val="00AF33D2"/>
    <w:rsid w:val="00AF5235"/>
    <w:rsid w:val="00B019D7"/>
    <w:rsid w:val="00B01A39"/>
    <w:rsid w:val="00B02032"/>
    <w:rsid w:val="00B043C9"/>
    <w:rsid w:val="00B05564"/>
    <w:rsid w:val="00B056EF"/>
    <w:rsid w:val="00B05B5E"/>
    <w:rsid w:val="00B06700"/>
    <w:rsid w:val="00B06E58"/>
    <w:rsid w:val="00B07159"/>
    <w:rsid w:val="00B1031E"/>
    <w:rsid w:val="00B1038F"/>
    <w:rsid w:val="00B1095E"/>
    <w:rsid w:val="00B10C44"/>
    <w:rsid w:val="00B11516"/>
    <w:rsid w:val="00B117DE"/>
    <w:rsid w:val="00B158F3"/>
    <w:rsid w:val="00B15E7F"/>
    <w:rsid w:val="00B17216"/>
    <w:rsid w:val="00B20FF9"/>
    <w:rsid w:val="00B216A1"/>
    <w:rsid w:val="00B2197B"/>
    <w:rsid w:val="00B21CA3"/>
    <w:rsid w:val="00B22FD3"/>
    <w:rsid w:val="00B23D09"/>
    <w:rsid w:val="00B23D11"/>
    <w:rsid w:val="00B26FEB"/>
    <w:rsid w:val="00B27BB8"/>
    <w:rsid w:val="00B30169"/>
    <w:rsid w:val="00B30256"/>
    <w:rsid w:val="00B32A7A"/>
    <w:rsid w:val="00B36FAD"/>
    <w:rsid w:val="00B40467"/>
    <w:rsid w:val="00B4114A"/>
    <w:rsid w:val="00B42CE7"/>
    <w:rsid w:val="00B4329A"/>
    <w:rsid w:val="00B475F2"/>
    <w:rsid w:val="00B47617"/>
    <w:rsid w:val="00B53043"/>
    <w:rsid w:val="00B53EF1"/>
    <w:rsid w:val="00B54450"/>
    <w:rsid w:val="00B549E9"/>
    <w:rsid w:val="00B5550A"/>
    <w:rsid w:val="00B574CC"/>
    <w:rsid w:val="00B57845"/>
    <w:rsid w:val="00B57C8F"/>
    <w:rsid w:val="00B57F1B"/>
    <w:rsid w:val="00B608BA"/>
    <w:rsid w:val="00B616FA"/>
    <w:rsid w:val="00B61912"/>
    <w:rsid w:val="00B61A5F"/>
    <w:rsid w:val="00B62637"/>
    <w:rsid w:val="00B65265"/>
    <w:rsid w:val="00B7153D"/>
    <w:rsid w:val="00B728D1"/>
    <w:rsid w:val="00B73B68"/>
    <w:rsid w:val="00B73DF1"/>
    <w:rsid w:val="00B76E47"/>
    <w:rsid w:val="00B815F2"/>
    <w:rsid w:val="00B82E0F"/>
    <w:rsid w:val="00B835AC"/>
    <w:rsid w:val="00B85679"/>
    <w:rsid w:val="00B85C7E"/>
    <w:rsid w:val="00B87BC2"/>
    <w:rsid w:val="00B90886"/>
    <w:rsid w:val="00B9137A"/>
    <w:rsid w:val="00B91EE1"/>
    <w:rsid w:val="00B91EF1"/>
    <w:rsid w:val="00B92B04"/>
    <w:rsid w:val="00B94EA6"/>
    <w:rsid w:val="00B95BF1"/>
    <w:rsid w:val="00B97791"/>
    <w:rsid w:val="00B97964"/>
    <w:rsid w:val="00BA012B"/>
    <w:rsid w:val="00BA0687"/>
    <w:rsid w:val="00BA0A37"/>
    <w:rsid w:val="00BA2AC1"/>
    <w:rsid w:val="00BA3C55"/>
    <w:rsid w:val="00BA3EF2"/>
    <w:rsid w:val="00BA4F4B"/>
    <w:rsid w:val="00BA5B2E"/>
    <w:rsid w:val="00BA68F3"/>
    <w:rsid w:val="00BB2B8E"/>
    <w:rsid w:val="00BB2DF8"/>
    <w:rsid w:val="00BB4C49"/>
    <w:rsid w:val="00BB50CE"/>
    <w:rsid w:val="00BB539A"/>
    <w:rsid w:val="00BB6FD8"/>
    <w:rsid w:val="00BB74B6"/>
    <w:rsid w:val="00BB78E7"/>
    <w:rsid w:val="00BB7ACE"/>
    <w:rsid w:val="00BC2ADE"/>
    <w:rsid w:val="00BC4B6B"/>
    <w:rsid w:val="00BC5C02"/>
    <w:rsid w:val="00BC63E8"/>
    <w:rsid w:val="00BC6495"/>
    <w:rsid w:val="00BC72EB"/>
    <w:rsid w:val="00BC73F0"/>
    <w:rsid w:val="00BD0C53"/>
    <w:rsid w:val="00BD14EB"/>
    <w:rsid w:val="00BD1A73"/>
    <w:rsid w:val="00BD2B50"/>
    <w:rsid w:val="00BD4718"/>
    <w:rsid w:val="00BD55F2"/>
    <w:rsid w:val="00BD57DB"/>
    <w:rsid w:val="00BD59D4"/>
    <w:rsid w:val="00BD6EF6"/>
    <w:rsid w:val="00BD7CD7"/>
    <w:rsid w:val="00BE127C"/>
    <w:rsid w:val="00BE2562"/>
    <w:rsid w:val="00BE2CD5"/>
    <w:rsid w:val="00BE2F77"/>
    <w:rsid w:val="00BE33EC"/>
    <w:rsid w:val="00BE36B2"/>
    <w:rsid w:val="00BE395C"/>
    <w:rsid w:val="00BE3C81"/>
    <w:rsid w:val="00BE4A61"/>
    <w:rsid w:val="00BE522A"/>
    <w:rsid w:val="00BE5302"/>
    <w:rsid w:val="00BE592E"/>
    <w:rsid w:val="00BE5E85"/>
    <w:rsid w:val="00BE6CED"/>
    <w:rsid w:val="00BF1857"/>
    <w:rsid w:val="00BF21C3"/>
    <w:rsid w:val="00BF319E"/>
    <w:rsid w:val="00BF3423"/>
    <w:rsid w:val="00BF3B37"/>
    <w:rsid w:val="00BF5B02"/>
    <w:rsid w:val="00BF742E"/>
    <w:rsid w:val="00BF7C6B"/>
    <w:rsid w:val="00C00D61"/>
    <w:rsid w:val="00C01B1C"/>
    <w:rsid w:val="00C03362"/>
    <w:rsid w:val="00C03FB2"/>
    <w:rsid w:val="00C04F29"/>
    <w:rsid w:val="00C05E1F"/>
    <w:rsid w:val="00C06D28"/>
    <w:rsid w:val="00C07E45"/>
    <w:rsid w:val="00C12FC8"/>
    <w:rsid w:val="00C13C7A"/>
    <w:rsid w:val="00C1403E"/>
    <w:rsid w:val="00C14265"/>
    <w:rsid w:val="00C148E3"/>
    <w:rsid w:val="00C158ED"/>
    <w:rsid w:val="00C15C2E"/>
    <w:rsid w:val="00C1645E"/>
    <w:rsid w:val="00C214A2"/>
    <w:rsid w:val="00C2208E"/>
    <w:rsid w:val="00C223D8"/>
    <w:rsid w:val="00C236C4"/>
    <w:rsid w:val="00C23CEC"/>
    <w:rsid w:val="00C24E0D"/>
    <w:rsid w:val="00C269ED"/>
    <w:rsid w:val="00C26FDB"/>
    <w:rsid w:val="00C27047"/>
    <w:rsid w:val="00C271D3"/>
    <w:rsid w:val="00C307D9"/>
    <w:rsid w:val="00C309D8"/>
    <w:rsid w:val="00C31BFA"/>
    <w:rsid w:val="00C346E8"/>
    <w:rsid w:val="00C43595"/>
    <w:rsid w:val="00C44094"/>
    <w:rsid w:val="00C4533A"/>
    <w:rsid w:val="00C46254"/>
    <w:rsid w:val="00C46967"/>
    <w:rsid w:val="00C4744C"/>
    <w:rsid w:val="00C4757B"/>
    <w:rsid w:val="00C47D72"/>
    <w:rsid w:val="00C50416"/>
    <w:rsid w:val="00C5096F"/>
    <w:rsid w:val="00C5104F"/>
    <w:rsid w:val="00C51824"/>
    <w:rsid w:val="00C52142"/>
    <w:rsid w:val="00C52596"/>
    <w:rsid w:val="00C52D3B"/>
    <w:rsid w:val="00C54926"/>
    <w:rsid w:val="00C54B12"/>
    <w:rsid w:val="00C60F94"/>
    <w:rsid w:val="00C622B0"/>
    <w:rsid w:val="00C6537E"/>
    <w:rsid w:val="00C65C5C"/>
    <w:rsid w:val="00C663DD"/>
    <w:rsid w:val="00C67D35"/>
    <w:rsid w:val="00C76D50"/>
    <w:rsid w:val="00C76F26"/>
    <w:rsid w:val="00C80F2B"/>
    <w:rsid w:val="00C812BB"/>
    <w:rsid w:val="00C82D9D"/>
    <w:rsid w:val="00C82F7A"/>
    <w:rsid w:val="00C83A99"/>
    <w:rsid w:val="00C85102"/>
    <w:rsid w:val="00C854C6"/>
    <w:rsid w:val="00C85A6A"/>
    <w:rsid w:val="00C9072C"/>
    <w:rsid w:val="00C908FB"/>
    <w:rsid w:val="00C913FA"/>
    <w:rsid w:val="00C91831"/>
    <w:rsid w:val="00C9303B"/>
    <w:rsid w:val="00C932A6"/>
    <w:rsid w:val="00C96353"/>
    <w:rsid w:val="00C96BD2"/>
    <w:rsid w:val="00C96DD6"/>
    <w:rsid w:val="00CA1D20"/>
    <w:rsid w:val="00CA207F"/>
    <w:rsid w:val="00CA28B2"/>
    <w:rsid w:val="00CA38AE"/>
    <w:rsid w:val="00CA4A4C"/>
    <w:rsid w:val="00CA4D71"/>
    <w:rsid w:val="00CA5CAC"/>
    <w:rsid w:val="00CB01EA"/>
    <w:rsid w:val="00CB1311"/>
    <w:rsid w:val="00CB2B78"/>
    <w:rsid w:val="00CB2D55"/>
    <w:rsid w:val="00CB39D1"/>
    <w:rsid w:val="00CB4959"/>
    <w:rsid w:val="00CB5472"/>
    <w:rsid w:val="00CB5D19"/>
    <w:rsid w:val="00CB670A"/>
    <w:rsid w:val="00CC064F"/>
    <w:rsid w:val="00CC1961"/>
    <w:rsid w:val="00CC2439"/>
    <w:rsid w:val="00CC25AE"/>
    <w:rsid w:val="00CC2B5F"/>
    <w:rsid w:val="00CC3506"/>
    <w:rsid w:val="00CC3588"/>
    <w:rsid w:val="00CC4695"/>
    <w:rsid w:val="00CC51FA"/>
    <w:rsid w:val="00CC5579"/>
    <w:rsid w:val="00CC70FE"/>
    <w:rsid w:val="00CC7739"/>
    <w:rsid w:val="00CC7D4C"/>
    <w:rsid w:val="00CD0F58"/>
    <w:rsid w:val="00CD173F"/>
    <w:rsid w:val="00CD29ED"/>
    <w:rsid w:val="00CD46F8"/>
    <w:rsid w:val="00CD60EF"/>
    <w:rsid w:val="00CD6FB2"/>
    <w:rsid w:val="00CD756D"/>
    <w:rsid w:val="00CD7A70"/>
    <w:rsid w:val="00CE2138"/>
    <w:rsid w:val="00CE2990"/>
    <w:rsid w:val="00CE3127"/>
    <w:rsid w:val="00CE54F0"/>
    <w:rsid w:val="00CE5827"/>
    <w:rsid w:val="00CE59CB"/>
    <w:rsid w:val="00CE75EF"/>
    <w:rsid w:val="00CE785A"/>
    <w:rsid w:val="00CF0986"/>
    <w:rsid w:val="00CF1BC3"/>
    <w:rsid w:val="00CF20AC"/>
    <w:rsid w:val="00CF4B58"/>
    <w:rsid w:val="00CF6168"/>
    <w:rsid w:val="00CF7215"/>
    <w:rsid w:val="00CF72B5"/>
    <w:rsid w:val="00CF73DA"/>
    <w:rsid w:val="00D0037F"/>
    <w:rsid w:val="00D0497A"/>
    <w:rsid w:val="00D057EC"/>
    <w:rsid w:val="00D06A77"/>
    <w:rsid w:val="00D12603"/>
    <w:rsid w:val="00D12BB3"/>
    <w:rsid w:val="00D12D40"/>
    <w:rsid w:val="00D15802"/>
    <w:rsid w:val="00D1619C"/>
    <w:rsid w:val="00D16773"/>
    <w:rsid w:val="00D173BB"/>
    <w:rsid w:val="00D20B89"/>
    <w:rsid w:val="00D2272C"/>
    <w:rsid w:val="00D22FDC"/>
    <w:rsid w:val="00D23436"/>
    <w:rsid w:val="00D2418E"/>
    <w:rsid w:val="00D2619A"/>
    <w:rsid w:val="00D26749"/>
    <w:rsid w:val="00D267C0"/>
    <w:rsid w:val="00D278B0"/>
    <w:rsid w:val="00D279B3"/>
    <w:rsid w:val="00D3130F"/>
    <w:rsid w:val="00D31934"/>
    <w:rsid w:val="00D32AC0"/>
    <w:rsid w:val="00D3324E"/>
    <w:rsid w:val="00D35626"/>
    <w:rsid w:val="00D36D91"/>
    <w:rsid w:val="00D400C7"/>
    <w:rsid w:val="00D40A72"/>
    <w:rsid w:val="00D42577"/>
    <w:rsid w:val="00D429B5"/>
    <w:rsid w:val="00D43914"/>
    <w:rsid w:val="00D4440C"/>
    <w:rsid w:val="00D445A2"/>
    <w:rsid w:val="00D45868"/>
    <w:rsid w:val="00D470D9"/>
    <w:rsid w:val="00D473DD"/>
    <w:rsid w:val="00D47AD4"/>
    <w:rsid w:val="00D50161"/>
    <w:rsid w:val="00D513CC"/>
    <w:rsid w:val="00D51AB1"/>
    <w:rsid w:val="00D52F78"/>
    <w:rsid w:val="00D53946"/>
    <w:rsid w:val="00D549C2"/>
    <w:rsid w:val="00D54FF5"/>
    <w:rsid w:val="00D56502"/>
    <w:rsid w:val="00D60F13"/>
    <w:rsid w:val="00D610B0"/>
    <w:rsid w:val="00D611B9"/>
    <w:rsid w:val="00D61E36"/>
    <w:rsid w:val="00D61FA0"/>
    <w:rsid w:val="00D624CF"/>
    <w:rsid w:val="00D62E5C"/>
    <w:rsid w:val="00D63176"/>
    <w:rsid w:val="00D63C36"/>
    <w:rsid w:val="00D67030"/>
    <w:rsid w:val="00D722AE"/>
    <w:rsid w:val="00D7358F"/>
    <w:rsid w:val="00D7467B"/>
    <w:rsid w:val="00D75AF9"/>
    <w:rsid w:val="00D77A0C"/>
    <w:rsid w:val="00D81A73"/>
    <w:rsid w:val="00D82927"/>
    <w:rsid w:val="00D85F4E"/>
    <w:rsid w:val="00D86201"/>
    <w:rsid w:val="00D86555"/>
    <w:rsid w:val="00D86796"/>
    <w:rsid w:val="00D9126E"/>
    <w:rsid w:val="00D9259E"/>
    <w:rsid w:val="00D92F98"/>
    <w:rsid w:val="00D93554"/>
    <w:rsid w:val="00D93A9F"/>
    <w:rsid w:val="00D93E82"/>
    <w:rsid w:val="00D97E17"/>
    <w:rsid w:val="00DA050D"/>
    <w:rsid w:val="00DA2CD0"/>
    <w:rsid w:val="00DA3593"/>
    <w:rsid w:val="00DA5393"/>
    <w:rsid w:val="00DA5531"/>
    <w:rsid w:val="00DA5607"/>
    <w:rsid w:val="00DA735C"/>
    <w:rsid w:val="00DA7BF3"/>
    <w:rsid w:val="00DA7D15"/>
    <w:rsid w:val="00DB2C7A"/>
    <w:rsid w:val="00DB2D0D"/>
    <w:rsid w:val="00DB4086"/>
    <w:rsid w:val="00DB4BBC"/>
    <w:rsid w:val="00DB4D85"/>
    <w:rsid w:val="00DB5CF0"/>
    <w:rsid w:val="00DB612B"/>
    <w:rsid w:val="00DB73BC"/>
    <w:rsid w:val="00DB76ED"/>
    <w:rsid w:val="00DB7747"/>
    <w:rsid w:val="00DB7A47"/>
    <w:rsid w:val="00DC1AA3"/>
    <w:rsid w:val="00DC23C2"/>
    <w:rsid w:val="00DC40DF"/>
    <w:rsid w:val="00DC4CCB"/>
    <w:rsid w:val="00DC55C1"/>
    <w:rsid w:val="00DC6E8E"/>
    <w:rsid w:val="00DC6EC6"/>
    <w:rsid w:val="00DD3A7F"/>
    <w:rsid w:val="00DD431F"/>
    <w:rsid w:val="00DD4DD1"/>
    <w:rsid w:val="00DD50A0"/>
    <w:rsid w:val="00DD7CAA"/>
    <w:rsid w:val="00DE07F0"/>
    <w:rsid w:val="00DE1196"/>
    <w:rsid w:val="00DE151C"/>
    <w:rsid w:val="00DE1A93"/>
    <w:rsid w:val="00DE2009"/>
    <w:rsid w:val="00DE77C2"/>
    <w:rsid w:val="00DF4F0B"/>
    <w:rsid w:val="00DF6C4C"/>
    <w:rsid w:val="00DF7069"/>
    <w:rsid w:val="00DF7846"/>
    <w:rsid w:val="00E01508"/>
    <w:rsid w:val="00E0194C"/>
    <w:rsid w:val="00E0307E"/>
    <w:rsid w:val="00E0398B"/>
    <w:rsid w:val="00E03F35"/>
    <w:rsid w:val="00E0429D"/>
    <w:rsid w:val="00E07AD0"/>
    <w:rsid w:val="00E10180"/>
    <w:rsid w:val="00E120DA"/>
    <w:rsid w:val="00E14DFC"/>
    <w:rsid w:val="00E17AC9"/>
    <w:rsid w:val="00E20983"/>
    <w:rsid w:val="00E2114F"/>
    <w:rsid w:val="00E211D6"/>
    <w:rsid w:val="00E22826"/>
    <w:rsid w:val="00E23178"/>
    <w:rsid w:val="00E24009"/>
    <w:rsid w:val="00E24EA0"/>
    <w:rsid w:val="00E25482"/>
    <w:rsid w:val="00E263D9"/>
    <w:rsid w:val="00E27BFB"/>
    <w:rsid w:val="00E31550"/>
    <w:rsid w:val="00E34307"/>
    <w:rsid w:val="00E34A69"/>
    <w:rsid w:val="00E34AD6"/>
    <w:rsid w:val="00E35BEE"/>
    <w:rsid w:val="00E36F1B"/>
    <w:rsid w:val="00E379A3"/>
    <w:rsid w:val="00E401B7"/>
    <w:rsid w:val="00E4142D"/>
    <w:rsid w:val="00E41CE5"/>
    <w:rsid w:val="00E42159"/>
    <w:rsid w:val="00E4414B"/>
    <w:rsid w:val="00E458F0"/>
    <w:rsid w:val="00E46BC9"/>
    <w:rsid w:val="00E500F2"/>
    <w:rsid w:val="00E51CEA"/>
    <w:rsid w:val="00E53C44"/>
    <w:rsid w:val="00E558D6"/>
    <w:rsid w:val="00E55913"/>
    <w:rsid w:val="00E5648F"/>
    <w:rsid w:val="00E5713A"/>
    <w:rsid w:val="00E60F3C"/>
    <w:rsid w:val="00E617CC"/>
    <w:rsid w:val="00E629E4"/>
    <w:rsid w:val="00E63434"/>
    <w:rsid w:val="00E63AB4"/>
    <w:rsid w:val="00E66B10"/>
    <w:rsid w:val="00E67CCF"/>
    <w:rsid w:val="00E7154E"/>
    <w:rsid w:val="00E7160D"/>
    <w:rsid w:val="00E718FC"/>
    <w:rsid w:val="00E7426C"/>
    <w:rsid w:val="00E746D7"/>
    <w:rsid w:val="00E74D94"/>
    <w:rsid w:val="00E760A8"/>
    <w:rsid w:val="00E8138B"/>
    <w:rsid w:val="00E8154C"/>
    <w:rsid w:val="00E85768"/>
    <w:rsid w:val="00E85CFC"/>
    <w:rsid w:val="00E86752"/>
    <w:rsid w:val="00E86A5C"/>
    <w:rsid w:val="00E86C50"/>
    <w:rsid w:val="00E90456"/>
    <w:rsid w:val="00E9248A"/>
    <w:rsid w:val="00E92EF0"/>
    <w:rsid w:val="00E94938"/>
    <w:rsid w:val="00E94BD7"/>
    <w:rsid w:val="00E95021"/>
    <w:rsid w:val="00E969B7"/>
    <w:rsid w:val="00EA0528"/>
    <w:rsid w:val="00EA21D9"/>
    <w:rsid w:val="00EA2395"/>
    <w:rsid w:val="00EA3964"/>
    <w:rsid w:val="00EA4C9F"/>
    <w:rsid w:val="00EA64C4"/>
    <w:rsid w:val="00EB1CD9"/>
    <w:rsid w:val="00EB29AE"/>
    <w:rsid w:val="00EB3BA1"/>
    <w:rsid w:val="00EB3EF8"/>
    <w:rsid w:val="00EB711C"/>
    <w:rsid w:val="00EC0D1D"/>
    <w:rsid w:val="00EC12C4"/>
    <w:rsid w:val="00EC149E"/>
    <w:rsid w:val="00EC1D6D"/>
    <w:rsid w:val="00EC21EC"/>
    <w:rsid w:val="00EC2EEB"/>
    <w:rsid w:val="00EC35E7"/>
    <w:rsid w:val="00EC3868"/>
    <w:rsid w:val="00EC4F00"/>
    <w:rsid w:val="00EC521C"/>
    <w:rsid w:val="00EC7923"/>
    <w:rsid w:val="00ED1409"/>
    <w:rsid w:val="00ED3E38"/>
    <w:rsid w:val="00ED46F6"/>
    <w:rsid w:val="00ED4BF4"/>
    <w:rsid w:val="00ED4E22"/>
    <w:rsid w:val="00ED54D9"/>
    <w:rsid w:val="00ED7049"/>
    <w:rsid w:val="00EE0855"/>
    <w:rsid w:val="00EE1188"/>
    <w:rsid w:val="00EE1C3D"/>
    <w:rsid w:val="00EE6308"/>
    <w:rsid w:val="00EE67BE"/>
    <w:rsid w:val="00EF094C"/>
    <w:rsid w:val="00EF0B5A"/>
    <w:rsid w:val="00EF1563"/>
    <w:rsid w:val="00EF2984"/>
    <w:rsid w:val="00EF2999"/>
    <w:rsid w:val="00EF4AA2"/>
    <w:rsid w:val="00EF5D6B"/>
    <w:rsid w:val="00EF6759"/>
    <w:rsid w:val="00F00D98"/>
    <w:rsid w:val="00F04E37"/>
    <w:rsid w:val="00F04FA0"/>
    <w:rsid w:val="00F06C8F"/>
    <w:rsid w:val="00F07908"/>
    <w:rsid w:val="00F120E3"/>
    <w:rsid w:val="00F12E16"/>
    <w:rsid w:val="00F14D9F"/>
    <w:rsid w:val="00F15776"/>
    <w:rsid w:val="00F15CE3"/>
    <w:rsid w:val="00F201AB"/>
    <w:rsid w:val="00F2090F"/>
    <w:rsid w:val="00F20970"/>
    <w:rsid w:val="00F213EA"/>
    <w:rsid w:val="00F21E28"/>
    <w:rsid w:val="00F246C3"/>
    <w:rsid w:val="00F24C3C"/>
    <w:rsid w:val="00F24E2A"/>
    <w:rsid w:val="00F25C2E"/>
    <w:rsid w:val="00F26A11"/>
    <w:rsid w:val="00F30137"/>
    <w:rsid w:val="00F31F72"/>
    <w:rsid w:val="00F32E45"/>
    <w:rsid w:val="00F332B9"/>
    <w:rsid w:val="00F3343C"/>
    <w:rsid w:val="00F352AD"/>
    <w:rsid w:val="00F36B30"/>
    <w:rsid w:val="00F36B53"/>
    <w:rsid w:val="00F377FB"/>
    <w:rsid w:val="00F41CA6"/>
    <w:rsid w:val="00F43B19"/>
    <w:rsid w:val="00F44101"/>
    <w:rsid w:val="00F4442D"/>
    <w:rsid w:val="00F454F2"/>
    <w:rsid w:val="00F469FC"/>
    <w:rsid w:val="00F47399"/>
    <w:rsid w:val="00F47789"/>
    <w:rsid w:val="00F50483"/>
    <w:rsid w:val="00F5185E"/>
    <w:rsid w:val="00F552D8"/>
    <w:rsid w:val="00F55964"/>
    <w:rsid w:val="00F56E5C"/>
    <w:rsid w:val="00F613D9"/>
    <w:rsid w:val="00F61653"/>
    <w:rsid w:val="00F62BB5"/>
    <w:rsid w:val="00F63163"/>
    <w:rsid w:val="00F67F3C"/>
    <w:rsid w:val="00F7132B"/>
    <w:rsid w:val="00F719AA"/>
    <w:rsid w:val="00F72C1E"/>
    <w:rsid w:val="00F72C52"/>
    <w:rsid w:val="00F7370C"/>
    <w:rsid w:val="00F73990"/>
    <w:rsid w:val="00F75410"/>
    <w:rsid w:val="00F75A43"/>
    <w:rsid w:val="00F75F91"/>
    <w:rsid w:val="00F765CA"/>
    <w:rsid w:val="00F769B8"/>
    <w:rsid w:val="00F8032A"/>
    <w:rsid w:val="00F81454"/>
    <w:rsid w:val="00F815A7"/>
    <w:rsid w:val="00F83879"/>
    <w:rsid w:val="00F84469"/>
    <w:rsid w:val="00F845EB"/>
    <w:rsid w:val="00F84EB9"/>
    <w:rsid w:val="00F86205"/>
    <w:rsid w:val="00F87B08"/>
    <w:rsid w:val="00F90FEB"/>
    <w:rsid w:val="00F93360"/>
    <w:rsid w:val="00F94B85"/>
    <w:rsid w:val="00F97129"/>
    <w:rsid w:val="00FA16EB"/>
    <w:rsid w:val="00FA2332"/>
    <w:rsid w:val="00FA2B63"/>
    <w:rsid w:val="00FA36CF"/>
    <w:rsid w:val="00FA4340"/>
    <w:rsid w:val="00FA592A"/>
    <w:rsid w:val="00FA5DEA"/>
    <w:rsid w:val="00FA746F"/>
    <w:rsid w:val="00FA7FD1"/>
    <w:rsid w:val="00FB0F3E"/>
    <w:rsid w:val="00FB135F"/>
    <w:rsid w:val="00FB1BE0"/>
    <w:rsid w:val="00FB6D38"/>
    <w:rsid w:val="00FB7A38"/>
    <w:rsid w:val="00FC01B4"/>
    <w:rsid w:val="00FC06F9"/>
    <w:rsid w:val="00FC2C1B"/>
    <w:rsid w:val="00FC430B"/>
    <w:rsid w:val="00FC48D5"/>
    <w:rsid w:val="00FC5BDF"/>
    <w:rsid w:val="00FC6607"/>
    <w:rsid w:val="00FC7CD2"/>
    <w:rsid w:val="00FD0F26"/>
    <w:rsid w:val="00FD1B3E"/>
    <w:rsid w:val="00FD28E5"/>
    <w:rsid w:val="00FD2C6B"/>
    <w:rsid w:val="00FD4AAB"/>
    <w:rsid w:val="00FD62D2"/>
    <w:rsid w:val="00FD65BD"/>
    <w:rsid w:val="00FD6FE2"/>
    <w:rsid w:val="00FD74D9"/>
    <w:rsid w:val="00FD7E28"/>
    <w:rsid w:val="00FE08EF"/>
    <w:rsid w:val="00FE193E"/>
    <w:rsid w:val="00FE1CB4"/>
    <w:rsid w:val="00FE29C3"/>
    <w:rsid w:val="00FE36BE"/>
    <w:rsid w:val="00FE375F"/>
    <w:rsid w:val="00FE3D54"/>
    <w:rsid w:val="00FE513C"/>
    <w:rsid w:val="00FE6C3D"/>
    <w:rsid w:val="00FE7306"/>
    <w:rsid w:val="00FF036E"/>
    <w:rsid w:val="00FF0DC8"/>
    <w:rsid w:val="00FF17CE"/>
    <w:rsid w:val="00FF28B2"/>
    <w:rsid w:val="00FF4102"/>
    <w:rsid w:val="00FF5498"/>
    <w:rsid w:val="00FF65ED"/>
    <w:rsid w:val="00FF72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603,maroon,#580000"/>
    </o:shapedefaults>
    <o:shapelayout v:ext="edit">
      <o:idmap v:ext="edit" data="1"/>
    </o:shapelayout>
  </w:shapeDefaults>
  <w:decimalSymbol w:val="."/>
  <w:listSeparator w:val=","/>
  <w14:docId w14:val="4C846EC6"/>
  <w15:docId w15:val="{137E9916-6FD9-431B-BBF2-A56033BD7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763A"/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763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D763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5D763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D763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763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D763A"/>
    <w:rPr>
      <w:rFonts w:ascii="Tahoma" w:eastAsia="Times New Roman" w:hAnsi="Tahoma" w:cs="Tahoma"/>
      <w:sz w:val="16"/>
      <w:szCs w:val="16"/>
      <w:lang w:val="en-GB" w:eastAsia="en-GB"/>
    </w:rPr>
  </w:style>
  <w:style w:type="character" w:styleId="PlaceholderText">
    <w:name w:val="Placeholder Text"/>
    <w:uiPriority w:val="99"/>
    <w:semiHidden/>
    <w:rsid w:val="00CB01EA"/>
    <w:rPr>
      <w:color w:val="808080"/>
    </w:rPr>
  </w:style>
  <w:style w:type="paragraph" w:styleId="NoSpacing">
    <w:name w:val="No Spacing"/>
    <w:link w:val="NoSpacingChar"/>
    <w:uiPriority w:val="1"/>
    <w:qFormat/>
    <w:rsid w:val="00CA207F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CA207F"/>
    <w:rPr>
      <w:rFonts w:eastAsia="Times New Roman"/>
      <w:sz w:val="22"/>
      <w:szCs w:val="22"/>
      <w:lang w:val="en-US" w:eastAsia="en-US" w:bidi="ar-SA"/>
    </w:rPr>
  </w:style>
  <w:style w:type="table" w:styleId="TableGrid">
    <w:name w:val="Table Grid"/>
    <w:basedOn w:val="TableNormal"/>
    <w:uiPriority w:val="39"/>
    <w:rsid w:val="00745429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4542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7F462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A16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16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16EB"/>
    <w:rPr>
      <w:rFonts w:ascii="Times New Roman" w:eastAsia="Times New Roman" w:hAnsi="Times New Roman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16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16EB"/>
    <w:rPr>
      <w:rFonts w:ascii="Times New Roman" w:eastAsia="Times New Roman" w:hAnsi="Times New Roman"/>
      <w:b/>
      <w:bCs/>
      <w:lang w:val="en-GB" w:eastAsia="en-GB"/>
    </w:rPr>
  </w:style>
  <w:style w:type="table" w:customStyle="1" w:styleId="TableGrid1">
    <w:name w:val="Table Grid1"/>
    <w:basedOn w:val="TableNormal"/>
    <w:next w:val="TableGrid"/>
    <w:uiPriority w:val="39"/>
    <w:rsid w:val="006B2F3C"/>
    <w:rPr>
      <w:rFonts w:ascii="Times New Roman" w:eastAsiaTheme="minorEastAsia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32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452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7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3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486A43-355F-4366-824F-6A75728CD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shakoor</dc:creator>
  <cp:keywords/>
  <cp:lastModifiedBy>Faisal Alrubaee</cp:lastModifiedBy>
  <cp:revision>2</cp:revision>
  <cp:lastPrinted>2020-03-30T14:18:00Z</cp:lastPrinted>
  <dcterms:created xsi:type="dcterms:W3CDTF">2020-06-30T22:08:00Z</dcterms:created>
  <dcterms:modified xsi:type="dcterms:W3CDTF">2020-06-30T22:08:00Z</dcterms:modified>
</cp:coreProperties>
</file>